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B73E5" w14:textId="5CDB4A07" w:rsidR="00A82A42" w:rsidRDefault="00A82A42" w:rsidP="00A82A42">
      <w:pPr>
        <w:pStyle w:val="Style1"/>
      </w:pPr>
      <w:r>
        <w:t>Html</w:t>
      </w:r>
      <w:r w:rsidR="00E70F0A" w:rsidRPr="009E4045">
        <w:t xml:space="preserve"> </w:t>
      </w:r>
      <w:proofErr w:type="spellStart"/>
      <w:r>
        <w:t>HyperText</w:t>
      </w:r>
      <w:proofErr w:type="spellEnd"/>
      <w:r>
        <w:t xml:space="preserve"> Markup language</w:t>
      </w:r>
    </w:p>
    <w:p w14:paraId="126028E3" w14:textId="2894EE2C" w:rsidR="00E70F0A" w:rsidRDefault="00D50E13" w:rsidP="00E70F0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New features in html5: </w:t>
      </w:r>
      <w:proofErr w:type="spellStart"/>
      <w:r>
        <w:rPr>
          <w:rFonts w:asciiTheme="minorBidi" w:hAnsiTheme="minorBidi"/>
          <w:sz w:val="24"/>
          <w:szCs w:val="24"/>
        </w:rPr>
        <w:t>indexDB</w:t>
      </w:r>
      <w:proofErr w:type="spellEnd"/>
      <w:r>
        <w:rPr>
          <w:rFonts w:asciiTheme="minorBidi" w:hAnsiTheme="minorBidi"/>
          <w:sz w:val="24"/>
          <w:szCs w:val="24"/>
        </w:rPr>
        <w:t>, audio and video support, semantic tags</w:t>
      </w:r>
    </w:p>
    <w:p w14:paraId="01E546C8" w14:textId="075ACBEE" w:rsidR="009618FC" w:rsidRDefault="0019527C" w:rsidP="003C3D9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618FC">
        <w:rPr>
          <w:rFonts w:asciiTheme="minorBidi" w:hAnsiTheme="minorBidi"/>
          <w:sz w:val="24"/>
          <w:szCs w:val="24"/>
        </w:rPr>
        <w:t xml:space="preserve">Different tags are to create a good structure and specific tags tell search engines what they should anticipate in that tag. By using the right tag search engines </w:t>
      </w:r>
      <w:r w:rsidR="00110C84">
        <w:rPr>
          <w:rFonts w:asciiTheme="minorBidi" w:hAnsiTheme="minorBidi"/>
          <w:sz w:val="24"/>
          <w:szCs w:val="24"/>
        </w:rPr>
        <w:t xml:space="preserve">and </w:t>
      </w:r>
      <w:r w:rsidRPr="009618FC">
        <w:rPr>
          <w:rFonts w:asciiTheme="minorBidi" w:hAnsiTheme="minorBidi"/>
          <w:sz w:val="24"/>
          <w:szCs w:val="24"/>
        </w:rPr>
        <w:t xml:space="preserve">robots can understand and show our websites better </w:t>
      </w:r>
      <w:r w:rsidR="00110C84">
        <w:rPr>
          <w:rFonts w:asciiTheme="minorBidi" w:hAnsiTheme="minorBidi"/>
          <w:sz w:val="24"/>
          <w:szCs w:val="24"/>
        </w:rPr>
        <w:t>o</w:t>
      </w:r>
      <w:r w:rsidRPr="009618FC">
        <w:rPr>
          <w:rFonts w:asciiTheme="minorBidi" w:hAnsiTheme="minorBidi"/>
          <w:sz w:val="24"/>
          <w:szCs w:val="24"/>
        </w:rPr>
        <w:t>n their search pages.</w:t>
      </w:r>
      <w:r w:rsidR="009618FC" w:rsidRPr="009618FC">
        <w:rPr>
          <w:rFonts w:asciiTheme="minorBidi" w:hAnsiTheme="minorBidi"/>
          <w:sz w:val="24"/>
          <w:szCs w:val="24"/>
        </w:rPr>
        <w:t xml:space="preserve"> </w:t>
      </w:r>
    </w:p>
    <w:p w14:paraId="054B0A42" w14:textId="445751AE" w:rsidR="00CF40BB" w:rsidRPr="007C2529" w:rsidRDefault="00CF40BB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&lt;doctype&gt;</w:t>
      </w:r>
      <w:r w:rsidR="00BC695C">
        <w:rPr>
          <w:rFonts w:eastAsiaTheme="minorHAnsi"/>
          <w:bCs/>
        </w:rPr>
        <w:t xml:space="preserve"> and &lt;html&gt;&lt;/html&gt;</w:t>
      </w:r>
    </w:p>
    <w:p w14:paraId="2AD53E2D" w14:textId="041E8176" w:rsidR="00CF40BB" w:rsidRDefault="00CF40BB" w:rsidP="00CF40BB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F40BB">
        <w:rPr>
          <w:rFonts w:asciiTheme="minorBidi" w:hAnsiTheme="minorBidi"/>
          <w:b/>
          <w:bCs/>
          <w:sz w:val="24"/>
          <w:szCs w:val="24"/>
          <w:u w:val="single"/>
        </w:rPr>
        <w:t>&lt;!DOCTYPE html&gt;</w:t>
      </w:r>
      <w:r w:rsidRPr="00CF40BB">
        <w:rPr>
          <w:rFonts w:asciiTheme="minorBidi" w:hAnsiTheme="minorBidi"/>
          <w:sz w:val="24"/>
          <w:szCs w:val="24"/>
        </w:rPr>
        <w:t xml:space="preserve"> //Doctype is not an </w:t>
      </w:r>
      <w:r w:rsidR="00110C84">
        <w:rPr>
          <w:rFonts w:asciiTheme="minorBidi" w:hAnsiTheme="minorBidi"/>
          <w:sz w:val="24"/>
          <w:szCs w:val="24"/>
        </w:rPr>
        <w:t>HTML</w:t>
      </w:r>
      <w:r w:rsidRPr="00CF40BB">
        <w:rPr>
          <w:rFonts w:asciiTheme="minorBidi" w:hAnsiTheme="minorBidi"/>
          <w:sz w:val="24"/>
          <w:szCs w:val="24"/>
        </w:rPr>
        <w:t xml:space="preserve"> tag, it tells the browsers the file is an htm</w:t>
      </w:r>
      <w:r w:rsidR="00110C84">
        <w:rPr>
          <w:rFonts w:asciiTheme="minorBidi" w:hAnsiTheme="minorBidi"/>
          <w:sz w:val="24"/>
          <w:szCs w:val="24"/>
        </w:rPr>
        <w:t>l</w:t>
      </w:r>
      <w:r w:rsidRPr="00CF40BB">
        <w:rPr>
          <w:rFonts w:asciiTheme="minorBidi" w:hAnsiTheme="minorBidi"/>
          <w:sz w:val="24"/>
          <w:szCs w:val="24"/>
        </w:rPr>
        <w:t xml:space="preserve"> file, and you can define the version of </w:t>
      </w:r>
      <w:r w:rsidR="00110C84">
        <w:rPr>
          <w:rFonts w:asciiTheme="minorBidi" w:hAnsiTheme="minorBidi"/>
          <w:sz w:val="24"/>
          <w:szCs w:val="24"/>
        </w:rPr>
        <w:t>HTML</w:t>
      </w:r>
      <w:r w:rsidRPr="00CF40BB">
        <w:rPr>
          <w:rFonts w:asciiTheme="minorBidi" w:hAnsiTheme="minorBidi"/>
          <w:sz w:val="24"/>
          <w:szCs w:val="24"/>
        </w:rPr>
        <w:t>. But it's better if you don't define the version.</w:t>
      </w:r>
      <w:r w:rsidR="00BC695C">
        <w:rPr>
          <w:rFonts w:asciiTheme="minorBidi" w:hAnsiTheme="minorBidi"/>
          <w:sz w:val="24"/>
          <w:szCs w:val="24"/>
        </w:rPr>
        <w:t xml:space="preserve"> Comes before any other tag</w:t>
      </w:r>
    </w:p>
    <w:p w14:paraId="7780E3C4" w14:textId="4901E15A" w:rsidR="00BC695C" w:rsidRDefault="00BC695C" w:rsidP="00CF40BB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  <w:u w:val="single"/>
        </w:rPr>
        <w:t>&lt;html lang="</w:t>
      </w:r>
      <w:proofErr w:type="spellStart"/>
      <w:r>
        <w:rPr>
          <w:rFonts w:asciiTheme="minorBidi" w:hAnsiTheme="minorBidi"/>
          <w:b/>
          <w:bCs/>
          <w:sz w:val="24"/>
          <w:szCs w:val="24"/>
          <w:u w:val="single"/>
        </w:rPr>
        <w:t>en</w:t>
      </w:r>
      <w:proofErr w:type="spellEnd"/>
      <w:r>
        <w:rPr>
          <w:rFonts w:asciiTheme="minorBidi" w:hAnsiTheme="minorBidi"/>
          <w:b/>
          <w:bCs/>
          <w:sz w:val="24"/>
          <w:szCs w:val="24"/>
          <w:u w:val="single"/>
        </w:rPr>
        <w:t xml:space="preserve">" </w:t>
      </w:r>
      <w:proofErr w:type="spellStart"/>
      <w:r>
        <w:rPr>
          <w:rFonts w:asciiTheme="minorBidi" w:hAnsiTheme="minorBidi"/>
          <w:b/>
          <w:bCs/>
          <w:sz w:val="24"/>
          <w:szCs w:val="24"/>
          <w:u w:val="single"/>
        </w:rPr>
        <w:t>dir</w:t>
      </w:r>
      <w:proofErr w:type="spellEnd"/>
      <w:r>
        <w:rPr>
          <w:rFonts w:asciiTheme="minorBidi" w:hAnsiTheme="minorBidi"/>
          <w:b/>
          <w:bCs/>
          <w:sz w:val="24"/>
          <w:szCs w:val="24"/>
          <w:u w:val="single"/>
        </w:rPr>
        <w:t>="</w:t>
      </w:r>
      <w:proofErr w:type="spellStart"/>
      <w:r>
        <w:rPr>
          <w:rFonts w:asciiTheme="minorBidi" w:hAnsiTheme="minorBidi"/>
          <w:b/>
          <w:bCs/>
          <w:sz w:val="24"/>
          <w:szCs w:val="24"/>
          <w:u w:val="single"/>
        </w:rPr>
        <w:t>rtl</w:t>
      </w:r>
      <w:proofErr w:type="spellEnd"/>
      <w:r>
        <w:rPr>
          <w:rFonts w:asciiTheme="minorBidi" w:hAnsiTheme="minorBidi"/>
          <w:b/>
          <w:bCs/>
          <w:sz w:val="24"/>
          <w:szCs w:val="24"/>
          <w:u w:val="single"/>
        </w:rPr>
        <w:t>"&gt;&lt;/html&gt;</w:t>
      </w:r>
      <w:r w:rsidRPr="00BC695C">
        <w:rPr>
          <w:rFonts w:asciiTheme="minorBidi" w:hAnsiTheme="minorBidi"/>
          <w:sz w:val="24"/>
          <w:szCs w:val="24"/>
        </w:rPr>
        <w:t xml:space="preserve"> //main tag</w:t>
      </w:r>
    </w:p>
    <w:p w14:paraId="6E433F37" w14:textId="77777777" w:rsidR="007C2529" w:rsidRPr="007C2529" w:rsidRDefault="007C2529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Comments in Html</w:t>
      </w:r>
    </w:p>
    <w:p w14:paraId="24DD0A8E" w14:textId="77777777" w:rsidR="007C2529" w:rsidRPr="00E35CE0" w:rsidRDefault="007C2529" w:rsidP="007C252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>&lt;!-- --&gt;</w:t>
      </w:r>
    </w:p>
    <w:p w14:paraId="4EEAC0E0" w14:textId="77777777" w:rsidR="007C2529" w:rsidRPr="00C254E8" w:rsidRDefault="007C2529" w:rsidP="007C2529">
      <w:pPr>
        <w:pStyle w:val="ListParagraph"/>
        <w:numPr>
          <w:ilvl w:val="0"/>
          <w:numId w:val="2"/>
        </w:numPr>
        <w:spacing w:line="324" w:lineRule="auto"/>
        <w:jc w:val="both"/>
      </w:pPr>
      <w:r w:rsidRPr="00E35CE0">
        <w:rPr>
          <w:rFonts w:asciiTheme="minorBidi" w:hAnsiTheme="minorBidi"/>
          <w:sz w:val="24"/>
          <w:szCs w:val="24"/>
        </w:rPr>
        <w:t>You can remove comments in live usage</w:t>
      </w:r>
    </w:p>
    <w:p w14:paraId="23361EAB" w14:textId="77777777" w:rsidR="007C2529" w:rsidRPr="00CF40BB" w:rsidRDefault="007C2529" w:rsidP="00BC695C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1753DD2" w14:textId="77777777" w:rsidR="00CF40BB" w:rsidRPr="00CF40BB" w:rsidRDefault="00CF40BB" w:rsidP="00CF40BB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17A7CE2" w14:textId="15FE65BF" w:rsidR="009618FC" w:rsidRPr="00CF40BB" w:rsidRDefault="00CF40BB" w:rsidP="00CF40B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263C1B15" w14:textId="53D927FE" w:rsidR="009618FC" w:rsidRPr="009618FC" w:rsidRDefault="009618FC" w:rsidP="009618FC">
      <w:pPr>
        <w:pStyle w:val="Style1"/>
      </w:pPr>
      <w:r w:rsidRPr="009618FC">
        <w:lastRenderedPageBreak/>
        <w:t>Attributes</w:t>
      </w:r>
    </w:p>
    <w:p w14:paraId="72CCC247" w14:textId="1F521A77" w:rsidR="009618FC" w:rsidRDefault="009618FC" w:rsidP="003C3D9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w</w:t>
      </w:r>
      <w:r w:rsidRPr="009618FC">
        <w:rPr>
          <w:rFonts w:asciiTheme="minorBidi" w:hAnsiTheme="minorBidi"/>
          <w:sz w:val="24"/>
          <w:szCs w:val="24"/>
        </w:rPr>
        <w:t>idth="450"</w:t>
      </w:r>
    </w:p>
    <w:p w14:paraId="54621681" w14:textId="4A723BE4" w:rsidR="009618FC" w:rsidRDefault="009618FC" w:rsidP="003C3D9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</w:t>
      </w:r>
      <w:r w:rsidRPr="009618FC">
        <w:rPr>
          <w:rFonts w:asciiTheme="minorBidi" w:hAnsiTheme="minorBidi"/>
          <w:sz w:val="24"/>
          <w:szCs w:val="24"/>
        </w:rPr>
        <w:t>eight="200"</w:t>
      </w:r>
    </w:p>
    <w:p w14:paraId="1B7072C5" w14:textId="7061781D" w:rsidR="001765AB" w:rsidRDefault="001765AB" w:rsidP="003C3D9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lass="main" // </w:t>
      </w:r>
      <w:r w:rsidR="007B5717">
        <w:rPr>
          <w:rFonts w:asciiTheme="minorBidi" w:hAnsiTheme="minorBidi"/>
          <w:sz w:val="24"/>
          <w:szCs w:val="24"/>
        </w:rPr>
        <w:t xml:space="preserve">use for multiple elements. Used </w:t>
      </w:r>
      <w:r>
        <w:rPr>
          <w:rFonts w:asciiTheme="minorBidi" w:hAnsiTheme="minorBidi"/>
          <w:sz w:val="24"/>
          <w:szCs w:val="24"/>
        </w:rPr>
        <w:t>to find an element</w:t>
      </w:r>
    </w:p>
    <w:p w14:paraId="3EB283F4" w14:textId="45EE8052" w:rsidR="001765AB" w:rsidRDefault="001765AB" w:rsidP="003C3D9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d="main"</w:t>
      </w:r>
      <w:r w:rsidR="007B5717">
        <w:rPr>
          <w:rFonts w:asciiTheme="minorBidi" w:hAnsiTheme="minorBidi"/>
          <w:sz w:val="24"/>
          <w:szCs w:val="24"/>
        </w:rPr>
        <w:t xml:space="preserve"> //unique value</w:t>
      </w:r>
    </w:p>
    <w:p w14:paraId="69BDAC2B" w14:textId="15AF94FF" w:rsidR="00E02B50" w:rsidRDefault="00E02B50" w:rsidP="003C3D9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dir</w:t>
      </w:r>
      <w:proofErr w:type="spellEnd"/>
      <w:r>
        <w:rPr>
          <w:rFonts w:asciiTheme="minorBidi" w:hAnsiTheme="minorBidi"/>
          <w:sz w:val="24"/>
          <w:szCs w:val="24"/>
        </w:rPr>
        <w:t>="</w:t>
      </w:r>
      <w:proofErr w:type="spellStart"/>
      <w:r>
        <w:rPr>
          <w:rFonts w:asciiTheme="minorBidi" w:hAnsiTheme="minorBidi"/>
          <w:sz w:val="24"/>
          <w:szCs w:val="24"/>
        </w:rPr>
        <w:t>rtl</w:t>
      </w:r>
      <w:proofErr w:type="spellEnd"/>
      <w:r>
        <w:rPr>
          <w:rFonts w:asciiTheme="minorBidi" w:hAnsiTheme="minorBidi"/>
          <w:sz w:val="24"/>
          <w:szCs w:val="24"/>
        </w:rPr>
        <w:t>"</w:t>
      </w:r>
    </w:p>
    <w:p w14:paraId="0BF3BD40" w14:textId="5E70A805" w:rsidR="00334D59" w:rsidRDefault="00334D59" w:rsidP="003C3D91">
      <w:pPr>
        <w:pStyle w:val="ListParagraph"/>
        <w:numPr>
          <w:ilvl w:val="0"/>
          <w:numId w:val="4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  <w:lang w:val="en-CA"/>
        </w:rPr>
        <w:t>data = ""</w:t>
      </w:r>
    </w:p>
    <w:p w14:paraId="0AE4AFE2" w14:textId="42D31246" w:rsidR="009618FC" w:rsidRPr="00CF40BB" w:rsidRDefault="00CF40BB" w:rsidP="00CF40B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41E096B" w14:textId="0BB00284" w:rsidR="005C5021" w:rsidRPr="00C1549D" w:rsidRDefault="00CF40BB" w:rsidP="00C1549D">
      <w:pPr>
        <w:pStyle w:val="Style1"/>
      </w:pPr>
      <w:r>
        <w:lastRenderedPageBreak/>
        <w:t>Tags</w:t>
      </w:r>
    </w:p>
    <w:p w14:paraId="15452941" w14:textId="218F1B05" w:rsidR="005C5021" w:rsidRPr="007C2529" w:rsidRDefault="005C5021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Head</w:t>
      </w:r>
    </w:p>
    <w:p w14:paraId="2F54ECCE" w14:textId="6649ED70" w:rsidR="005C5021" w:rsidRPr="007B5717" w:rsidRDefault="005C5021" w:rsidP="007B5717">
      <w:pPr>
        <w:pStyle w:val="ListParagraph"/>
        <w:numPr>
          <w:ilvl w:val="0"/>
          <w:numId w:val="48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7B5717">
        <w:rPr>
          <w:rFonts w:asciiTheme="minorBidi" w:hAnsiTheme="minorBidi"/>
          <w:b/>
          <w:bCs/>
          <w:sz w:val="24"/>
          <w:szCs w:val="24"/>
          <w:u w:val="single"/>
        </w:rPr>
        <w:t>&lt;title&gt;main page&lt;/title&gt;</w:t>
      </w:r>
    </w:p>
    <w:p w14:paraId="3D26DA19" w14:textId="44390F18" w:rsidR="007B5717" w:rsidRDefault="007B5717" w:rsidP="007B5717">
      <w:pPr>
        <w:pStyle w:val="ListParagraph"/>
        <w:numPr>
          <w:ilvl w:val="0"/>
          <w:numId w:val="48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7B5717">
        <w:rPr>
          <w:rFonts w:asciiTheme="minorBidi" w:hAnsiTheme="minorBidi"/>
          <w:b/>
          <w:bCs/>
          <w:sz w:val="24"/>
          <w:szCs w:val="24"/>
          <w:u w:val="single"/>
        </w:rPr>
        <w:t>&lt;style&gt;&lt;/style</w:t>
      </w:r>
      <w:r w:rsidR="00E02B50">
        <w:rPr>
          <w:rFonts w:asciiTheme="minorBidi" w:hAnsiTheme="minorBidi"/>
          <w:b/>
          <w:bCs/>
          <w:sz w:val="24"/>
          <w:szCs w:val="24"/>
          <w:u w:val="single"/>
        </w:rPr>
        <w:t>&gt;</w:t>
      </w:r>
    </w:p>
    <w:p w14:paraId="5C04DD50" w14:textId="23196804" w:rsidR="00E02B50" w:rsidRPr="00E02B50" w:rsidRDefault="00E02B50" w:rsidP="00E02B50">
      <w:pPr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r w:rsidRPr="00E02B50">
        <w:rPr>
          <w:rFonts w:asciiTheme="minorBidi" w:hAnsiTheme="minorBidi"/>
          <w:b/>
          <w:bCs/>
          <w:color w:val="0070C0"/>
          <w:sz w:val="26"/>
          <w:szCs w:val="26"/>
        </w:rPr>
        <w:t>Meta</w:t>
      </w:r>
      <w:r w:rsidR="00F5099A">
        <w:rPr>
          <w:rFonts w:asciiTheme="minorBidi" w:hAnsiTheme="minorBidi"/>
          <w:b/>
          <w:bCs/>
          <w:color w:val="0070C0"/>
          <w:sz w:val="26"/>
          <w:szCs w:val="26"/>
        </w:rPr>
        <w:t>data</w:t>
      </w:r>
    </w:p>
    <w:p w14:paraId="00696A59" w14:textId="6075F716" w:rsidR="00E02B50" w:rsidRDefault="00E02B50" w:rsidP="00E02B50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02B50">
        <w:rPr>
          <w:rFonts w:asciiTheme="minorBidi" w:hAnsiTheme="minorBidi"/>
          <w:sz w:val="24"/>
          <w:szCs w:val="24"/>
        </w:rPr>
        <w:t>Are use</w:t>
      </w:r>
      <w:r>
        <w:rPr>
          <w:rFonts w:asciiTheme="minorBidi" w:hAnsiTheme="minorBidi"/>
          <w:sz w:val="24"/>
          <w:szCs w:val="24"/>
        </w:rPr>
        <w:t>d</w:t>
      </w:r>
      <w:r w:rsidRPr="00E02B50">
        <w:rPr>
          <w:rFonts w:asciiTheme="minorBidi" w:hAnsiTheme="minorBidi"/>
          <w:sz w:val="24"/>
          <w:szCs w:val="24"/>
        </w:rPr>
        <w:t xml:space="preserve"> for </w:t>
      </w:r>
      <w:r>
        <w:rPr>
          <w:rFonts w:asciiTheme="minorBidi" w:hAnsiTheme="minorBidi"/>
          <w:sz w:val="24"/>
          <w:szCs w:val="24"/>
        </w:rPr>
        <w:t>search engine</w:t>
      </w:r>
      <w:r w:rsidRPr="00E02B50">
        <w:rPr>
          <w:rFonts w:asciiTheme="minorBidi" w:hAnsiTheme="minorBidi"/>
          <w:sz w:val="24"/>
          <w:szCs w:val="24"/>
        </w:rPr>
        <w:t xml:space="preserve"> robots</w:t>
      </w:r>
      <w:r>
        <w:rPr>
          <w:rFonts w:asciiTheme="minorBidi" w:hAnsiTheme="minorBidi"/>
          <w:sz w:val="24"/>
          <w:szCs w:val="24"/>
        </w:rPr>
        <w:t xml:space="preserve">, </w:t>
      </w:r>
      <w:r w:rsidR="00110C84">
        <w:rPr>
          <w:rFonts w:asciiTheme="minorBidi" w:hAnsiTheme="minorBidi"/>
          <w:sz w:val="24"/>
          <w:szCs w:val="24"/>
        </w:rPr>
        <w:t xml:space="preserve">and </w:t>
      </w:r>
      <w:r>
        <w:rPr>
          <w:rFonts w:asciiTheme="minorBidi" w:hAnsiTheme="minorBidi"/>
          <w:sz w:val="24"/>
          <w:szCs w:val="24"/>
        </w:rPr>
        <w:t>by them</w:t>
      </w:r>
      <w:r w:rsidR="00110C84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these robots understand more about our website. Some of these meta tags are understood by browsers, like charset.</w:t>
      </w:r>
    </w:p>
    <w:p w14:paraId="23DB6F9F" w14:textId="2A49EC77" w:rsidR="002368F6" w:rsidRDefault="002368F6" w:rsidP="002368F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368F6">
        <w:rPr>
          <w:rFonts w:asciiTheme="minorBidi" w:hAnsiTheme="minorBidi"/>
          <w:sz w:val="24"/>
          <w:szCs w:val="24"/>
        </w:rPr>
        <w:t>&lt;meta charset="utf8"&gt;</w:t>
      </w:r>
    </w:p>
    <w:p w14:paraId="71015171" w14:textId="24E7CE4C" w:rsidR="002368F6" w:rsidRDefault="002368F6" w:rsidP="002368F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&lt;meta name="" content=""&gt; </w:t>
      </w:r>
      <w:r w:rsidR="00646A47">
        <w:rPr>
          <w:rFonts w:asciiTheme="minorBidi" w:hAnsiTheme="minorBidi"/>
          <w:sz w:val="24"/>
          <w:szCs w:val="24"/>
        </w:rPr>
        <w:t xml:space="preserve">// </w:t>
      </w:r>
      <w:r>
        <w:rPr>
          <w:rFonts w:asciiTheme="minorBidi" w:hAnsiTheme="minorBidi"/>
          <w:sz w:val="24"/>
          <w:szCs w:val="24"/>
        </w:rPr>
        <w:t>name: author, description</w:t>
      </w:r>
    </w:p>
    <w:p w14:paraId="5A339E68" w14:textId="77777777" w:rsidR="00EE5CF3" w:rsidRPr="00EE5CF3" w:rsidRDefault="00EE5CF3" w:rsidP="00EE5CF3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meta name="keyword" content=""&gt;</w:t>
      </w:r>
    </w:p>
    <w:p w14:paraId="6BE20DAD" w14:textId="49B59F9C" w:rsidR="00EE5CF3" w:rsidRPr="00EE5CF3" w:rsidRDefault="00EE5CF3" w:rsidP="003C3D9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E5CF3">
        <w:rPr>
          <w:rFonts w:asciiTheme="minorBidi" w:hAnsiTheme="minorBidi"/>
          <w:sz w:val="24"/>
          <w:szCs w:val="24"/>
        </w:rPr>
        <w:t>&lt;meta name="viewport" content="width=device-width, initial-scale=1.0" /&gt;</w:t>
      </w:r>
    </w:p>
    <w:p w14:paraId="72A5CD24" w14:textId="2892CEEF" w:rsidR="002368F6" w:rsidRDefault="002368F6" w:rsidP="002368F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meta property="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og:image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>" content=""&gt;</w:t>
      </w:r>
      <w:r w:rsidR="00646A47">
        <w:rPr>
          <w:rFonts w:asciiTheme="minorBidi" w:hAnsiTheme="minorBidi"/>
          <w:sz w:val="24"/>
          <w:szCs w:val="24"/>
        </w:rPr>
        <w:t xml:space="preserve"> // </w:t>
      </w:r>
      <w:r w:rsidR="00F5099A">
        <w:rPr>
          <w:rFonts w:asciiTheme="minorBidi" w:hAnsiTheme="minorBidi"/>
          <w:sz w:val="24"/>
          <w:szCs w:val="24"/>
        </w:rPr>
        <w:t xml:space="preserve">open graph data. </w:t>
      </w:r>
      <w:proofErr w:type="spellStart"/>
      <w:proofErr w:type="gramStart"/>
      <w:r w:rsidR="00646A47">
        <w:rPr>
          <w:rFonts w:asciiTheme="minorBidi" w:hAnsiTheme="minorBidi"/>
          <w:sz w:val="24"/>
          <w:szCs w:val="24"/>
        </w:rPr>
        <w:t>og:image</w:t>
      </w:r>
      <w:proofErr w:type="spellEnd"/>
      <w:proofErr w:type="gramEnd"/>
      <w:r w:rsidR="00646A47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646A47">
        <w:rPr>
          <w:rFonts w:asciiTheme="minorBidi" w:hAnsiTheme="minorBidi"/>
          <w:sz w:val="24"/>
          <w:szCs w:val="24"/>
        </w:rPr>
        <w:t>og:description</w:t>
      </w:r>
      <w:proofErr w:type="spellEnd"/>
      <w:r w:rsidR="00646A47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646A47">
        <w:rPr>
          <w:rFonts w:asciiTheme="minorBidi" w:hAnsiTheme="minorBidi"/>
          <w:sz w:val="24"/>
          <w:szCs w:val="24"/>
        </w:rPr>
        <w:t>og:title</w:t>
      </w:r>
      <w:proofErr w:type="spellEnd"/>
      <w:r w:rsidR="00646A47">
        <w:rPr>
          <w:rFonts w:asciiTheme="minorBidi" w:hAnsiTheme="minorBidi"/>
          <w:sz w:val="24"/>
          <w:szCs w:val="24"/>
        </w:rPr>
        <w:t>, similar to above</w:t>
      </w:r>
      <w:r w:rsidR="00F5099A">
        <w:rPr>
          <w:rFonts w:asciiTheme="minorBidi" w:hAnsiTheme="minorBidi"/>
          <w:sz w:val="24"/>
          <w:szCs w:val="24"/>
        </w:rPr>
        <w:t>. Telegram robot</w:t>
      </w:r>
      <w:r w:rsidR="00110C84">
        <w:rPr>
          <w:rFonts w:asciiTheme="minorBidi" w:hAnsiTheme="minorBidi"/>
          <w:sz w:val="24"/>
          <w:szCs w:val="24"/>
        </w:rPr>
        <w:t>s</w:t>
      </w:r>
      <w:r w:rsidR="00F5099A">
        <w:rPr>
          <w:rFonts w:asciiTheme="minorBidi" w:hAnsiTheme="minorBidi"/>
          <w:sz w:val="24"/>
          <w:szCs w:val="24"/>
        </w:rPr>
        <w:t xml:space="preserve">, for example, can read these </w:t>
      </w:r>
      <w:proofErr w:type="spellStart"/>
      <w:r w:rsidR="00F5099A">
        <w:rPr>
          <w:rFonts w:asciiTheme="minorBidi" w:hAnsiTheme="minorBidi"/>
          <w:sz w:val="24"/>
          <w:szCs w:val="24"/>
        </w:rPr>
        <w:t>metas</w:t>
      </w:r>
      <w:proofErr w:type="spellEnd"/>
      <w:r w:rsidR="00F5099A">
        <w:rPr>
          <w:rFonts w:asciiTheme="minorBidi" w:hAnsiTheme="minorBidi"/>
          <w:sz w:val="24"/>
          <w:szCs w:val="24"/>
        </w:rPr>
        <w:t xml:space="preserve"> and show the right content.</w:t>
      </w:r>
      <w:r w:rsidR="00646A47">
        <w:rPr>
          <w:rFonts w:asciiTheme="minorBidi" w:hAnsiTheme="minorBidi"/>
          <w:sz w:val="24"/>
          <w:szCs w:val="24"/>
        </w:rPr>
        <w:t xml:space="preserve"> </w:t>
      </w:r>
    </w:p>
    <w:p w14:paraId="39D640C4" w14:textId="2A925640" w:rsidR="00EE5CF3" w:rsidRPr="00EE5CF3" w:rsidRDefault="00DB4539" w:rsidP="003C3D9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E5CF3">
        <w:rPr>
          <w:rFonts w:asciiTheme="minorBidi" w:hAnsiTheme="minorBidi"/>
          <w:sz w:val="24"/>
          <w:szCs w:val="24"/>
        </w:rPr>
        <w:t xml:space="preserve">&lt;meta </w:t>
      </w:r>
      <w:proofErr w:type="spellStart"/>
      <w:r w:rsidRPr="00EE5CF3">
        <w:rPr>
          <w:rFonts w:asciiTheme="minorBidi" w:hAnsiTheme="minorBidi"/>
          <w:sz w:val="24"/>
          <w:szCs w:val="24"/>
        </w:rPr>
        <w:t>rel</w:t>
      </w:r>
      <w:proofErr w:type="spellEnd"/>
      <w:r w:rsidRPr="00EE5CF3">
        <w:rPr>
          <w:rFonts w:asciiTheme="minorBidi" w:hAnsiTheme="minorBidi"/>
          <w:sz w:val="24"/>
          <w:szCs w:val="24"/>
        </w:rPr>
        <w:t>="alte</w:t>
      </w:r>
      <w:r w:rsidR="00EE5CF3" w:rsidRPr="00EE5CF3">
        <w:rPr>
          <w:rFonts w:asciiTheme="minorBidi" w:hAnsiTheme="minorBidi"/>
          <w:sz w:val="24"/>
          <w:szCs w:val="24"/>
        </w:rPr>
        <w:t>r</w:t>
      </w:r>
      <w:r w:rsidRPr="00EE5CF3">
        <w:rPr>
          <w:rFonts w:asciiTheme="minorBidi" w:hAnsiTheme="minorBidi"/>
          <w:sz w:val="24"/>
          <w:szCs w:val="24"/>
        </w:rPr>
        <w:t>nate"</w:t>
      </w:r>
      <w:r w:rsidR="00EE5CF3" w:rsidRPr="00EE5CF3">
        <w:rPr>
          <w:rFonts w:asciiTheme="minorBidi" w:hAnsiTheme="minorBidi"/>
          <w:sz w:val="24"/>
          <w:szCs w:val="24"/>
        </w:rPr>
        <w:t xml:space="preserve"> type="application/</w:t>
      </w:r>
      <w:proofErr w:type="spellStart"/>
      <w:r w:rsidR="00EE5CF3" w:rsidRPr="00EE5CF3">
        <w:rPr>
          <w:rFonts w:asciiTheme="minorBidi" w:hAnsiTheme="minorBidi"/>
          <w:sz w:val="24"/>
          <w:szCs w:val="24"/>
        </w:rPr>
        <w:t>rss+xml</w:t>
      </w:r>
      <w:proofErr w:type="spellEnd"/>
      <w:r w:rsidR="00EE5CF3" w:rsidRPr="00EE5CF3">
        <w:rPr>
          <w:rFonts w:asciiTheme="minorBidi" w:hAnsiTheme="minorBidi"/>
          <w:sz w:val="24"/>
          <w:szCs w:val="24"/>
        </w:rPr>
        <w:t xml:space="preserve">" title="" </w:t>
      </w:r>
      <w:proofErr w:type="spellStart"/>
      <w:r w:rsidR="00EE5CF3" w:rsidRPr="00EE5CF3">
        <w:rPr>
          <w:rFonts w:asciiTheme="minorBidi" w:hAnsiTheme="minorBidi"/>
          <w:sz w:val="24"/>
          <w:szCs w:val="24"/>
        </w:rPr>
        <w:t>href</w:t>
      </w:r>
      <w:proofErr w:type="spellEnd"/>
      <w:r w:rsidR="00EE5CF3" w:rsidRPr="00EE5CF3">
        <w:rPr>
          <w:rFonts w:asciiTheme="minorBidi" w:hAnsiTheme="minorBidi"/>
          <w:sz w:val="24"/>
          <w:szCs w:val="24"/>
        </w:rPr>
        <w:t>=""&gt;</w:t>
      </w:r>
    </w:p>
    <w:p w14:paraId="5BF9AA23" w14:textId="1751D01C" w:rsidR="00F5099A" w:rsidRPr="00F5099A" w:rsidRDefault="00F5099A" w:rsidP="00F5099A">
      <w:pPr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r w:rsidRPr="00F5099A">
        <w:rPr>
          <w:rFonts w:asciiTheme="minorBidi" w:hAnsiTheme="minorBidi"/>
          <w:b/>
          <w:bCs/>
          <w:color w:val="0070C0"/>
          <w:sz w:val="26"/>
          <w:szCs w:val="26"/>
        </w:rPr>
        <w:t>link</w:t>
      </w:r>
    </w:p>
    <w:p w14:paraId="3BA729E0" w14:textId="2D62666B" w:rsidR="00F5099A" w:rsidRDefault="00F5099A" w:rsidP="002368F6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&lt;link </w:t>
      </w:r>
      <w:proofErr w:type="spellStart"/>
      <w:r>
        <w:rPr>
          <w:rFonts w:asciiTheme="minorBidi" w:hAnsiTheme="minorBidi"/>
          <w:sz w:val="24"/>
          <w:szCs w:val="24"/>
        </w:rPr>
        <w:t>rel</w:t>
      </w:r>
      <w:proofErr w:type="spellEnd"/>
      <w:r>
        <w:rPr>
          <w:rFonts w:asciiTheme="minorBidi" w:hAnsiTheme="minorBidi"/>
          <w:sz w:val="24"/>
          <w:szCs w:val="24"/>
        </w:rPr>
        <w:t xml:space="preserve">="stylesheet" </w:t>
      </w:r>
      <w:proofErr w:type="spellStart"/>
      <w:r>
        <w:rPr>
          <w:rFonts w:asciiTheme="minorBidi" w:hAnsiTheme="minorBidi"/>
          <w:sz w:val="24"/>
          <w:szCs w:val="24"/>
        </w:rPr>
        <w:t>hreft</w:t>
      </w:r>
      <w:proofErr w:type="spellEnd"/>
      <w:r>
        <w:rPr>
          <w:rFonts w:asciiTheme="minorBidi" w:hAnsiTheme="minorBidi"/>
          <w:sz w:val="24"/>
          <w:szCs w:val="24"/>
        </w:rPr>
        <w:t>=""</w:t>
      </w:r>
      <w:r w:rsidR="00F37AD0">
        <w:rPr>
          <w:rFonts w:asciiTheme="minorBidi" w:hAnsiTheme="minorBidi"/>
          <w:sz w:val="24"/>
          <w:szCs w:val="24"/>
        </w:rPr>
        <w:t xml:space="preserve"> media="all"</w:t>
      </w:r>
      <w:r w:rsidR="00BE73AC">
        <w:rPr>
          <w:rFonts w:asciiTheme="minorBidi" w:hAnsiTheme="minorBidi"/>
          <w:sz w:val="24"/>
          <w:szCs w:val="24"/>
        </w:rPr>
        <w:t xml:space="preserve"> title=""</w:t>
      </w:r>
      <w:r>
        <w:rPr>
          <w:rFonts w:asciiTheme="minorBidi" w:hAnsiTheme="minorBidi"/>
          <w:sz w:val="24"/>
          <w:szCs w:val="24"/>
        </w:rPr>
        <w:t>&gt;</w:t>
      </w:r>
      <w:r w:rsidR="00F37AD0">
        <w:rPr>
          <w:rFonts w:asciiTheme="minorBidi" w:hAnsiTheme="minorBidi"/>
          <w:sz w:val="24"/>
          <w:szCs w:val="24"/>
        </w:rPr>
        <w:t xml:space="preserve"> // media options: all, print, screen, speech</w:t>
      </w:r>
    </w:p>
    <w:p w14:paraId="55EA2F0A" w14:textId="6C69070E" w:rsidR="00BE73AC" w:rsidRPr="002368F6" w:rsidRDefault="00BE73AC" w:rsidP="00BE73AC">
      <w:pPr>
        <w:pStyle w:val="ListParagraph"/>
        <w:numPr>
          <w:ilvl w:val="1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itle property // to show a text on hover</w:t>
      </w:r>
      <w:r w:rsidR="00F10F9F">
        <w:rPr>
          <w:rFonts w:asciiTheme="minorBidi" w:hAnsiTheme="minorBidi"/>
          <w:sz w:val="24"/>
          <w:szCs w:val="24"/>
        </w:rPr>
        <w:t xml:space="preserve">. Default browser property. </w:t>
      </w:r>
    </w:p>
    <w:p w14:paraId="0E0D49C2" w14:textId="77777777" w:rsidR="00E70F0A" w:rsidRPr="00131E1C" w:rsidRDefault="00E70F0A" w:rsidP="00E70F0A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9CFB36D" w14:textId="0A0C52EE" w:rsidR="00D50E13" w:rsidRPr="007C2529" w:rsidRDefault="00D50E13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Heading</w:t>
      </w:r>
    </w:p>
    <w:p w14:paraId="0802BFCA" w14:textId="64770E38" w:rsidR="007B5717" w:rsidRPr="007B5717" w:rsidRDefault="00D50E13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 w:rsidRPr="007B5717">
        <w:rPr>
          <w:rFonts w:asciiTheme="minorBidi" w:hAnsiTheme="minorBidi"/>
          <w:sz w:val="24"/>
          <w:szCs w:val="24"/>
        </w:rPr>
        <w:t>h1, h2, h</w:t>
      </w:r>
      <w:proofErr w:type="gramStart"/>
      <w:r w:rsidRPr="007B5717">
        <w:rPr>
          <w:rFonts w:asciiTheme="minorBidi" w:hAnsiTheme="minorBidi"/>
          <w:sz w:val="24"/>
          <w:szCs w:val="24"/>
        </w:rPr>
        <w:t>3 ,h</w:t>
      </w:r>
      <w:proofErr w:type="gramEnd"/>
      <w:r w:rsidRPr="007B5717">
        <w:rPr>
          <w:rFonts w:asciiTheme="minorBidi" w:hAnsiTheme="minorBidi"/>
          <w:sz w:val="24"/>
          <w:szCs w:val="24"/>
        </w:rPr>
        <w:t>4, h5, h6</w:t>
      </w:r>
    </w:p>
    <w:p w14:paraId="406B4964" w14:textId="11E136DF" w:rsidR="005A1AC7" w:rsidRPr="005A1AC7" w:rsidRDefault="00525979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 w:rsidRPr="007B5717">
        <w:rPr>
          <w:rFonts w:asciiTheme="minorBidi" w:hAnsiTheme="minorBidi"/>
          <w:sz w:val="24"/>
          <w:szCs w:val="24"/>
        </w:rPr>
        <w:t xml:space="preserve">important in </w:t>
      </w:r>
      <w:r w:rsidR="005A1AC7" w:rsidRPr="007B5717">
        <w:rPr>
          <w:rFonts w:asciiTheme="minorBidi" w:hAnsiTheme="minorBidi"/>
          <w:sz w:val="24"/>
          <w:szCs w:val="24"/>
        </w:rPr>
        <w:t xml:space="preserve">optimization for </w:t>
      </w:r>
      <w:r w:rsidRPr="007B5717">
        <w:rPr>
          <w:rFonts w:asciiTheme="minorBidi" w:hAnsiTheme="minorBidi"/>
          <w:sz w:val="24"/>
          <w:szCs w:val="24"/>
        </w:rPr>
        <w:t xml:space="preserve">search </w:t>
      </w:r>
      <w:proofErr w:type="gramStart"/>
      <w:r w:rsidRPr="007B5717">
        <w:rPr>
          <w:rFonts w:asciiTheme="minorBidi" w:hAnsiTheme="minorBidi"/>
          <w:sz w:val="24"/>
          <w:szCs w:val="24"/>
        </w:rPr>
        <w:t>engines</w:t>
      </w:r>
      <w:r w:rsidR="005A1AC7" w:rsidRPr="007B5717">
        <w:rPr>
          <w:rFonts w:asciiTheme="minorBidi" w:hAnsiTheme="minorBidi"/>
          <w:sz w:val="24"/>
          <w:szCs w:val="24"/>
        </w:rPr>
        <w:t>(</w:t>
      </w:r>
      <w:proofErr w:type="gramEnd"/>
      <w:r w:rsidR="005A1AC7" w:rsidRPr="007B5717">
        <w:rPr>
          <w:rFonts w:asciiTheme="minorBidi" w:hAnsiTheme="minorBidi"/>
          <w:sz w:val="24"/>
          <w:szCs w:val="24"/>
        </w:rPr>
        <w:t>SEO)</w:t>
      </w:r>
    </w:p>
    <w:p w14:paraId="43698210" w14:textId="6318A19F" w:rsidR="0028596C" w:rsidRPr="006338BB" w:rsidRDefault="005A1AC7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 w:rsidRPr="006338BB">
        <w:rPr>
          <w:rFonts w:asciiTheme="minorBidi" w:hAnsiTheme="minorBidi"/>
          <w:sz w:val="24"/>
          <w:szCs w:val="24"/>
        </w:rPr>
        <w:t xml:space="preserve">every page should have one h1, at most two to three h2 and any number of h3 </w:t>
      </w:r>
    </w:p>
    <w:p w14:paraId="42FD4B0C" w14:textId="77777777" w:rsidR="006338BB" w:rsidRDefault="006338BB" w:rsidP="006338BB">
      <w:pPr>
        <w:pStyle w:val="ListParagraph"/>
        <w:spacing w:line="324" w:lineRule="auto"/>
        <w:jc w:val="both"/>
      </w:pPr>
    </w:p>
    <w:p w14:paraId="2C5EE2B8" w14:textId="3C1BC420" w:rsidR="0028596C" w:rsidRPr="007C2529" w:rsidRDefault="0028596C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paragraph</w:t>
      </w:r>
    </w:p>
    <w:p w14:paraId="6BB61A53" w14:textId="0FD63A9A" w:rsidR="006338BB" w:rsidRPr="006338BB" w:rsidRDefault="003B1F17" w:rsidP="0028596C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>F</w:t>
      </w:r>
      <w:r w:rsidR="0028596C" w:rsidRPr="0028596C">
        <w:rPr>
          <w:rFonts w:asciiTheme="minorBidi" w:hAnsiTheme="minorBidi"/>
          <w:sz w:val="24"/>
          <w:szCs w:val="24"/>
        </w:rPr>
        <w:t>or content</w:t>
      </w:r>
      <w:r>
        <w:rPr>
          <w:rFonts w:asciiTheme="minorBidi" w:hAnsiTheme="minorBidi"/>
          <w:sz w:val="24"/>
          <w:szCs w:val="24"/>
        </w:rPr>
        <w:t xml:space="preserve"> and long</w:t>
      </w:r>
      <w:r w:rsidR="003E5C25">
        <w:rPr>
          <w:rFonts w:asciiTheme="minorBidi" w:hAnsiTheme="minorBidi"/>
          <w:sz w:val="24"/>
          <w:szCs w:val="24"/>
        </w:rPr>
        <w:t>er</w:t>
      </w:r>
      <w:r>
        <w:rPr>
          <w:rFonts w:asciiTheme="minorBidi" w:hAnsiTheme="minorBidi"/>
          <w:sz w:val="24"/>
          <w:szCs w:val="24"/>
        </w:rPr>
        <w:t xml:space="preserve"> texts</w:t>
      </w:r>
    </w:p>
    <w:p w14:paraId="4B0C46D7" w14:textId="77777777" w:rsidR="006338BB" w:rsidRPr="006338BB" w:rsidRDefault="006338BB" w:rsidP="006338BB">
      <w:pPr>
        <w:pStyle w:val="ListParagraph"/>
        <w:spacing w:line="324" w:lineRule="auto"/>
        <w:jc w:val="both"/>
      </w:pPr>
    </w:p>
    <w:p w14:paraId="3999F5F8" w14:textId="19BD5700" w:rsidR="006338BB" w:rsidRPr="007C2529" w:rsidRDefault="006338BB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emphasis</w:t>
      </w:r>
    </w:p>
    <w:p w14:paraId="5EDEE1BC" w14:textId="4BAEE6BA" w:rsidR="00697856" w:rsidRPr="00697856" w:rsidRDefault="006338BB" w:rsidP="006338BB">
      <w:pPr>
        <w:pStyle w:val="ListParagraph"/>
        <w:numPr>
          <w:ilvl w:val="0"/>
          <w:numId w:val="2"/>
        </w:numPr>
        <w:spacing w:line="324" w:lineRule="auto"/>
        <w:jc w:val="both"/>
      </w:pPr>
      <w:r w:rsidRPr="006338BB">
        <w:rPr>
          <w:rFonts w:asciiTheme="minorBidi" w:hAnsiTheme="minorBidi"/>
          <w:sz w:val="24"/>
          <w:szCs w:val="24"/>
        </w:rPr>
        <w:t xml:space="preserve">To tell the user </w:t>
      </w:r>
      <w:r w:rsidR="00C6484E">
        <w:rPr>
          <w:rFonts w:asciiTheme="minorBidi" w:hAnsiTheme="minorBidi"/>
          <w:sz w:val="24"/>
          <w:szCs w:val="24"/>
        </w:rPr>
        <w:t xml:space="preserve">and SEs robots </w:t>
      </w:r>
      <w:r w:rsidRPr="006338BB">
        <w:rPr>
          <w:rFonts w:asciiTheme="minorBidi" w:hAnsiTheme="minorBidi"/>
          <w:sz w:val="24"/>
          <w:szCs w:val="24"/>
        </w:rPr>
        <w:t xml:space="preserve">what part of </w:t>
      </w:r>
      <w:r w:rsidR="00110C84">
        <w:rPr>
          <w:rFonts w:asciiTheme="minorBidi" w:hAnsiTheme="minorBidi"/>
          <w:sz w:val="24"/>
          <w:szCs w:val="24"/>
        </w:rPr>
        <w:t xml:space="preserve">the </w:t>
      </w:r>
      <w:r w:rsidRPr="006338BB">
        <w:rPr>
          <w:rFonts w:asciiTheme="minorBidi" w:hAnsiTheme="minorBidi"/>
          <w:sz w:val="24"/>
          <w:szCs w:val="24"/>
        </w:rPr>
        <w:t>text is more important</w:t>
      </w:r>
    </w:p>
    <w:p w14:paraId="793DFEFE" w14:textId="77777777" w:rsidR="005C5021" w:rsidRDefault="00697856" w:rsidP="003C3D9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C5021">
        <w:rPr>
          <w:rFonts w:asciiTheme="minorBidi" w:hAnsiTheme="minorBidi"/>
          <w:sz w:val="24"/>
          <w:szCs w:val="24"/>
        </w:rPr>
        <w:t>&lt;</w:t>
      </w:r>
      <w:proofErr w:type="spellStart"/>
      <w:r w:rsidRPr="005C5021">
        <w:rPr>
          <w:rFonts w:asciiTheme="minorBidi" w:hAnsiTheme="minorBidi"/>
          <w:sz w:val="24"/>
          <w:szCs w:val="24"/>
        </w:rPr>
        <w:t>em</w:t>
      </w:r>
      <w:proofErr w:type="spellEnd"/>
      <w:r w:rsidRPr="005C5021">
        <w:rPr>
          <w:rFonts w:asciiTheme="minorBidi" w:hAnsiTheme="minorBidi"/>
          <w:sz w:val="24"/>
          <w:szCs w:val="24"/>
        </w:rPr>
        <w:t>&gt;&lt;/</w:t>
      </w:r>
      <w:proofErr w:type="spellStart"/>
      <w:r w:rsidRPr="005C5021">
        <w:rPr>
          <w:rFonts w:asciiTheme="minorBidi" w:hAnsiTheme="minorBidi"/>
          <w:sz w:val="24"/>
          <w:szCs w:val="24"/>
        </w:rPr>
        <w:t>em</w:t>
      </w:r>
      <w:proofErr w:type="spellEnd"/>
      <w:r w:rsidRPr="005C5021">
        <w:rPr>
          <w:rFonts w:asciiTheme="minorBidi" w:hAnsiTheme="minorBidi"/>
          <w:sz w:val="24"/>
          <w:szCs w:val="24"/>
        </w:rPr>
        <w:t>&gt; // makes the text italic. The &lt;</w:t>
      </w:r>
      <w:proofErr w:type="spellStart"/>
      <w:r w:rsidRPr="005C5021">
        <w:rPr>
          <w:rFonts w:asciiTheme="minorBidi" w:hAnsiTheme="minorBidi"/>
          <w:sz w:val="24"/>
          <w:szCs w:val="24"/>
        </w:rPr>
        <w:t>em</w:t>
      </w:r>
      <w:proofErr w:type="spellEnd"/>
      <w:r w:rsidRPr="005C5021">
        <w:rPr>
          <w:rFonts w:asciiTheme="minorBidi" w:hAnsiTheme="minorBidi"/>
          <w:sz w:val="24"/>
          <w:szCs w:val="24"/>
        </w:rPr>
        <w:t>&gt; HTML element marks text that has stress emphasis. The &lt;</w:t>
      </w:r>
      <w:proofErr w:type="spellStart"/>
      <w:r w:rsidRPr="005C5021">
        <w:rPr>
          <w:rFonts w:asciiTheme="minorBidi" w:hAnsiTheme="minorBidi"/>
          <w:sz w:val="24"/>
          <w:szCs w:val="24"/>
        </w:rPr>
        <w:t>em</w:t>
      </w:r>
      <w:proofErr w:type="spellEnd"/>
      <w:r w:rsidRPr="005C5021">
        <w:rPr>
          <w:rFonts w:asciiTheme="minorBidi" w:hAnsiTheme="minorBidi"/>
          <w:sz w:val="24"/>
          <w:szCs w:val="24"/>
        </w:rPr>
        <w:t>&gt; element can be nested, with each level of nesting indicating a greater degree of emphasis.</w:t>
      </w:r>
    </w:p>
    <w:p w14:paraId="0A364304" w14:textId="6EEC45C8" w:rsidR="00E00247" w:rsidRPr="005C5021" w:rsidRDefault="00697856" w:rsidP="003C3D9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5C5021">
        <w:rPr>
          <w:rFonts w:asciiTheme="minorBidi" w:hAnsiTheme="minorBidi"/>
          <w:b/>
          <w:bCs/>
          <w:sz w:val="24"/>
          <w:szCs w:val="24"/>
          <w:u w:val="single"/>
        </w:rPr>
        <w:t>&lt;strong&gt;&lt;/strong&gt;</w:t>
      </w:r>
      <w:r w:rsidRPr="005C5021">
        <w:rPr>
          <w:rFonts w:asciiTheme="minorBidi" w:hAnsiTheme="minorBidi"/>
          <w:sz w:val="24"/>
          <w:szCs w:val="24"/>
        </w:rPr>
        <w:t xml:space="preserve"> //bold, &lt;b&gt;&lt;/b&gt; was used in the past but now &lt;strong&gt; is recommended.</w:t>
      </w:r>
    </w:p>
    <w:p w14:paraId="7C866ECA" w14:textId="77777777" w:rsidR="00E00247" w:rsidRDefault="00E00247" w:rsidP="00E00247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BE8A8F6" w14:textId="0BD72D43" w:rsidR="005C5021" w:rsidRPr="007C2529" w:rsidRDefault="00E00247" w:rsidP="007C2529">
      <w:pPr>
        <w:pStyle w:val="Heading2"/>
        <w:rPr>
          <w:rFonts w:eastAsiaTheme="minorHAnsi"/>
          <w:bCs/>
        </w:rPr>
      </w:pPr>
      <w:proofErr w:type="spellStart"/>
      <w:r w:rsidRPr="007C2529">
        <w:rPr>
          <w:rFonts w:eastAsiaTheme="minorHAnsi"/>
          <w:bCs/>
        </w:rPr>
        <w:t>hr</w:t>
      </w:r>
      <w:proofErr w:type="spellEnd"/>
      <w:r w:rsidRPr="007C2529">
        <w:rPr>
          <w:rFonts w:eastAsiaTheme="minorHAnsi"/>
          <w:bCs/>
        </w:rPr>
        <w:t xml:space="preserve"> </w:t>
      </w:r>
      <w:r w:rsidRPr="007C2529">
        <w:rPr>
          <w:rFonts w:eastAsiaTheme="minorHAnsi"/>
          <w:bCs/>
          <w:sz w:val="20"/>
          <w:szCs w:val="20"/>
        </w:rPr>
        <w:t>horizontal rule</w:t>
      </w:r>
      <w:r w:rsidR="00095B16" w:rsidRPr="007C2529">
        <w:rPr>
          <w:rFonts w:eastAsiaTheme="minorHAnsi"/>
          <w:bCs/>
        </w:rPr>
        <w:t xml:space="preserve"> and </w:t>
      </w:r>
      <w:proofErr w:type="spellStart"/>
      <w:r w:rsidR="00095B16" w:rsidRPr="007C2529">
        <w:rPr>
          <w:rFonts w:eastAsiaTheme="minorHAnsi"/>
          <w:bCs/>
        </w:rPr>
        <w:t>br</w:t>
      </w:r>
      <w:proofErr w:type="spellEnd"/>
    </w:p>
    <w:p w14:paraId="27D72928" w14:textId="3357924A" w:rsidR="005C5021" w:rsidRPr="00E35CE0" w:rsidRDefault="005C5021" w:rsidP="005C502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>&lt;</w:t>
      </w:r>
      <w:proofErr w:type="spellStart"/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>hr</w:t>
      </w:r>
      <w:proofErr w:type="spellEnd"/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 xml:space="preserve"> or &lt;</w:t>
      </w:r>
      <w:proofErr w:type="spellStart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>hr</w:t>
      </w:r>
      <w:proofErr w:type="spellEnd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 xml:space="preserve"> /&gt; or &lt;/ </w:t>
      </w:r>
      <w:proofErr w:type="spellStart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>hr</w:t>
      </w:r>
      <w:proofErr w:type="spellEnd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 w:rsidRPr="00E35CE0">
        <w:rPr>
          <w:rFonts w:asciiTheme="minorBidi" w:hAnsiTheme="minorBidi"/>
          <w:sz w:val="24"/>
          <w:szCs w:val="24"/>
        </w:rPr>
        <w:t>// single tag</w:t>
      </w:r>
    </w:p>
    <w:p w14:paraId="3E19EB40" w14:textId="77777777" w:rsidR="00837942" w:rsidRPr="00E35CE0" w:rsidRDefault="005C5021" w:rsidP="005C502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>&lt;</w:t>
      </w:r>
      <w:proofErr w:type="spellStart"/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>br</w:t>
      </w:r>
      <w:proofErr w:type="spellEnd"/>
      <w:r w:rsidRPr="00E35CE0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 xml:space="preserve"> or &lt;</w:t>
      </w:r>
      <w:proofErr w:type="spellStart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>br</w:t>
      </w:r>
      <w:proofErr w:type="spellEnd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 xml:space="preserve"> /&gt; or &lt;/ </w:t>
      </w:r>
      <w:proofErr w:type="spellStart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>br</w:t>
      </w:r>
      <w:proofErr w:type="spellEnd"/>
      <w:r w:rsidR="00F8106B" w:rsidRPr="00E35CE0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 w:rsidRPr="00E35CE0">
        <w:rPr>
          <w:rFonts w:asciiTheme="minorBidi" w:hAnsiTheme="minorBidi"/>
          <w:sz w:val="24"/>
          <w:szCs w:val="24"/>
        </w:rPr>
        <w:t xml:space="preserve"> //</w:t>
      </w:r>
      <w:r w:rsidR="003A78FF" w:rsidRPr="00E35CE0">
        <w:rPr>
          <w:rFonts w:asciiTheme="minorBidi" w:hAnsiTheme="minorBidi"/>
          <w:sz w:val="24"/>
          <w:szCs w:val="24"/>
        </w:rPr>
        <w:t xml:space="preserve"> </w:t>
      </w:r>
      <w:r w:rsidRPr="00E35CE0">
        <w:rPr>
          <w:rFonts w:asciiTheme="minorBidi" w:hAnsiTheme="minorBidi"/>
          <w:sz w:val="24"/>
          <w:szCs w:val="24"/>
        </w:rPr>
        <w:t>single tag</w:t>
      </w:r>
      <w:r w:rsidR="00F8106B" w:rsidRPr="00E35CE0">
        <w:rPr>
          <w:rFonts w:asciiTheme="minorBidi" w:hAnsiTheme="minorBidi"/>
          <w:sz w:val="24"/>
          <w:szCs w:val="24"/>
        </w:rPr>
        <w:t>, breaks the line</w:t>
      </w:r>
    </w:p>
    <w:p w14:paraId="1F12C12D" w14:textId="77777777" w:rsidR="00837942" w:rsidRDefault="00837942" w:rsidP="00837942">
      <w:pPr>
        <w:spacing w:line="324" w:lineRule="auto"/>
        <w:jc w:val="both"/>
      </w:pPr>
    </w:p>
    <w:p w14:paraId="3594BF1F" w14:textId="77777777" w:rsidR="00C254E8" w:rsidRPr="00C254E8" w:rsidRDefault="00C254E8" w:rsidP="00C254E8">
      <w:pPr>
        <w:pStyle w:val="ListParagraph"/>
        <w:spacing w:line="324" w:lineRule="auto"/>
        <w:jc w:val="both"/>
      </w:pPr>
    </w:p>
    <w:p w14:paraId="2105ECA4" w14:textId="77759E3E" w:rsidR="00C254E8" w:rsidRPr="007C2529" w:rsidRDefault="00C254E8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Image</w:t>
      </w:r>
    </w:p>
    <w:p w14:paraId="7E64E1E1" w14:textId="5890F25E" w:rsidR="00527866" w:rsidRPr="00CF40BB" w:rsidRDefault="00C254E8" w:rsidP="00C254E8">
      <w:pPr>
        <w:pStyle w:val="ListParagraph"/>
        <w:numPr>
          <w:ilvl w:val="0"/>
          <w:numId w:val="45"/>
        </w:numPr>
        <w:spacing w:line="324" w:lineRule="auto"/>
        <w:jc w:val="both"/>
        <w:rPr>
          <w:b/>
          <w:bCs/>
          <w:u w:val="single"/>
        </w:rPr>
      </w:pPr>
      <w:r w:rsidRPr="00C254E8">
        <w:rPr>
          <w:rFonts w:asciiTheme="minorBidi" w:hAnsiTheme="minorBidi"/>
          <w:b/>
          <w:bCs/>
          <w:sz w:val="24"/>
          <w:szCs w:val="24"/>
          <w:u w:val="single"/>
        </w:rPr>
        <w:t>&lt;</w:t>
      </w:r>
      <w:proofErr w:type="spellStart"/>
      <w:r w:rsidRPr="00C254E8">
        <w:rPr>
          <w:rFonts w:asciiTheme="minorBidi" w:hAnsiTheme="minorBidi"/>
          <w:b/>
          <w:bCs/>
          <w:sz w:val="24"/>
          <w:szCs w:val="24"/>
          <w:u w:val="single"/>
        </w:rPr>
        <w:t>img</w:t>
      </w:r>
      <w:proofErr w:type="spellEnd"/>
      <w:r w:rsidRPr="00C254E8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="008546CE">
        <w:rPr>
          <w:rFonts w:asciiTheme="minorBidi" w:hAnsiTheme="minorBidi"/>
          <w:b/>
          <w:bCs/>
          <w:sz w:val="24"/>
          <w:szCs w:val="24"/>
          <w:u w:val="single"/>
        </w:rPr>
        <w:t>src</w:t>
      </w:r>
      <w:proofErr w:type="spellEnd"/>
      <w:r w:rsidR="00DE44EB">
        <w:rPr>
          <w:rFonts w:asciiTheme="minorBidi" w:hAnsiTheme="minorBidi"/>
          <w:b/>
          <w:bCs/>
          <w:sz w:val="24"/>
          <w:szCs w:val="24"/>
          <w:u w:val="single"/>
        </w:rPr>
        <w:t>="./file.jpg"</w:t>
      </w:r>
      <w:r w:rsidR="00751605">
        <w:rPr>
          <w:rFonts w:asciiTheme="minorBidi" w:hAnsiTheme="minorBidi"/>
          <w:b/>
          <w:bCs/>
          <w:sz w:val="24"/>
          <w:szCs w:val="24"/>
          <w:u w:val="single"/>
        </w:rPr>
        <w:t xml:space="preserve"> alt="alternative text"</w:t>
      </w:r>
      <w:r w:rsidRPr="00C254E8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 w:rsidRPr="00C254E8">
        <w:rPr>
          <w:rFonts w:asciiTheme="minorBidi" w:hAnsiTheme="minorBidi"/>
          <w:sz w:val="24"/>
          <w:szCs w:val="24"/>
        </w:rPr>
        <w:t xml:space="preserve"> //</w:t>
      </w:r>
      <w:proofErr w:type="spellStart"/>
      <w:r w:rsidRPr="00C254E8">
        <w:rPr>
          <w:rFonts w:asciiTheme="minorBidi" w:hAnsiTheme="minorBidi"/>
          <w:sz w:val="24"/>
          <w:szCs w:val="24"/>
        </w:rPr>
        <w:t>src</w:t>
      </w:r>
      <w:proofErr w:type="spellEnd"/>
      <w:r w:rsidRPr="00C254E8">
        <w:rPr>
          <w:rFonts w:asciiTheme="minorBidi" w:hAnsiTheme="minorBidi"/>
          <w:sz w:val="24"/>
          <w:szCs w:val="24"/>
        </w:rPr>
        <w:t xml:space="preserve"> is an attribute that image tag has</w:t>
      </w:r>
      <w:r w:rsidR="00DE44EB">
        <w:rPr>
          <w:rFonts w:asciiTheme="minorBidi" w:hAnsiTheme="minorBidi"/>
          <w:sz w:val="24"/>
          <w:szCs w:val="24"/>
        </w:rPr>
        <w:t xml:space="preserve">. In </w:t>
      </w:r>
      <w:r w:rsidR="00110C84">
        <w:rPr>
          <w:rFonts w:asciiTheme="minorBidi" w:hAnsiTheme="minorBidi"/>
          <w:sz w:val="24"/>
          <w:szCs w:val="24"/>
        </w:rPr>
        <w:t xml:space="preserve">the </w:t>
      </w:r>
      <w:r w:rsidR="00DE44EB">
        <w:rPr>
          <w:rFonts w:asciiTheme="minorBidi" w:hAnsiTheme="minorBidi"/>
          <w:sz w:val="24"/>
          <w:szCs w:val="24"/>
        </w:rPr>
        <w:t xml:space="preserve">network tab in </w:t>
      </w:r>
      <w:r w:rsidR="00110C84">
        <w:rPr>
          <w:rFonts w:asciiTheme="minorBidi" w:hAnsiTheme="minorBidi"/>
          <w:sz w:val="24"/>
          <w:szCs w:val="24"/>
        </w:rPr>
        <w:t xml:space="preserve">the </w:t>
      </w:r>
      <w:r w:rsidR="00DE44EB">
        <w:rPr>
          <w:rFonts w:asciiTheme="minorBidi" w:hAnsiTheme="minorBidi"/>
          <w:sz w:val="24"/>
          <w:szCs w:val="24"/>
        </w:rPr>
        <w:t>chrome dev tool, you can see what files are loaded.</w:t>
      </w:r>
      <w:r w:rsidR="00751605">
        <w:rPr>
          <w:rFonts w:asciiTheme="minorBidi" w:hAnsiTheme="minorBidi"/>
          <w:sz w:val="24"/>
          <w:szCs w:val="24"/>
        </w:rPr>
        <w:t xml:space="preserve"> Alt is used for SEO and when the image couldn't load.</w:t>
      </w:r>
    </w:p>
    <w:p w14:paraId="10E4159E" w14:textId="77777777" w:rsidR="00CF40BB" w:rsidRPr="00527866" w:rsidRDefault="00CF40BB" w:rsidP="00CF40BB">
      <w:pPr>
        <w:pStyle w:val="ListParagraph"/>
        <w:spacing w:line="324" w:lineRule="auto"/>
        <w:jc w:val="both"/>
        <w:rPr>
          <w:b/>
          <w:bCs/>
          <w:u w:val="single"/>
        </w:rPr>
      </w:pPr>
    </w:p>
    <w:p w14:paraId="5E6BA121" w14:textId="77777777" w:rsidR="00AA7511" w:rsidRPr="007C2529" w:rsidRDefault="002E001E" w:rsidP="007C2529">
      <w:pPr>
        <w:pStyle w:val="Heading2"/>
        <w:rPr>
          <w:rFonts w:eastAsiaTheme="minorHAnsi"/>
          <w:bCs/>
        </w:rPr>
      </w:pPr>
      <w:proofErr w:type="spellStart"/>
      <w:r w:rsidRPr="007C2529">
        <w:rPr>
          <w:rFonts w:eastAsiaTheme="minorHAnsi"/>
          <w:bCs/>
        </w:rPr>
        <w:t>ul</w:t>
      </w:r>
      <w:proofErr w:type="spellEnd"/>
      <w:r w:rsidR="00527866" w:rsidRPr="007C2529">
        <w:rPr>
          <w:rFonts w:eastAsiaTheme="minorHAnsi"/>
          <w:bCs/>
        </w:rPr>
        <w:t xml:space="preserve"> (unordered list) and </w:t>
      </w:r>
      <w:proofErr w:type="spellStart"/>
      <w:r w:rsidR="00527866" w:rsidRPr="007C2529">
        <w:rPr>
          <w:rFonts w:eastAsiaTheme="minorHAnsi"/>
          <w:bCs/>
        </w:rPr>
        <w:t>ol</w:t>
      </w:r>
      <w:proofErr w:type="spellEnd"/>
      <w:r w:rsidRPr="007C2529">
        <w:rPr>
          <w:rFonts w:eastAsiaTheme="minorHAnsi"/>
          <w:bCs/>
        </w:rPr>
        <w:t xml:space="preserve"> (ordered list)</w:t>
      </w:r>
    </w:p>
    <w:p w14:paraId="21B5E8CD" w14:textId="52D20617" w:rsidR="00AA7511" w:rsidRPr="00CC34CE" w:rsidRDefault="00AA7511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lt;li&gt;&lt;/li&gt; // list item</w:t>
      </w:r>
    </w:p>
    <w:p w14:paraId="765655D4" w14:textId="54A137C7" w:rsidR="00FF77E4" w:rsidRDefault="00AA7511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lt;</w:t>
      </w:r>
      <w:proofErr w:type="spellStart"/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ol</w:t>
      </w:r>
      <w:proofErr w:type="spellEnd"/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gt;&lt;li&gt;&lt;/li&gt;&lt;/</w:t>
      </w:r>
      <w:proofErr w:type="spellStart"/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ol</w:t>
      </w:r>
      <w:proofErr w:type="spellEnd"/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>
        <w:rPr>
          <w:rFonts w:asciiTheme="minorBidi" w:hAnsiTheme="minorBidi"/>
          <w:sz w:val="24"/>
          <w:szCs w:val="24"/>
        </w:rPr>
        <w:t xml:space="preserve"> // the put a number before the li</w:t>
      </w:r>
    </w:p>
    <w:p w14:paraId="47E5BB10" w14:textId="77777777" w:rsidR="00C25EBD" w:rsidRDefault="00C25EBD" w:rsidP="00C25EBD">
      <w:pPr>
        <w:pStyle w:val="ListParagraph"/>
        <w:rPr>
          <w:rFonts w:asciiTheme="minorBidi" w:hAnsiTheme="minorBidi"/>
          <w:sz w:val="24"/>
          <w:szCs w:val="24"/>
        </w:rPr>
      </w:pPr>
    </w:p>
    <w:p w14:paraId="3D747701" w14:textId="5E9987BD" w:rsidR="00E023FE" w:rsidRPr="007C2529" w:rsidRDefault="00F35300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Link</w:t>
      </w:r>
      <w:r w:rsidR="00206D3C">
        <w:rPr>
          <w:rFonts w:eastAsiaTheme="minorHAnsi"/>
          <w:bCs/>
        </w:rPr>
        <w:t xml:space="preserve"> – a tag</w:t>
      </w:r>
    </w:p>
    <w:p w14:paraId="61519065" w14:textId="77777777" w:rsidR="00E023FE" w:rsidRPr="00CC34CE" w:rsidRDefault="00F35300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35300">
        <w:rPr>
          <w:rFonts w:asciiTheme="minorBidi" w:hAnsiTheme="minorBidi"/>
          <w:sz w:val="24"/>
          <w:szCs w:val="24"/>
        </w:rPr>
        <w:t>To direct users to other pages</w:t>
      </w:r>
      <w:r w:rsidR="00E023FE">
        <w:rPr>
          <w:rFonts w:asciiTheme="minorBidi" w:hAnsiTheme="minorBidi"/>
          <w:sz w:val="24"/>
          <w:szCs w:val="24"/>
        </w:rPr>
        <w:t>, internal or external links.</w:t>
      </w:r>
    </w:p>
    <w:p w14:paraId="6E65684D" w14:textId="616EA462" w:rsidR="00792718" w:rsidRDefault="00E023FE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&lt;a </w:t>
      </w:r>
      <w:proofErr w:type="spellStart"/>
      <w:r>
        <w:rPr>
          <w:rFonts w:asciiTheme="minorBidi" w:hAnsiTheme="minorBidi"/>
          <w:sz w:val="24"/>
          <w:szCs w:val="24"/>
        </w:rPr>
        <w:t>href</w:t>
      </w:r>
      <w:proofErr w:type="spellEnd"/>
      <w:r>
        <w:rPr>
          <w:rFonts w:asciiTheme="minorBidi" w:hAnsiTheme="minorBidi"/>
          <w:sz w:val="24"/>
          <w:szCs w:val="24"/>
        </w:rPr>
        <w:t xml:space="preserve">="" target="_blank"&gt;&lt;/a&gt; // _blank opens the </w:t>
      </w:r>
      <w:proofErr w:type="spellStart"/>
      <w:r>
        <w:rPr>
          <w:rFonts w:asciiTheme="minorBidi" w:hAnsiTheme="minorBidi"/>
          <w:sz w:val="24"/>
          <w:szCs w:val="24"/>
        </w:rPr>
        <w:t>the</w:t>
      </w:r>
      <w:proofErr w:type="spellEnd"/>
      <w:r>
        <w:rPr>
          <w:rFonts w:asciiTheme="minorBidi" w:hAnsiTheme="minorBidi"/>
          <w:sz w:val="24"/>
          <w:szCs w:val="24"/>
        </w:rPr>
        <w:t xml:space="preserve"> link in another tab.</w:t>
      </w:r>
    </w:p>
    <w:p w14:paraId="49437CD2" w14:textId="38E0369E" w:rsidR="00792718" w:rsidRPr="00CC34CE" w:rsidRDefault="00792718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&lt;a </w:t>
      </w:r>
      <w:proofErr w:type="spellStart"/>
      <w:r>
        <w:rPr>
          <w:rFonts w:asciiTheme="minorBidi" w:hAnsiTheme="minorBidi"/>
          <w:sz w:val="24"/>
          <w:szCs w:val="24"/>
        </w:rPr>
        <w:t>href</w:t>
      </w:r>
      <w:proofErr w:type="spellEnd"/>
      <w:r>
        <w:rPr>
          <w:rFonts w:asciiTheme="minorBidi" w:hAnsiTheme="minorBidi"/>
          <w:sz w:val="24"/>
          <w:szCs w:val="24"/>
        </w:rPr>
        <w:t>="</w:t>
      </w:r>
      <w:hyperlink r:id="rId6" w:history="1">
        <w:r w:rsidRPr="007D1A06">
          <w:rPr>
            <w:rFonts w:asciiTheme="minorBidi" w:hAnsiTheme="minorBidi"/>
            <w:b/>
            <w:bCs/>
            <w:sz w:val="24"/>
            <w:szCs w:val="24"/>
          </w:rPr>
          <w:t>tel:+98</w:t>
        </w:r>
      </w:hyperlink>
      <w:r>
        <w:rPr>
          <w:rFonts w:asciiTheme="minorBidi" w:hAnsiTheme="minorBidi"/>
          <w:sz w:val="24"/>
          <w:szCs w:val="24"/>
        </w:rPr>
        <w:t>"&gt;&lt;/a&gt; // if your system has a calling application it directs it to the call.</w:t>
      </w:r>
    </w:p>
    <w:p w14:paraId="534922AE" w14:textId="1C410928" w:rsidR="00AE0F4B" w:rsidRDefault="00792718" w:rsidP="003C3D9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F40BB">
        <w:rPr>
          <w:rFonts w:asciiTheme="minorBidi" w:hAnsiTheme="minorBidi"/>
          <w:sz w:val="24"/>
          <w:szCs w:val="24"/>
        </w:rPr>
        <w:t xml:space="preserve">&lt;a </w:t>
      </w:r>
      <w:proofErr w:type="spellStart"/>
      <w:r w:rsidRPr="00CF40BB">
        <w:rPr>
          <w:rFonts w:asciiTheme="minorBidi" w:hAnsiTheme="minorBidi"/>
          <w:sz w:val="24"/>
          <w:szCs w:val="24"/>
        </w:rPr>
        <w:t>href</w:t>
      </w:r>
      <w:proofErr w:type="spellEnd"/>
      <w:r w:rsidRPr="00CF40BB">
        <w:rPr>
          <w:rFonts w:asciiTheme="minorBidi" w:hAnsiTheme="minorBidi"/>
          <w:sz w:val="24"/>
          <w:szCs w:val="24"/>
        </w:rPr>
        <w:t>="</w:t>
      </w:r>
      <w:r w:rsidRPr="007D1A06">
        <w:rPr>
          <w:rFonts w:asciiTheme="minorBidi" w:hAnsiTheme="minorBidi"/>
          <w:b/>
          <w:bCs/>
          <w:sz w:val="24"/>
          <w:szCs w:val="24"/>
        </w:rPr>
        <w:t>mailto:a@g.com</w:t>
      </w:r>
      <w:r w:rsidRPr="00CF40BB">
        <w:rPr>
          <w:rFonts w:asciiTheme="minorBidi" w:hAnsiTheme="minorBidi"/>
          <w:sz w:val="24"/>
          <w:szCs w:val="24"/>
        </w:rPr>
        <w:t>"</w:t>
      </w:r>
      <w:r w:rsidR="00C25EBD" w:rsidRPr="00CF40BB">
        <w:rPr>
          <w:rFonts w:asciiTheme="minorBidi" w:hAnsiTheme="minorBidi"/>
          <w:sz w:val="24"/>
          <w:szCs w:val="24"/>
        </w:rPr>
        <w:t>&gt;&lt;/a&gt;</w:t>
      </w:r>
    </w:p>
    <w:p w14:paraId="4B48AE54" w14:textId="77777777" w:rsidR="00AE0F4B" w:rsidRPr="007C2529" w:rsidRDefault="00AE0F4B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Tables</w:t>
      </w:r>
    </w:p>
    <w:p w14:paraId="1378F291" w14:textId="2FCAB7A9" w:rsidR="00E0255F" w:rsidRPr="00CC34CE" w:rsidRDefault="00AE0F4B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E0F4B">
        <w:rPr>
          <w:rFonts w:asciiTheme="minorBidi" w:hAnsiTheme="minorBidi"/>
          <w:sz w:val="24"/>
          <w:szCs w:val="24"/>
        </w:rPr>
        <w:t xml:space="preserve"> &lt;table&gt; &lt;tr&gt; &lt;t</w:t>
      </w:r>
      <w:r w:rsidR="00451BD6">
        <w:rPr>
          <w:rFonts w:asciiTheme="minorBidi" w:hAnsiTheme="minorBidi"/>
          <w:sz w:val="24"/>
          <w:szCs w:val="24"/>
        </w:rPr>
        <w:t>d</w:t>
      </w:r>
      <w:r w:rsidRPr="00AE0F4B">
        <w:rPr>
          <w:rFonts w:asciiTheme="minorBidi" w:hAnsiTheme="minorBidi"/>
          <w:sz w:val="24"/>
          <w:szCs w:val="24"/>
        </w:rPr>
        <w:t>&gt;&lt;/t</w:t>
      </w:r>
      <w:r w:rsidR="00451BD6">
        <w:rPr>
          <w:rFonts w:asciiTheme="minorBidi" w:hAnsiTheme="minorBidi"/>
          <w:sz w:val="24"/>
          <w:szCs w:val="24"/>
        </w:rPr>
        <w:t>d</w:t>
      </w:r>
      <w:r w:rsidRPr="00AE0F4B">
        <w:rPr>
          <w:rFonts w:asciiTheme="minorBidi" w:hAnsiTheme="minorBidi"/>
          <w:sz w:val="24"/>
          <w:szCs w:val="24"/>
        </w:rPr>
        <w:t>&gt;&lt;/tr&gt;&lt;/table&gt;</w:t>
      </w:r>
      <w:r w:rsidR="00451BD6">
        <w:rPr>
          <w:rFonts w:asciiTheme="minorBidi" w:hAnsiTheme="minorBidi"/>
          <w:sz w:val="24"/>
          <w:szCs w:val="24"/>
        </w:rPr>
        <w:t xml:space="preserve"> // tr: table row, td: table data</w:t>
      </w:r>
      <w:r w:rsidR="00E0255F">
        <w:rPr>
          <w:rFonts w:asciiTheme="minorBidi" w:hAnsiTheme="minorBidi"/>
          <w:sz w:val="24"/>
          <w:szCs w:val="24"/>
        </w:rPr>
        <w:t xml:space="preserve">. You can use any type of tag in table </w:t>
      </w:r>
      <w:proofErr w:type="spellStart"/>
      <w:r w:rsidR="00E0255F">
        <w:rPr>
          <w:rFonts w:asciiTheme="minorBidi" w:hAnsiTheme="minorBidi"/>
          <w:sz w:val="24"/>
          <w:szCs w:val="24"/>
        </w:rPr>
        <w:t>tds</w:t>
      </w:r>
      <w:proofErr w:type="spellEnd"/>
      <w:r w:rsidR="00E0255F">
        <w:rPr>
          <w:rFonts w:asciiTheme="minorBidi" w:hAnsiTheme="minorBidi"/>
          <w:sz w:val="24"/>
          <w:szCs w:val="24"/>
        </w:rPr>
        <w:t>.</w:t>
      </w:r>
    </w:p>
    <w:p w14:paraId="329A8453" w14:textId="36EC92F5" w:rsidR="00BC695C" w:rsidRDefault="00DC0058" w:rsidP="00E0255F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719D4B1" wp14:editId="0270A813">
                <wp:simplePos x="0" y="0"/>
                <wp:positionH relativeFrom="margin">
                  <wp:posOffset>-69850</wp:posOffset>
                </wp:positionH>
                <wp:positionV relativeFrom="paragraph">
                  <wp:posOffset>1905</wp:posOffset>
                </wp:positionV>
                <wp:extent cx="5943600" cy="2682875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26828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721575" w14:textId="1209A918" w:rsidR="00AE0F4B" w:rsidRDefault="00645BF4" w:rsidP="00AE0F4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table&gt;</w:t>
                            </w:r>
                          </w:p>
                          <w:p w14:paraId="40A0B92C" w14:textId="61573E37" w:rsidR="00451BD6" w:rsidRDefault="00645BF4" w:rsidP="00451BD6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a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AFAB7F8" w14:textId="1A597D87" w:rsidR="00451BD6" w:rsidRDefault="00451BD6" w:rsidP="00451BD6">
                            <w:pPr>
                              <w:spacing w:after="0"/>
                              <w:ind w:left="216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tr&gt;</w:t>
                            </w:r>
                          </w:p>
                          <w:p w14:paraId="763159C3" w14:textId="46DB1334" w:rsidR="00451BD6" w:rsidRDefault="00451BD6" w:rsidP="00451BD6">
                            <w:pPr>
                              <w:spacing w:after="0"/>
                              <w:ind w:left="216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&lt;</w:t>
                            </w:r>
                            <w:proofErr w:type="spellStart"/>
                            <w:r w:rsidRPr="00451BD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</w:t>
                            </w:r>
                            <w:proofErr w:type="spellStart"/>
                            <w:r w:rsidRPr="00451BD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392D533" w14:textId="77777777" w:rsidR="00451BD6" w:rsidRDefault="00451BD6" w:rsidP="00451BD6">
                            <w:pPr>
                              <w:spacing w:after="0"/>
                              <w:ind w:left="288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451BD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</w:t>
                            </w:r>
                            <w:proofErr w:type="spellStart"/>
                            <w:r w:rsidRPr="00451BD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D7C9EFC" w14:textId="3583925D" w:rsidR="00451BD6" w:rsidRDefault="00451BD6" w:rsidP="00451BD6">
                            <w:pPr>
                              <w:spacing w:after="0"/>
                              <w:ind w:left="288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451BD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</w:t>
                            </w:r>
                            <w:proofErr w:type="spellStart"/>
                            <w:r w:rsidRPr="00451BD6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F41FB6C" w14:textId="597D2C5F" w:rsidR="00451BD6" w:rsidRDefault="00451BD6" w:rsidP="00451BD6">
                            <w:pPr>
                              <w:spacing w:after="0"/>
                              <w:ind w:left="216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tr&gt;</w:t>
                            </w:r>
                          </w:p>
                          <w:p w14:paraId="17A8B4CB" w14:textId="70EC95F6" w:rsidR="00645BF4" w:rsidRDefault="00645BF4" w:rsidP="00451BD6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head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AB0789D" w14:textId="1B960F2E" w:rsidR="00645BF4" w:rsidRDefault="00645BF4" w:rsidP="00451BD6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body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6D11107" w14:textId="3BD6EA7C" w:rsidR="00451BD6" w:rsidRDefault="00451BD6" w:rsidP="00451BD6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&lt;tr&gt;</w:t>
                            </w:r>
                          </w:p>
                          <w:p w14:paraId="78F16FB6" w14:textId="6904DCA9" w:rsidR="00451BD6" w:rsidRDefault="00451BD6" w:rsidP="00451BD6">
                            <w:pPr>
                              <w:spacing w:after="0"/>
                              <w:ind w:left="288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td&gt;&lt;td&gt;</w:t>
                            </w:r>
                          </w:p>
                          <w:p w14:paraId="52465FD0" w14:textId="70D68D32" w:rsidR="00451BD6" w:rsidRDefault="00451BD6" w:rsidP="00451BD6">
                            <w:pPr>
                              <w:spacing w:after="0"/>
                              <w:ind w:left="288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td&gt;&lt;td&gt;</w:t>
                            </w:r>
                          </w:p>
                          <w:p w14:paraId="7A921BED" w14:textId="7D80A70D" w:rsidR="00451BD6" w:rsidRDefault="00451BD6" w:rsidP="00451BD6">
                            <w:pPr>
                              <w:spacing w:after="0"/>
                              <w:ind w:left="288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td&gt;&lt;td&gt;</w:t>
                            </w:r>
                          </w:p>
                          <w:p w14:paraId="77F2587F" w14:textId="26ABDDA8" w:rsidR="00451BD6" w:rsidRDefault="00451BD6" w:rsidP="00451BD6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&lt;/tr&gt;</w:t>
                            </w:r>
                          </w:p>
                          <w:p w14:paraId="06473D0C" w14:textId="4841F043" w:rsidR="00645BF4" w:rsidRDefault="00645BF4" w:rsidP="00451BD6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body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CEA2672" w14:textId="16D55AD0" w:rsidR="00645BF4" w:rsidRPr="009E4045" w:rsidRDefault="00645BF4" w:rsidP="00AE0F4B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19D4B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-5.5pt;margin-top:.15pt;width:468pt;height:211.25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" fillcolor="#fdfaeb" stroked="f" strokeweight=".5pt">
                <v:textbox inset="2mm">
                  <w:txbxContent>
                    <w:p w14:paraId="37721575" w14:textId="1209A918" w:rsidR="00AE0F4B" w:rsidRDefault="00645BF4" w:rsidP="00AE0F4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table&gt;</w:t>
                      </w:r>
                    </w:p>
                    <w:p w14:paraId="40A0B92C" w14:textId="61573E37" w:rsidR="00451BD6" w:rsidRDefault="00645BF4" w:rsidP="00451BD6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thead&gt;</w:t>
                      </w:r>
                    </w:p>
                    <w:p w14:paraId="6AFAB7F8" w14:textId="1A597D87" w:rsidR="00451BD6" w:rsidRDefault="00451BD6" w:rsidP="00451BD6">
                      <w:pPr>
                        <w:spacing w:after="0"/>
                        <w:ind w:left="216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tr&gt;</w:t>
                      </w:r>
                    </w:p>
                    <w:p w14:paraId="763159C3" w14:textId="46DB1334" w:rsidR="00451BD6" w:rsidRDefault="00451BD6" w:rsidP="00451BD6">
                      <w:pPr>
                        <w:spacing w:after="0"/>
                        <w:ind w:left="216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&lt;</w:t>
                      </w:r>
                      <w:r w:rsidRPr="00451BD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</w:t>
                      </w:r>
                      <w:r w:rsidRPr="00451BD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1392D533" w14:textId="77777777" w:rsidR="00451BD6" w:rsidRDefault="00451BD6" w:rsidP="00451BD6">
                      <w:pPr>
                        <w:spacing w:after="0"/>
                        <w:ind w:left="288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r w:rsidRPr="00451BD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</w:t>
                      </w:r>
                      <w:r w:rsidRPr="00451BD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5D7C9EFC" w14:textId="3583925D" w:rsidR="00451BD6" w:rsidRDefault="00451BD6" w:rsidP="00451BD6">
                      <w:pPr>
                        <w:spacing w:after="0"/>
                        <w:ind w:left="288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r w:rsidRPr="00451BD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</w:t>
                      </w:r>
                      <w:r w:rsidRPr="00451BD6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th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3F41FB6C" w14:textId="597D2C5F" w:rsidR="00451BD6" w:rsidRDefault="00451BD6" w:rsidP="00451BD6">
                      <w:pPr>
                        <w:spacing w:after="0"/>
                        <w:ind w:left="216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tr&gt;</w:t>
                      </w:r>
                    </w:p>
                    <w:p w14:paraId="17A8B4CB" w14:textId="70EC95F6" w:rsidR="00645BF4" w:rsidRDefault="00645BF4" w:rsidP="00451BD6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thead&gt;</w:t>
                      </w:r>
                    </w:p>
                    <w:p w14:paraId="4AB0789D" w14:textId="1B960F2E" w:rsidR="00645BF4" w:rsidRDefault="00645BF4" w:rsidP="00451BD6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tbody&gt;</w:t>
                      </w:r>
                    </w:p>
                    <w:p w14:paraId="66D11107" w14:textId="3BD6EA7C" w:rsidR="00451BD6" w:rsidRDefault="00451BD6" w:rsidP="00451BD6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&lt;tr&gt;</w:t>
                      </w:r>
                    </w:p>
                    <w:p w14:paraId="78F16FB6" w14:textId="6904DCA9" w:rsidR="00451BD6" w:rsidRDefault="00451BD6" w:rsidP="00451BD6">
                      <w:pPr>
                        <w:spacing w:after="0"/>
                        <w:ind w:left="288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td&gt;&lt;td&gt;</w:t>
                      </w:r>
                    </w:p>
                    <w:p w14:paraId="52465FD0" w14:textId="70D68D32" w:rsidR="00451BD6" w:rsidRDefault="00451BD6" w:rsidP="00451BD6">
                      <w:pPr>
                        <w:spacing w:after="0"/>
                        <w:ind w:left="288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td&gt;&lt;td&gt;</w:t>
                      </w:r>
                    </w:p>
                    <w:p w14:paraId="7A921BED" w14:textId="7D80A70D" w:rsidR="00451BD6" w:rsidRDefault="00451BD6" w:rsidP="00451BD6">
                      <w:pPr>
                        <w:spacing w:after="0"/>
                        <w:ind w:left="288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td&gt;&lt;td&gt;</w:t>
                      </w:r>
                    </w:p>
                    <w:p w14:paraId="77F2587F" w14:textId="26ABDDA8" w:rsidR="00451BD6" w:rsidRDefault="00451BD6" w:rsidP="00451BD6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&lt;/tr&gt;</w:t>
                      </w:r>
                    </w:p>
                    <w:p w14:paraId="06473D0C" w14:textId="4841F043" w:rsidR="00645BF4" w:rsidRDefault="00645BF4" w:rsidP="00451BD6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tbody&gt;</w:t>
                      </w:r>
                    </w:p>
                    <w:p w14:paraId="1CEA2672" w14:textId="16D55AD0" w:rsidR="00645BF4" w:rsidRPr="009E4045" w:rsidRDefault="00645BF4" w:rsidP="00AE0F4B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table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C3AEAC2" w14:textId="2526D0AB" w:rsidR="00BC695C" w:rsidRDefault="00BC695C" w:rsidP="00E0255F">
      <w:pPr>
        <w:pStyle w:val="ListParagraph"/>
      </w:pPr>
    </w:p>
    <w:p w14:paraId="03BB7AF0" w14:textId="32F8C72A" w:rsidR="00E0255F" w:rsidRPr="00E0255F" w:rsidRDefault="00E0255F" w:rsidP="00E0255F">
      <w:pPr>
        <w:pStyle w:val="ListParagraph"/>
      </w:pPr>
    </w:p>
    <w:p w14:paraId="198BDF7D" w14:textId="61742317" w:rsidR="00E0255F" w:rsidRDefault="00E0255F" w:rsidP="00E0255F"/>
    <w:p w14:paraId="52CA89FD" w14:textId="069C2B00" w:rsidR="00E0255F" w:rsidRDefault="00E0255F" w:rsidP="00E0255F"/>
    <w:p w14:paraId="48A23249" w14:textId="5B73233E" w:rsidR="00E0255F" w:rsidRDefault="00E0255F" w:rsidP="00E0255F"/>
    <w:p w14:paraId="11DB3E1E" w14:textId="1FB8857C" w:rsidR="00E0255F" w:rsidRDefault="00E0255F" w:rsidP="00E0255F"/>
    <w:p w14:paraId="251CC51B" w14:textId="2B3E353E" w:rsidR="00E0255F" w:rsidRDefault="00E0255F" w:rsidP="00E0255F"/>
    <w:p w14:paraId="49D96352" w14:textId="1FFE5C36" w:rsidR="00E0255F" w:rsidRDefault="00E0255F" w:rsidP="00E0255F"/>
    <w:p w14:paraId="0324DC59" w14:textId="26EA8069" w:rsidR="00E0255F" w:rsidRDefault="00E0255F" w:rsidP="00E0255F"/>
    <w:p w14:paraId="23C3F2D5" w14:textId="7CBD9B74" w:rsidR="00E0255F" w:rsidRDefault="00E0255F" w:rsidP="00E0255F"/>
    <w:p w14:paraId="5C6AC02F" w14:textId="1D0971B3" w:rsidR="00CC34CE" w:rsidRPr="007C2529" w:rsidRDefault="00CC34CE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Video and audio</w:t>
      </w:r>
      <w:r w:rsidRPr="007C2529">
        <w:rPr>
          <w:rFonts w:eastAsiaTheme="minorHAnsi"/>
          <w:bCs/>
          <w:sz w:val="22"/>
          <w:szCs w:val="22"/>
        </w:rPr>
        <w:t xml:space="preserve"> (html5)</w:t>
      </w:r>
    </w:p>
    <w:p w14:paraId="58A72523" w14:textId="472B58AB" w:rsidR="00C1410F" w:rsidRPr="00C1410F" w:rsidRDefault="00C1410F" w:rsidP="00C1410F">
      <w:pPr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r w:rsidRPr="00C1410F">
        <w:rPr>
          <w:rFonts w:asciiTheme="minorBidi" w:hAnsiTheme="minorBidi"/>
          <w:b/>
          <w:bCs/>
          <w:color w:val="0070C0"/>
          <w:sz w:val="26"/>
          <w:szCs w:val="26"/>
        </w:rPr>
        <w:t>Video</w:t>
      </w:r>
    </w:p>
    <w:p w14:paraId="59FE0599" w14:textId="49565347" w:rsidR="00CC34CE" w:rsidRDefault="00CC34CE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t's better to use </w:t>
      </w:r>
      <w:r w:rsidRPr="00CC34CE">
        <w:rPr>
          <w:rFonts w:asciiTheme="minorBidi" w:hAnsiTheme="minorBidi"/>
          <w:b/>
          <w:bCs/>
          <w:sz w:val="24"/>
          <w:szCs w:val="24"/>
        </w:rPr>
        <w:t>mp4</w:t>
      </w:r>
      <w:r>
        <w:rPr>
          <w:rFonts w:asciiTheme="minorBidi" w:hAnsiTheme="minorBidi"/>
          <w:sz w:val="24"/>
          <w:szCs w:val="24"/>
        </w:rPr>
        <w:t xml:space="preserve"> format</w:t>
      </w:r>
    </w:p>
    <w:p w14:paraId="37A66103" w14:textId="09880F72" w:rsidR="00CC34CE" w:rsidRPr="00CC34CE" w:rsidRDefault="00CC34CE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lt;video</w:t>
      </w:r>
      <w:r w:rsidR="00C1410F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="00C1410F">
        <w:rPr>
          <w:rFonts w:asciiTheme="minorBidi" w:hAnsiTheme="minorBidi"/>
          <w:b/>
          <w:bCs/>
          <w:sz w:val="24"/>
          <w:szCs w:val="24"/>
          <w:u w:val="single"/>
        </w:rPr>
        <w:t>src</w:t>
      </w:r>
      <w:proofErr w:type="spellEnd"/>
      <w:r w:rsidR="00C1410F">
        <w:rPr>
          <w:rFonts w:asciiTheme="minorBidi" w:hAnsiTheme="minorBidi"/>
          <w:b/>
          <w:bCs/>
          <w:sz w:val="24"/>
          <w:szCs w:val="24"/>
          <w:u w:val="single"/>
        </w:rPr>
        <w:t>=""</w:t>
      </w: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 w:rsidR="009618FC">
        <w:rPr>
          <w:rFonts w:asciiTheme="minorBidi" w:hAnsiTheme="minorBidi"/>
          <w:b/>
          <w:bCs/>
          <w:sz w:val="24"/>
          <w:szCs w:val="24"/>
          <w:u w:val="single"/>
        </w:rPr>
        <w:t>text</w:t>
      </w: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lt;/video&gt;</w:t>
      </w:r>
      <w:r w:rsidR="009618FC" w:rsidRPr="009618FC">
        <w:rPr>
          <w:rFonts w:asciiTheme="minorBidi" w:hAnsiTheme="minorBidi"/>
          <w:sz w:val="24"/>
          <w:szCs w:val="24"/>
        </w:rPr>
        <w:t xml:space="preserve"> // if the source was not supported text will be shown</w:t>
      </w:r>
    </w:p>
    <w:p w14:paraId="4800C0F7" w14:textId="6E3985B1" w:rsidR="00CC34CE" w:rsidRDefault="00CC34CE" w:rsidP="00CC34CE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lt;source</w:t>
      </w:r>
      <w:r w:rsidR="00C1410F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proofErr w:type="spellStart"/>
      <w:r w:rsidR="00C1410F">
        <w:rPr>
          <w:rFonts w:asciiTheme="minorBidi" w:hAnsiTheme="minorBidi"/>
          <w:b/>
          <w:bCs/>
          <w:sz w:val="24"/>
          <w:szCs w:val="24"/>
          <w:u w:val="single"/>
        </w:rPr>
        <w:t>src</w:t>
      </w:r>
      <w:proofErr w:type="spellEnd"/>
      <w:r w:rsidR="00C1410F">
        <w:rPr>
          <w:rFonts w:asciiTheme="minorBidi" w:hAnsiTheme="minorBidi"/>
          <w:b/>
          <w:bCs/>
          <w:sz w:val="24"/>
          <w:szCs w:val="24"/>
          <w:u w:val="single"/>
        </w:rPr>
        <w:t>=""</w:t>
      </w: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 xml:space="preserve"> </w:t>
      </w:r>
      <w:r>
        <w:rPr>
          <w:rFonts w:asciiTheme="minorBidi" w:hAnsiTheme="minorBidi"/>
          <w:b/>
          <w:bCs/>
          <w:sz w:val="24"/>
          <w:szCs w:val="24"/>
          <w:u w:val="single"/>
        </w:rPr>
        <w:t>/</w:t>
      </w:r>
      <w:r w:rsidRPr="00CC34CE">
        <w:rPr>
          <w:rFonts w:asciiTheme="minorBidi" w:hAnsiTheme="minorBidi"/>
          <w:b/>
          <w:bCs/>
          <w:sz w:val="24"/>
          <w:szCs w:val="24"/>
          <w:u w:val="single"/>
        </w:rPr>
        <w:t>&gt;</w:t>
      </w:r>
      <w:r w:rsidRPr="00CC34CE">
        <w:rPr>
          <w:rFonts w:asciiTheme="minorBidi" w:hAnsiTheme="minorBidi"/>
          <w:sz w:val="24"/>
          <w:szCs w:val="24"/>
        </w:rPr>
        <w:t xml:space="preserve"> is a single tag you put inside video </w:t>
      </w:r>
      <w:proofErr w:type="gramStart"/>
      <w:r w:rsidRPr="00CC34CE">
        <w:rPr>
          <w:rFonts w:asciiTheme="minorBidi" w:hAnsiTheme="minorBidi"/>
          <w:sz w:val="24"/>
          <w:szCs w:val="24"/>
        </w:rPr>
        <w:t>tag</w:t>
      </w:r>
      <w:r w:rsidR="00C1410F">
        <w:rPr>
          <w:rFonts w:asciiTheme="minorBidi" w:hAnsiTheme="minorBidi"/>
          <w:sz w:val="24"/>
          <w:szCs w:val="24"/>
        </w:rPr>
        <w:t>,</w:t>
      </w:r>
      <w:proofErr w:type="gramEnd"/>
      <w:r w:rsidR="00C1410F">
        <w:rPr>
          <w:rFonts w:asciiTheme="minorBidi" w:hAnsiTheme="minorBidi"/>
          <w:sz w:val="24"/>
          <w:szCs w:val="24"/>
        </w:rPr>
        <w:t xml:space="preserve"> you can put the </w:t>
      </w:r>
      <w:proofErr w:type="spellStart"/>
      <w:r w:rsidR="00C1410F">
        <w:rPr>
          <w:rFonts w:asciiTheme="minorBidi" w:hAnsiTheme="minorBidi"/>
          <w:sz w:val="24"/>
          <w:szCs w:val="24"/>
        </w:rPr>
        <w:t>src</w:t>
      </w:r>
      <w:proofErr w:type="spellEnd"/>
      <w:r w:rsidR="00C1410F">
        <w:rPr>
          <w:rFonts w:asciiTheme="minorBidi" w:hAnsiTheme="minorBidi"/>
          <w:sz w:val="24"/>
          <w:szCs w:val="24"/>
        </w:rPr>
        <w:t xml:space="preserve"> attribute directly in </w:t>
      </w:r>
      <w:r w:rsidR="00110C84">
        <w:rPr>
          <w:rFonts w:asciiTheme="minorBidi" w:hAnsiTheme="minorBidi"/>
          <w:sz w:val="24"/>
          <w:szCs w:val="24"/>
        </w:rPr>
        <w:t xml:space="preserve">the </w:t>
      </w:r>
      <w:r w:rsidR="00C1410F">
        <w:rPr>
          <w:rFonts w:asciiTheme="minorBidi" w:hAnsiTheme="minorBidi"/>
          <w:sz w:val="24"/>
          <w:szCs w:val="24"/>
        </w:rPr>
        <w:t>video. The difference is that by source tag we can set different formats for videos and customize them on the browser that support</w:t>
      </w:r>
      <w:r w:rsidR="00110C84">
        <w:rPr>
          <w:rFonts w:asciiTheme="minorBidi" w:hAnsiTheme="minorBidi"/>
          <w:sz w:val="24"/>
          <w:szCs w:val="24"/>
        </w:rPr>
        <w:t>s</w:t>
      </w:r>
      <w:r w:rsidR="00C1410F">
        <w:rPr>
          <w:rFonts w:asciiTheme="minorBidi" w:hAnsiTheme="minorBidi"/>
          <w:sz w:val="24"/>
          <w:szCs w:val="24"/>
        </w:rPr>
        <w:t xml:space="preserve"> them.</w:t>
      </w:r>
    </w:p>
    <w:p w14:paraId="5790D48E" w14:textId="6770008D" w:rsidR="00C964DE" w:rsidRPr="00C964DE" w:rsidRDefault="009618FC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 w:rsidRPr="00C964DE">
        <w:rPr>
          <w:rFonts w:asciiTheme="minorBidi" w:hAnsiTheme="minorBidi"/>
          <w:b/>
          <w:bCs/>
          <w:sz w:val="24"/>
          <w:szCs w:val="24"/>
          <w:u w:val="single"/>
        </w:rPr>
        <w:t>controls attribute</w:t>
      </w:r>
      <w:r w:rsidRPr="00C964DE">
        <w:rPr>
          <w:rFonts w:asciiTheme="minorBidi" w:hAnsiTheme="minorBidi"/>
          <w:sz w:val="24"/>
          <w:szCs w:val="24"/>
        </w:rPr>
        <w:t xml:space="preserve"> //</w:t>
      </w:r>
      <w:r w:rsidR="00110C84">
        <w:rPr>
          <w:rFonts w:asciiTheme="minorBidi" w:hAnsiTheme="minorBidi"/>
          <w:sz w:val="24"/>
          <w:szCs w:val="24"/>
        </w:rPr>
        <w:t xml:space="preserve"> </w:t>
      </w:r>
      <w:r w:rsidRPr="00C964DE">
        <w:rPr>
          <w:rFonts w:asciiTheme="minorBidi" w:hAnsiTheme="minorBidi"/>
          <w:sz w:val="24"/>
          <w:szCs w:val="24"/>
        </w:rPr>
        <w:t>contro</w:t>
      </w:r>
      <w:r w:rsidR="00110C84">
        <w:rPr>
          <w:rFonts w:asciiTheme="minorBidi" w:hAnsiTheme="minorBidi"/>
          <w:sz w:val="24"/>
          <w:szCs w:val="24"/>
        </w:rPr>
        <w:t>l</w:t>
      </w:r>
      <w:r w:rsidRPr="00C964DE">
        <w:rPr>
          <w:rFonts w:asciiTheme="minorBidi" w:hAnsiTheme="minorBidi"/>
          <w:sz w:val="24"/>
          <w:szCs w:val="24"/>
        </w:rPr>
        <w:t>lers can differ in different bro</w:t>
      </w:r>
      <w:r w:rsidR="00110C84">
        <w:rPr>
          <w:rFonts w:asciiTheme="minorBidi" w:hAnsiTheme="minorBidi"/>
          <w:sz w:val="24"/>
          <w:szCs w:val="24"/>
        </w:rPr>
        <w:t>ws</w:t>
      </w:r>
      <w:r w:rsidRPr="00C964DE">
        <w:rPr>
          <w:rFonts w:asciiTheme="minorBidi" w:hAnsiTheme="minorBidi"/>
          <w:sz w:val="24"/>
          <w:szCs w:val="24"/>
        </w:rPr>
        <w:t xml:space="preserve">ers and we can customize them with </w:t>
      </w:r>
      <w:proofErr w:type="spellStart"/>
      <w:r w:rsidRPr="00C964DE">
        <w:rPr>
          <w:rFonts w:asciiTheme="minorBidi" w:hAnsiTheme="minorBidi"/>
          <w:sz w:val="24"/>
          <w:szCs w:val="24"/>
        </w:rPr>
        <w:t>javascript</w:t>
      </w:r>
      <w:proofErr w:type="spellEnd"/>
    </w:p>
    <w:p w14:paraId="29B9F286" w14:textId="08371CA0" w:rsidR="00AA7511" w:rsidRDefault="00DC0058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49EC42F" wp14:editId="6C5807FB">
                <wp:simplePos x="0" y="0"/>
                <wp:positionH relativeFrom="margin">
                  <wp:align>right</wp:align>
                </wp:positionH>
                <wp:positionV relativeFrom="paragraph">
                  <wp:posOffset>333375</wp:posOffset>
                </wp:positionV>
                <wp:extent cx="5943600" cy="111125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11112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AA0E68" w14:textId="77B955FE" w:rsidR="00C1410F" w:rsidRPr="00C1410F" w:rsidRDefault="00C1410F" w:rsidP="00C1410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video controls width="720" height="350" poster="https://roocket.ir/public/images/2019/7/5/optimize.png"&gt;</w:t>
                            </w:r>
                          </w:p>
                          <w:p w14:paraId="1CF779A3" w14:textId="1C24D60E" w:rsidR="00C1410F" w:rsidRPr="00C1410F" w:rsidRDefault="00C1410F" w:rsidP="00C1410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source </w:t>
                            </w:r>
                            <w:proofErr w:type="spellStart"/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./static/1-what-is-html.mp4"&gt;</w:t>
                            </w:r>
                          </w:p>
                          <w:p w14:paraId="5D021697" w14:textId="4C349666" w:rsidR="00C1410F" w:rsidRPr="00C1410F" w:rsidRDefault="00C1410F" w:rsidP="00C1410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Your Browser </w:t>
                            </w:r>
                            <w:proofErr w:type="spellStart"/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se</w:t>
                            </w:r>
                            <w:proofErr w:type="spellEnd"/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not support the video Tag</w:t>
                            </w:r>
                          </w:p>
                          <w:p w14:paraId="009B4EAB" w14:textId="187AB38E" w:rsidR="00C1410F" w:rsidRPr="009E4045" w:rsidRDefault="00C1410F" w:rsidP="00C1410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1410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lt;/video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EC42F" id="Text Box 10" o:spid="_x0000_s1027" type="#_x0000_t202" style="position:absolute;left:0;text-align:left;margin-left:416.8pt;margin-top:26.25pt;width:468pt;height:87.5pt;z-index:251759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" fillcolor="#fdfaeb" stroked="f" strokeweight=".5pt">
                <v:textbox inset="2mm">
                  <w:txbxContent>
                    <w:p w14:paraId="3EAA0E68" w14:textId="77B955FE" w:rsidR="00C1410F" w:rsidRPr="00C1410F" w:rsidRDefault="00C1410F" w:rsidP="00C1410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4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video controls width="720" height="350" poster="https://roocket.ir/public/images/2019/7/5/optimize.png"&gt;</w:t>
                      </w:r>
                    </w:p>
                    <w:p w14:paraId="1CF779A3" w14:textId="1C24D60E" w:rsidR="00C1410F" w:rsidRPr="00C1410F" w:rsidRDefault="00C1410F" w:rsidP="00C1410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4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source src="./static/1-what-is-html.mp4"&gt;</w:t>
                      </w:r>
                    </w:p>
                    <w:p w14:paraId="5D021697" w14:textId="4C349666" w:rsidR="00C1410F" w:rsidRPr="00C1410F" w:rsidRDefault="00C1410F" w:rsidP="00C1410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4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Your Browser dose not support the video Tag</w:t>
                      </w:r>
                    </w:p>
                    <w:p w14:paraId="009B4EAB" w14:textId="187AB38E" w:rsidR="00C1410F" w:rsidRPr="009E4045" w:rsidRDefault="00C1410F" w:rsidP="00C1410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1410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lt;/video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64DE">
        <w:rPr>
          <w:rFonts w:asciiTheme="minorBidi" w:hAnsiTheme="minorBidi"/>
          <w:b/>
          <w:bCs/>
          <w:sz w:val="24"/>
          <w:szCs w:val="24"/>
          <w:u w:val="single"/>
        </w:rPr>
        <w:t>poster=""</w:t>
      </w:r>
      <w:r w:rsidR="00C964DE" w:rsidRPr="00C964DE">
        <w:rPr>
          <w:rFonts w:asciiTheme="minorBidi" w:hAnsiTheme="minorBidi"/>
          <w:sz w:val="24"/>
          <w:szCs w:val="24"/>
        </w:rPr>
        <w:t xml:space="preserve"> // it allows </w:t>
      </w:r>
      <w:r w:rsidR="00110C84">
        <w:rPr>
          <w:rFonts w:asciiTheme="minorBidi" w:hAnsiTheme="minorBidi"/>
          <w:sz w:val="24"/>
          <w:szCs w:val="24"/>
        </w:rPr>
        <w:t xml:space="preserve">us </w:t>
      </w:r>
      <w:r w:rsidR="00C964DE" w:rsidRPr="00C964DE">
        <w:rPr>
          <w:rFonts w:asciiTheme="minorBidi" w:hAnsiTheme="minorBidi"/>
          <w:sz w:val="24"/>
          <w:szCs w:val="24"/>
        </w:rPr>
        <w:t xml:space="preserve">to show a </w:t>
      </w:r>
      <w:r w:rsidR="00C964DE">
        <w:rPr>
          <w:rFonts w:asciiTheme="minorBidi" w:hAnsiTheme="minorBidi"/>
          <w:sz w:val="24"/>
          <w:szCs w:val="24"/>
        </w:rPr>
        <w:t xml:space="preserve">default </w:t>
      </w:r>
      <w:r w:rsidR="00C964DE" w:rsidRPr="00C964DE">
        <w:rPr>
          <w:rFonts w:asciiTheme="minorBidi" w:hAnsiTheme="minorBidi"/>
          <w:sz w:val="24"/>
          <w:szCs w:val="24"/>
        </w:rPr>
        <w:t>poster before starting the video</w:t>
      </w:r>
      <w:r w:rsidR="00AA7511">
        <w:br w:type="page"/>
      </w:r>
    </w:p>
    <w:p w14:paraId="0452E605" w14:textId="3C225BC0" w:rsidR="00C1410F" w:rsidRPr="00C1410F" w:rsidRDefault="00C1410F" w:rsidP="00C1410F">
      <w:pPr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r w:rsidRPr="00C1410F">
        <w:rPr>
          <w:rFonts w:asciiTheme="minorBidi" w:hAnsiTheme="minorBidi"/>
          <w:b/>
          <w:bCs/>
          <w:color w:val="0070C0"/>
          <w:sz w:val="26"/>
          <w:szCs w:val="26"/>
        </w:rPr>
        <w:lastRenderedPageBreak/>
        <w:t>audio tag</w:t>
      </w:r>
    </w:p>
    <w:p w14:paraId="421F2DC0" w14:textId="1882F59E" w:rsidR="00C1410F" w:rsidRDefault="00C964DE" w:rsidP="00C1410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imilar to video</w:t>
      </w:r>
    </w:p>
    <w:p w14:paraId="73157FD8" w14:textId="7279C5E5" w:rsidR="00C964DE" w:rsidRPr="009618FC" w:rsidRDefault="00C964DE" w:rsidP="00C1410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reload="auto" // it loads it when loading the page, and you can play it</w:t>
      </w:r>
    </w:p>
    <w:p w14:paraId="5D96E8D2" w14:textId="4137477D" w:rsidR="001428B7" w:rsidRDefault="00DC0058" w:rsidP="00C1410F"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14EF8881" wp14:editId="3E93A53F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5943600" cy="625475"/>
                <wp:effectExtent l="0" t="0" r="0" b="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6254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F4728F" w14:textId="64B36F35" w:rsidR="00C964DE" w:rsidRPr="00C964DE" w:rsidRDefault="00C964DE" w:rsidP="00C964DE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audio controls&gt;</w:t>
                            </w:r>
                          </w:p>
                          <w:p w14:paraId="47DB8E6C" w14:textId="52BE341F" w:rsidR="00C964DE" w:rsidRPr="00C964DE" w:rsidRDefault="00C964DE" w:rsidP="00C964DE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source </w:t>
                            </w:r>
                            <w:proofErr w:type="spellStart"/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./static/12-best-freelancer.mp3"&gt;</w:t>
                            </w:r>
                          </w:p>
                          <w:p w14:paraId="587A3AD1" w14:textId="65E26A5E" w:rsidR="00C1410F" w:rsidRPr="009E4045" w:rsidRDefault="00C964DE" w:rsidP="00C964DE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audio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EF8881" id="Text Box 9" o:spid="_x0000_s1028" type="#_x0000_t202" style="position:absolute;margin-left:416.8pt;margin-top:4.45pt;width:468pt;height:49.25pt;z-index:2517616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" fillcolor="#fdfaeb" stroked="f" strokeweight=".5pt">
                <v:textbox inset="2mm">
                  <w:txbxContent>
                    <w:p w14:paraId="07F4728F" w14:textId="64B36F35" w:rsidR="00C964DE" w:rsidRPr="00C964DE" w:rsidRDefault="00C964DE" w:rsidP="00C964DE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64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audio controls&gt;</w:t>
                      </w:r>
                    </w:p>
                    <w:p w14:paraId="47DB8E6C" w14:textId="52BE341F" w:rsidR="00C964DE" w:rsidRPr="00C964DE" w:rsidRDefault="00C964DE" w:rsidP="00C964DE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64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source src="./static/12-best-freelancer.mp3"&gt;</w:t>
                      </w:r>
                    </w:p>
                    <w:p w14:paraId="587A3AD1" w14:textId="65E26A5E" w:rsidR="00C1410F" w:rsidRPr="009E4045" w:rsidRDefault="00C964DE" w:rsidP="00C964DE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64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audio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DED5D9" w14:textId="5F4380DC" w:rsidR="001428B7" w:rsidRDefault="001428B7" w:rsidP="00C1410F"/>
    <w:p w14:paraId="064823A1" w14:textId="3D227A72" w:rsidR="001428B7" w:rsidRDefault="001428B7" w:rsidP="00C1410F"/>
    <w:p w14:paraId="788A5F6D" w14:textId="5C7FBA04" w:rsidR="001428B7" w:rsidRPr="007C2529" w:rsidRDefault="001428B7" w:rsidP="007C2529">
      <w:pPr>
        <w:pStyle w:val="Heading2"/>
        <w:rPr>
          <w:rFonts w:eastAsiaTheme="minorHAnsi"/>
          <w:bCs/>
        </w:rPr>
      </w:pPr>
      <w:r w:rsidRPr="007C2529">
        <w:rPr>
          <w:rFonts w:eastAsiaTheme="minorHAnsi"/>
          <w:bCs/>
        </w:rPr>
        <w:t>form</w:t>
      </w:r>
    </w:p>
    <w:p w14:paraId="19270D82" w14:textId="77777777" w:rsidR="001428B7" w:rsidRPr="001428B7" w:rsidRDefault="001428B7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 w:rsidRPr="001428B7">
        <w:rPr>
          <w:rFonts w:asciiTheme="minorBidi" w:hAnsiTheme="minorBidi"/>
          <w:sz w:val="24"/>
          <w:szCs w:val="24"/>
        </w:rPr>
        <w:t>forms</w:t>
      </w:r>
    </w:p>
    <w:p w14:paraId="45BE0E68" w14:textId="34B058FC" w:rsidR="001428B7" w:rsidRPr="001428B7" w:rsidRDefault="001428B7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 w:rsidRPr="001428B7">
        <w:rPr>
          <w:rFonts w:asciiTheme="minorBidi" w:hAnsiTheme="minorBidi"/>
          <w:b/>
          <w:bCs/>
          <w:sz w:val="24"/>
          <w:szCs w:val="24"/>
          <w:u w:val="single"/>
        </w:rPr>
        <w:t>action="</w:t>
      </w:r>
      <w:r w:rsidR="00110C84">
        <w:rPr>
          <w:rFonts w:asciiTheme="minorBidi" w:hAnsiTheme="minorBidi"/>
          <w:b/>
          <w:bCs/>
          <w:sz w:val="24"/>
          <w:szCs w:val="24"/>
          <w:u w:val="single"/>
        </w:rPr>
        <w:t>URL</w:t>
      </w:r>
      <w:r w:rsidRPr="001428B7">
        <w:rPr>
          <w:rFonts w:asciiTheme="minorBidi" w:hAnsiTheme="minorBidi"/>
          <w:b/>
          <w:bCs/>
          <w:sz w:val="24"/>
          <w:szCs w:val="24"/>
          <w:u w:val="single"/>
        </w:rPr>
        <w:t>"</w:t>
      </w:r>
      <w:r w:rsidRPr="001428B7">
        <w:rPr>
          <w:rFonts w:asciiTheme="minorBidi" w:hAnsiTheme="minorBidi"/>
          <w:sz w:val="24"/>
          <w:szCs w:val="24"/>
        </w:rPr>
        <w:t xml:space="preserve"> // send the data to this </w:t>
      </w:r>
      <w:r w:rsidR="00110C84">
        <w:rPr>
          <w:rFonts w:asciiTheme="minorBidi" w:hAnsiTheme="minorBidi"/>
          <w:sz w:val="24"/>
          <w:szCs w:val="24"/>
        </w:rPr>
        <w:t>URL</w:t>
      </w:r>
    </w:p>
    <w:p w14:paraId="3CDDC05B" w14:textId="69BEC4F6" w:rsidR="001428B7" w:rsidRPr="00A22C4C" w:rsidRDefault="00527B39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b/>
          <w:bCs/>
          <w:sz w:val="24"/>
          <w:szCs w:val="24"/>
          <w:u w:val="single"/>
        </w:rPr>
        <w:t>m</w:t>
      </w:r>
      <w:r w:rsidR="001428B7" w:rsidRPr="001428B7">
        <w:rPr>
          <w:rFonts w:asciiTheme="minorBidi" w:hAnsiTheme="minorBidi"/>
          <w:b/>
          <w:bCs/>
          <w:sz w:val="24"/>
          <w:szCs w:val="24"/>
          <w:u w:val="single"/>
        </w:rPr>
        <w:t>ethod ="post"</w:t>
      </w:r>
      <w:r w:rsidR="00A22C4C" w:rsidRPr="00527B39">
        <w:rPr>
          <w:rFonts w:asciiTheme="minorBidi" w:hAnsiTheme="minorBidi"/>
          <w:sz w:val="24"/>
          <w:szCs w:val="24"/>
        </w:rPr>
        <w:t xml:space="preserve"> // the </w:t>
      </w:r>
      <w:r>
        <w:rPr>
          <w:rFonts w:asciiTheme="minorBidi" w:hAnsiTheme="minorBidi"/>
          <w:sz w:val="24"/>
          <w:szCs w:val="24"/>
        </w:rPr>
        <w:t xml:space="preserve">sent </w:t>
      </w:r>
      <w:r w:rsidR="00A22C4C" w:rsidRPr="00527B39">
        <w:rPr>
          <w:rFonts w:asciiTheme="minorBidi" w:hAnsiTheme="minorBidi"/>
          <w:sz w:val="24"/>
          <w:szCs w:val="24"/>
        </w:rPr>
        <w:t xml:space="preserve">data is not visible to </w:t>
      </w:r>
      <w:r w:rsidR="00110C84">
        <w:rPr>
          <w:rFonts w:asciiTheme="minorBidi" w:hAnsiTheme="minorBidi"/>
          <w:sz w:val="24"/>
          <w:szCs w:val="24"/>
        </w:rPr>
        <w:t xml:space="preserve">the </w:t>
      </w:r>
      <w:r w:rsidR="00A22C4C" w:rsidRPr="00527B39">
        <w:rPr>
          <w:rFonts w:asciiTheme="minorBidi" w:hAnsiTheme="minorBidi"/>
          <w:sz w:val="24"/>
          <w:szCs w:val="24"/>
        </w:rPr>
        <w:t>user</w:t>
      </w:r>
    </w:p>
    <w:p w14:paraId="7B4FC788" w14:textId="43B74AD6" w:rsidR="00A22C4C" w:rsidRPr="001428B7" w:rsidRDefault="00527B39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b/>
          <w:bCs/>
          <w:sz w:val="24"/>
          <w:szCs w:val="24"/>
          <w:u w:val="single"/>
        </w:rPr>
        <w:t>m</w:t>
      </w:r>
      <w:r w:rsidR="00A22C4C">
        <w:rPr>
          <w:rFonts w:asciiTheme="minorBidi" w:hAnsiTheme="minorBidi"/>
          <w:b/>
          <w:bCs/>
          <w:sz w:val="24"/>
          <w:szCs w:val="24"/>
          <w:u w:val="single"/>
        </w:rPr>
        <w:t>ethod ="get"</w:t>
      </w:r>
      <w:r w:rsidR="00A22C4C" w:rsidRPr="00527B39">
        <w:rPr>
          <w:rFonts w:asciiTheme="minorBidi" w:hAnsiTheme="minorBidi"/>
          <w:sz w:val="24"/>
          <w:szCs w:val="24"/>
        </w:rPr>
        <w:t xml:space="preserve"> // send data via</w:t>
      </w:r>
      <w:r w:rsidRPr="00527B39">
        <w:rPr>
          <w:rFonts w:asciiTheme="minorBidi" w:hAnsiTheme="minorBidi"/>
          <w:sz w:val="24"/>
          <w:szCs w:val="24"/>
        </w:rPr>
        <w:t xml:space="preserve"> </w:t>
      </w:r>
      <w:r w:rsidR="00110C84">
        <w:rPr>
          <w:rFonts w:asciiTheme="minorBidi" w:hAnsiTheme="minorBidi"/>
          <w:sz w:val="24"/>
          <w:szCs w:val="24"/>
        </w:rPr>
        <w:t>URL</w:t>
      </w:r>
      <w:r>
        <w:rPr>
          <w:rFonts w:asciiTheme="minorBidi" w:hAnsiTheme="minorBidi"/>
          <w:sz w:val="24"/>
          <w:szCs w:val="24"/>
        </w:rPr>
        <w:t xml:space="preserve">, you can change them by modifying the value in the </w:t>
      </w:r>
      <w:r w:rsidR="00110C84">
        <w:rPr>
          <w:rFonts w:asciiTheme="minorBidi" w:hAnsiTheme="minorBidi"/>
          <w:sz w:val="24"/>
          <w:szCs w:val="24"/>
        </w:rPr>
        <w:t>URL</w:t>
      </w:r>
    </w:p>
    <w:p w14:paraId="4AD36797" w14:textId="49F53BA0" w:rsidR="001428B7" w:rsidRPr="001428B7" w:rsidRDefault="001428B7" w:rsidP="001428B7">
      <w:pPr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r w:rsidRPr="001428B7">
        <w:rPr>
          <w:rFonts w:asciiTheme="minorBidi" w:hAnsiTheme="minorBidi"/>
          <w:b/>
          <w:bCs/>
          <w:color w:val="0070C0"/>
          <w:sz w:val="26"/>
          <w:szCs w:val="26"/>
        </w:rPr>
        <w:t>input</w:t>
      </w:r>
    </w:p>
    <w:p w14:paraId="1E32B3E4" w14:textId="55B45A4B" w:rsidR="001428B7" w:rsidRPr="001428B7" w:rsidRDefault="001428B7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 w:rsidRPr="005118CA">
        <w:rPr>
          <w:rFonts w:asciiTheme="minorBidi" w:hAnsiTheme="minorBidi"/>
          <w:b/>
          <w:bCs/>
          <w:sz w:val="24"/>
          <w:szCs w:val="24"/>
          <w:u w:val="single"/>
        </w:rPr>
        <w:t>&lt;input type=""&gt;</w:t>
      </w:r>
      <w:r>
        <w:rPr>
          <w:rFonts w:asciiTheme="minorBidi" w:hAnsiTheme="minorBidi"/>
          <w:sz w:val="24"/>
          <w:szCs w:val="24"/>
        </w:rPr>
        <w:t xml:space="preserve"> </w:t>
      </w:r>
      <w:r w:rsidR="005118CA">
        <w:rPr>
          <w:rFonts w:asciiTheme="minorBidi" w:hAnsiTheme="minorBidi"/>
          <w:sz w:val="24"/>
          <w:szCs w:val="24"/>
        </w:rPr>
        <w:t>// single tag. I</w:t>
      </w:r>
      <w:r w:rsidRPr="001428B7">
        <w:rPr>
          <w:rFonts w:asciiTheme="minorBidi" w:hAnsiTheme="minorBidi"/>
          <w:sz w:val="24"/>
          <w:szCs w:val="24"/>
        </w:rPr>
        <w:t>n html5 you can have input with different types.</w:t>
      </w:r>
    </w:p>
    <w:p w14:paraId="2C3AEB78" w14:textId="77777777" w:rsidR="00574DE8" w:rsidRPr="00574DE8" w:rsidRDefault="001428B7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>types:</w:t>
      </w:r>
    </w:p>
    <w:p w14:paraId="093BCC35" w14:textId="202DC982" w:rsidR="00574DE8" w:rsidRPr="00574DE8" w:rsidRDefault="001428B7" w:rsidP="00574DE8">
      <w:pPr>
        <w:pStyle w:val="ListParagraph"/>
        <w:numPr>
          <w:ilvl w:val="1"/>
          <w:numId w:val="2"/>
        </w:numPr>
        <w:spacing w:line="324" w:lineRule="auto"/>
        <w:jc w:val="both"/>
        <w:rPr>
          <w:b/>
          <w:bCs/>
        </w:rPr>
      </w:pPr>
      <w:r w:rsidRPr="00574DE8">
        <w:rPr>
          <w:rFonts w:asciiTheme="minorBidi" w:hAnsiTheme="minorBidi"/>
          <w:b/>
          <w:bCs/>
          <w:sz w:val="24"/>
          <w:szCs w:val="24"/>
        </w:rPr>
        <w:t xml:space="preserve">text </w:t>
      </w:r>
    </w:p>
    <w:p w14:paraId="2A15D1A6" w14:textId="4DA07824" w:rsidR="00574DE8" w:rsidRPr="00574DE8" w:rsidRDefault="005118CA" w:rsidP="00574DE8">
      <w:pPr>
        <w:pStyle w:val="ListParagraph"/>
        <w:numPr>
          <w:ilvl w:val="1"/>
          <w:numId w:val="2"/>
        </w:numPr>
        <w:spacing w:line="324" w:lineRule="auto"/>
        <w:jc w:val="both"/>
        <w:rPr>
          <w:b/>
          <w:bCs/>
        </w:rPr>
      </w:pPr>
      <w:r w:rsidRPr="00574DE8">
        <w:rPr>
          <w:rFonts w:asciiTheme="minorBidi" w:hAnsiTheme="minorBidi"/>
          <w:b/>
          <w:bCs/>
          <w:sz w:val="24"/>
          <w:szCs w:val="24"/>
        </w:rPr>
        <w:t>date</w:t>
      </w:r>
      <w:r w:rsidR="00A22C4C" w:rsidRPr="00574DE8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2D3833A1" w14:textId="0B193784" w:rsidR="00574DE8" w:rsidRPr="00574DE8" w:rsidRDefault="00A22C4C" w:rsidP="00574DE8">
      <w:pPr>
        <w:pStyle w:val="ListParagraph"/>
        <w:numPr>
          <w:ilvl w:val="1"/>
          <w:numId w:val="2"/>
        </w:numPr>
        <w:spacing w:line="324" w:lineRule="auto"/>
        <w:jc w:val="both"/>
        <w:rPr>
          <w:b/>
          <w:bCs/>
        </w:rPr>
      </w:pPr>
      <w:r w:rsidRPr="00574DE8">
        <w:rPr>
          <w:rFonts w:asciiTheme="minorBidi" w:hAnsiTheme="minorBidi"/>
          <w:b/>
          <w:bCs/>
          <w:sz w:val="24"/>
          <w:szCs w:val="24"/>
        </w:rPr>
        <w:t>submit</w:t>
      </w:r>
      <w:r w:rsidR="00827D47" w:rsidRPr="00574DE8">
        <w:rPr>
          <w:rFonts w:asciiTheme="minorBidi" w:hAnsiTheme="minorBidi"/>
          <w:b/>
          <w:bCs/>
          <w:sz w:val="24"/>
          <w:szCs w:val="24"/>
        </w:rPr>
        <w:t xml:space="preserve"> </w:t>
      </w:r>
      <w:r w:rsidR="00127F1E" w:rsidRPr="00127F1E">
        <w:rPr>
          <w:rFonts w:asciiTheme="minorBidi" w:hAnsiTheme="minorBidi"/>
          <w:sz w:val="24"/>
          <w:szCs w:val="24"/>
        </w:rPr>
        <w:t>// value ="name"</w:t>
      </w:r>
    </w:p>
    <w:p w14:paraId="521A9F5E" w14:textId="0D9EA1D9" w:rsidR="00574DE8" w:rsidRPr="00574DE8" w:rsidRDefault="00827D47" w:rsidP="00574DE8">
      <w:pPr>
        <w:pStyle w:val="ListParagraph"/>
        <w:numPr>
          <w:ilvl w:val="1"/>
          <w:numId w:val="2"/>
        </w:numPr>
        <w:spacing w:line="324" w:lineRule="auto"/>
        <w:jc w:val="both"/>
      </w:pPr>
      <w:r w:rsidRPr="00574DE8">
        <w:rPr>
          <w:rFonts w:asciiTheme="minorBidi" w:hAnsiTheme="minorBidi"/>
          <w:b/>
          <w:bCs/>
          <w:sz w:val="24"/>
          <w:szCs w:val="24"/>
        </w:rPr>
        <w:t>radio</w:t>
      </w:r>
      <w:r w:rsidR="00CD6B6B">
        <w:rPr>
          <w:rFonts w:asciiTheme="minorBidi" w:hAnsiTheme="minorBidi"/>
          <w:sz w:val="24"/>
          <w:szCs w:val="24"/>
        </w:rPr>
        <w:t xml:space="preserve"> </w:t>
      </w:r>
      <w:r w:rsidR="00574DE8">
        <w:rPr>
          <w:rFonts w:asciiTheme="minorBidi" w:hAnsiTheme="minorBidi"/>
          <w:sz w:val="24"/>
          <w:szCs w:val="24"/>
        </w:rPr>
        <w:t>//</w:t>
      </w:r>
      <w:r w:rsidR="00BD3C6A" w:rsidRPr="00CD6B6B">
        <w:rPr>
          <w:rFonts w:asciiTheme="minorBidi" w:hAnsiTheme="minorBidi"/>
          <w:sz w:val="24"/>
          <w:szCs w:val="24"/>
        </w:rPr>
        <w:t>Group</w:t>
      </w:r>
      <w:r w:rsidR="00BD3C6A">
        <w:rPr>
          <w:rFonts w:asciiTheme="minorBidi" w:hAnsiTheme="minorBidi"/>
          <w:sz w:val="24"/>
          <w:szCs w:val="24"/>
        </w:rPr>
        <w:t>ing: To</w:t>
      </w:r>
      <w:r w:rsidR="00574DE8">
        <w:rPr>
          <w:rFonts w:asciiTheme="minorBidi" w:hAnsiTheme="minorBidi"/>
          <w:sz w:val="24"/>
          <w:szCs w:val="24"/>
        </w:rPr>
        <w:t xml:space="preserve"> only chose one radio put the same name for all radios in a group.</w:t>
      </w:r>
    </w:p>
    <w:p w14:paraId="7BC0E333" w14:textId="70D9B84F" w:rsidR="00574DE8" w:rsidRPr="00574DE8" w:rsidRDefault="00574DE8" w:rsidP="00574DE8">
      <w:pPr>
        <w:pStyle w:val="ListParagraph"/>
        <w:numPr>
          <w:ilvl w:val="1"/>
          <w:numId w:val="2"/>
        </w:numPr>
        <w:spacing w:line="324" w:lineRule="auto"/>
        <w:jc w:val="both"/>
      </w:pPr>
      <w:r w:rsidRPr="00574DE8">
        <w:rPr>
          <w:rFonts w:asciiTheme="minorBidi" w:hAnsiTheme="minorBidi"/>
          <w:b/>
          <w:bCs/>
          <w:sz w:val="24"/>
          <w:szCs w:val="24"/>
        </w:rPr>
        <w:t>e</w:t>
      </w:r>
      <w:r w:rsidR="00CD6B6B" w:rsidRPr="00574DE8">
        <w:rPr>
          <w:rFonts w:asciiTheme="minorBidi" w:hAnsiTheme="minorBidi"/>
          <w:b/>
          <w:bCs/>
          <w:sz w:val="24"/>
          <w:szCs w:val="24"/>
        </w:rPr>
        <w:t>mail</w:t>
      </w:r>
      <w:r>
        <w:rPr>
          <w:rFonts w:asciiTheme="minorBidi" w:hAnsiTheme="minorBidi"/>
          <w:sz w:val="24"/>
          <w:szCs w:val="24"/>
        </w:rPr>
        <w:t xml:space="preserve"> // the browser check the format</w:t>
      </w:r>
    </w:p>
    <w:p w14:paraId="0AF32415" w14:textId="57D31407" w:rsidR="00574DE8" w:rsidRPr="0038775F" w:rsidRDefault="00DC0058" w:rsidP="00574DE8">
      <w:pPr>
        <w:pStyle w:val="ListParagraph"/>
        <w:numPr>
          <w:ilvl w:val="1"/>
          <w:numId w:val="2"/>
        </w:numPr>
        <w:spacing w:line="324" w:lineRule="auto"/>
        <w:jc w:val="both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D084499" wp14:editId="5D671D12">
                <wp:simplePos x="0" y="0"/>
                <wp:positionH relativeFrom="margin">
                  <wp:align>right</wp:align>
                </wp:positionH>
                <wp:positionV relativeFrom="paragraph">
                  <wp:posOffset>337185</wp:posOffset>
                </wp:positionV>
                <wp:extent cx="5943600" cy="498475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4984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DC8C10" w14:textId="633E2AEF" w:rsidR="0038775F" w:rsidRPr="009E4045" w:rsidRDefault="0038775F" w:rsidP="0038775F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input type="password" id="password" name="password" 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minlength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3"</w:t>
                            </w: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084499" id="Text Box 8" o:spid="_x0000_s1029" type="#_x0000_t202" style="position:absolute;left:0;text-align:left;margin-left:416.8pt;margin-top:26.55pt;width:468pt;height:39.25pt;z-index:2517739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" fillcolor="#fdfaeb" stroked="f" strokeweight=".5pt">
                <v:textbox inset="2mm">
                  <w:txbxContent>
                    <w:p w14:paraId="7ADC8C10" w14:textId="633E2AEF" w:rsidR="0038775F" w:rsidRPr="009E4045" w:rsidRDefault="0038775F" w:rsidP="0038775F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put type="password" id="password" name="password" minlength="3"</w:t>
                      </w: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D6B6B" w:rsidRPr="00574DE8">
        <w:rPr>
          <w:rFonts w:asciiTheme="minorBidi" w:hAnsiTheme="minorBidi"/>
          <w:b/>
          <w:bCs/>
          <w:sz w:val="24"/>
          <w:szCs w:val="24"/>
        </w:rPr>
        <w:t>password</w:t>
      </w:r>
      <w:r w:rsidR="00574DE8" w:rsidRPr="00574DE8">
        <w:rPr>
          <w:rFonts w:asciiTheme="minorBidi" w:hAnsiTheme="minorBidi"/>
          <w:b/>
          <w:bCs/>
          <w:sz w:val="24"/>
          <w:szCs w:val="24"/>
        </w:rPr>
        <w:t xml:space="preserve"> </w:t>
      </w:r>
    </w:p>
    <w:p w14:paraId="5C37C3EF" w14:textId="5CF154AA" w:rsidR="0038775F" w:rsidRDefault="0038775F" w:rsidP="0038775F">
      <w:pPr>
        <w:spacing w:line="324" w:lineRule="auto"/>
        <w:jc w:val="both"/>
        <w:rPr>
          <w:b/>
          <w:bCs/>
        </w:rPr>
      </w:pPr>
    </w:p>
    <w:p w14:paraId="2F90F931" w14:textId="022DE6D3" w:rsidR="0038775F" w:rsidRPr="0038775F" w:rsidRDefault="0038775F" w:rsidP="0038775F">
      <w:pPr>
        <w:spacing w:line="324" w:lineRule="auto"/>
        <w:jc w:val="both"/>
        <w:rPr>
          <w:b/>
          <w:bCs/>
        </w:rPr>
      </w:pPr>
    </w:p>
    <w:p w14:paraId="1472DD0F" w14:textId="18BE57E9" w:rsidR="00435107" w:rsidRPr="00574DE8" w:rsidRDefault="00435107" w:rsidP="00574DE8">
      <w:pPr>
        <w:pStyle w:val="ListParagraph"/>
        <w:numPr>
          <w:ilvl w:val="1"/>
          <w:numId w:val="2"/>
        </w:numPr>
        <w:spacing w:line="324" w:lineRule="auto"/>
        <w:jc w:val="both"/>
        <w:rPr>
          <w:b/>
          <w:bCs/>
        </w:rPr>
      </w:pPr>
      <w:r>
        <w:rPr>
          <w:rFonts w:asciiTheme="minorBidi" w:hAnsiTheme="minorBidi"/>
          <w:b/>
          <w:bCs/>
          <w:sz w:val="24"/>
          <w:szCs w:val="24"/>
        </w:rPr>
        <w:t>password-confirm</w:t>
      </w:r>
    </w:p>
    <w:p w14:paraId="542BF081" w14:textId="2A293159" w:rsidR="00574DE8" w:rsidRPr="00127F1E" w:rsidRDefault="00574DE8" w:rsidP="003C3D91">
      <w:pPr>
        <w:pStyle w:val="ListParagraph"/>
        <w:numPr>
          <w:ilvl w:val="1"/>
          <w:numId w:val="2"/>
        </w:numPr>
        <w:spacing w:line="324" w:lineRule="auto"/>
        <w:jc w:val="both"/>
      </w:pPr>
      <w:r w:rsidRPr="00574DE8">
        <w:rPr>
          <w:rFonts w:asciiTheme="minorBidi" w:hAnsiTheme="minorBidi"/>
          <w:b/>
          <w:bCs/>
          <w:sz w:val="24"/>
          <w:szCs w:val="24"/>
        </w:rPr>
        <w:t>checkbox</w:t>
      </w:r>
    </w:p>
    <w:p w14:paraId="0956E1C0" w14:textId="61AF8587" w:rsidR="00127F1E" w:rsidRPr="00127F1E" w:rsidRDefault="00110C84" w:rsidP="003C3D91">
      <w:pPr>
        <w:pStyle w:val="ListParagraph"/>
        <w:numPr>
          <w:ilvl w:val="1"/>
          <w:numId w:val="2"/>
        </w:numPr>
        <w:spacing w:line="324" w:lineRule="auto"/>
        <w:jc w:val="both"/>
      </w:pPr>
      <w:r>
        <w:rPr>
          <w:rFonts w:asciiTheme="minorBidi" w:hAnsiTheme="minorBidi"/>
          <w:b/>
          <w:bCs/>
          <w:sz w:val="24"/>
          <w:szCs w:val="24"/>
        </w:rPr>
        <w:t>S</w:t>
      </w:r>
      <w:r w:rsidR="00127F1E">
        <w:rPr>
          <w:rFonts w:asciiTheme="minorBidi" w:hAnsiTheme="minorBidi"/>
          <w:b/>
          <w:bCs/>
          <w:sz w:val="24"/>
          <w:szCs w:val="24"/>
        </w:rPr>
        <w:t xml:space="preserve">earch </w:t>
      </w:r>
      <w:r w:rsidR="00127F1E" w:rsidRPr="00127F1E">
        <w:rPr>
          <w:rFonts w:asciiTheme="minorBidi" w:hAnsiTheme="minorBidi"/>
          <w:sz w:val="24"/>
          <w:szCs w:val="24"/>
        </w:rPr>
        <w:t>// in modern html</w:t>
      </w:r>
    </w:p>
    <w:p w14:paraId="6956208A" w14:textId="726FC2CA" w:rsidR="00574DE8" w:rsidRPr="00E3322A" w:rsidRDefault="00E3322A" w:rsidP="00E3322A">
      <w:pPr>
        <w:pStyle w:val="ListParagraph"/>
        <w:spacing w:line="324" w:lineRule="auto"/>
        <w:ind w:left="0"/>
        <w:jc w:val="both"/>
        <w:rPr>
          <w:rFonts w:asciiTheme="minorBidi" w:hAnsiTheme="minorBidi"/>
          <w:b/>
          <w:bCs/>
          <w:color w:val="D363A0"/>
          <w:sz w:val="24"/>
          <w:szCs w:val="24"/>
        </w:rPr>
      </w:pPr>
      <w:r w:rsidRPr="00E3322A">
        <w:rPr>
          <w:rFonts w:asciiTheme="minorBidi" w:hAnsiTheme="minorBidi"/>
          <w:b/>
          <w:bCs/>
          <w:color w:val="D363A0"/>
          <w:sz w:val="24"/>
          <w:szCs w:val="24"/>
        </w:rPr>
        <w:t xml:space="preserve">Input </w:t>
      </w:r>
      <w:r>
        <w:rPr>
          <w:rFonts w:asciiTheme="minorBidi" w:hAnsiTheme="minorBidi"/>
          <w:b/>
          <w:bCs/>
          <w:color w:val="D363A0"/>
          <w:sz w:val="24"/>
          <w:szCs w:val="24"/>
        </w:rPr>
        <w:t>P</w:t>
      </w:r>
      <w:r w:rsidRPr="00E3322A">
        <w:rPr>
          <w:rFonts w:asciiTheme="minorBidi" w:hAnsiTheme="minorBidi"/>
          <w:b/>
          <w:bCs/>
          <w:color w:val="D363A0"/>
          <w:sz w:val="24"/>
          <w:szCs w:val="24"/>
        </w:rPr>
        <w:t>roperties</w:t>
      </w:r>
    </w:p>
    <w:p w14:paraId="6BDE8B5F" w14:textId="58B0388A" w:rsidR="00A22C4C" w:rsidRPr="00DA4574" w:rsidRDefault="00A22C4C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b/>
          <w:bCs/>
          <w:sz w:val="24"/>
          <w:szCs w:val="24"/>
          <w:u w:val="single"/>
        </w:rPr>
        <w:t>value=""</w:t>
      </w:r>
      <w:r w:rsidR="009A0E75" w:rsidRPr="009A0E75">
        <w:rPr>
          <w:rFonts w:asciiTheme="minorBidi" w:hAnsiTheme="minorBidi"/>
          <w:sz w:val="24"/>
          <w:szCs w:val="24"/>
        </w:rPr>
        <w:t xml:space="preserve"> // it is shown in the input</w:t>
      </w:r>
      <w:r w:rsidR="0012509D">
        <w:rPr>
          <w:rFonts w:asciiTheme="minorBidi" w:hAnsiTheme="minorBidi"/>
          <w:sz w:val="24"/>
          <w:szCs w:val="24"/>
        </w:rPr>
        <w:t xml:space="preserve"> as the default value</w:t>
      </w:r>
    </w:p>
    <w:p w14:paraId="613ED05E" w14:textId="2A9C18A5" w:rsidR="00DA4574" w:rsidRPr="00E3322A" w:rsidRDefault="00DA4574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b/>
          <w:bCs/>
          <w:sz w:val="24"/>
          <w:szCs w:val="24"/>
          <w:u w:val="single"/>
        </w:rPr>
        <w:t>placeholder=""</w:t>
      </w:r>
      <w:r w:rsidRPr="00DA4574">
        <w:rPr>
          <w:rFonts w:asciiTheme="minorBidi" w:hAnsiTheme="minorBidi"/>
          <w:sz w:val="24"/>
          <w:szCs w:val="24"/>
        </w:rPr>
        <w:t xml:space="preserve"> // the default shown text</w:t>
      </w:r>
      <w:r w:rsidR="0012509D">
        <w:rPr>
          <w:rFonts w:asciiTheme="minorBidi" w:hAnsiTheme="minorBidi"/>
          <w:sz w:val="24"/>
          <w:szCs w:val="24"/>
        </w:rPr>
        <w:t xml:space="preserve"> in input type="text" and </w:t>
      </w:r>
      <w:proofErr w:type="spellStart"/>
      <w:r w:rsidR="0012509D">
        <w:rPr>
          <w:rFonts w:asciiTheme="minorBidi" w:hAnsiTheme="minorBidi"/>
          <w:sz w:val="24"/>
          <w:szCs w:val="24"/>
        </w:rPr>
        <w:t>textarea</w:t>
      </w:r>
      <w:proofErr w:type="spellEnd"/>
    </w:p>
    <w:p w14:paraId="416A4DCE" w14:textId="5931B4D3" w:rsidR="00E3322A" w:rsidRPr="00E3322A" w:rsidRDefault="00E3322A" w:rsidP="003C3D91">
      <w:pPr>
        <w:pStyle w:val="ListParagraph"/>
        <w:numPr>
          <w:ilvl w:val="0"/>
          <w:numId w:val="2"/>
        </w:numPr>
        <w:spacing w:line="324" w:lineRule="auto"/>
        <w:jc w:val="both"/>
      </w:pPr>
      <w:proofErr w:type="spellStart"/>
      <w:r>
        <w:rPr>
          <w:rFonts w:asciiTheme="minorBidi" w:hAnsiTheme="minorBidi"/>
          <w:b/>
          <w:bCs/>
          <w:sz w:val="24"/>
          <w:szCs w:val="24"/>
          <w:u w:val="single"/>
        </w:rPr>
        <w:lastRenderedPageBreak/>
        <w:t>onsubmit</w:t>
      </w:r>
      <w:proofErr w:type="spellEnd"/>
      <w:r>
        <w:rPr>
          <w:rFonts w:asciiTheme="minorBidi" w:hAnsiTheme="minorBidi"/>
          <w:b/>
          <w:bCs/>
          <w:sz w:val="24"/>
          <w:szCs w:val="24"/>
          <w:u w:val="single"/>
        </w:rPr>
        <w:t xml:space="preserve"> =""</w:t>
      </w:r>
    </w:p>
    <w:p w14:paraId="62F2F118" w14:textId="7DAD54DB" w:rsidR="00E3322A" w:rsidRPr="00E3322A" w:rsidRDefault="00E3322A" w:rsidP="00E3322A">
      <w:pPr>
        <w:pStyle w:val="ListParagraph"/>
        <w:numPr>
          <w:ilvl w:val="0"/>
          <w:numId w:val="2"/>
        </w:numPr>
        <w:rPr>
          <w:rFonts w:asciiTheme="minorBidi" w:hAnsiTheme="minorBidi"/>
          <w:sz w:val="24"/>
          <w:szCs w:val="24"/>
        </w:rPr>
      </w:pPr>
      <w:proofErr w:type="spellStart"/>
      <w:r w:rsidRPr="00E3322A">
        <w:rPr>
          <w:rFonts w:asciiTheme="minorBidi" w:hAnsiTheme="minorBidi"/>
          <w:b/>
          <w:bCs/>
          <w:sz w:val="24"/>
          <w:szCs w:val="24"/>
          <w:u w:val="single"/>
        </w:rPr>
        <w:t>onblur</w:t>
      </w:r>
      <w:proofErr w:type="spellEnd"/>
      <w:r w:rsidR="00F16B5E">
        <w:rPr>
          <w:rFonts w:asciiTheme="minorBidi" w:hAnsiTheme="minorBidi"/>
          <w:b/>
          <w:bCs/>
          <w:sz w:val="24"/>
          <w:szCs w:val="24"/>
          <w:u w:val="single"/>
        </w:rPr>
        <w:t>=""</w:t>
      </w:r>
      <w:r w:rsidRPr="00E3322A">
        <w:rPr>
          <w:rFonts w:asciiTheme="minorBidi" w:hAnsiTheme="minorBidi"/>
          <w:sz w:val="24"/>
          <w:szCs w:val="24"/>
        </w:rPr>
        <w:t xml:space="preserve"> // activated when you click out of the input. </w:t>
      </w:r>
    </w:p>
    <w:p w14:paraId="5BB259BC" w14:textId="0C48AC8A" w:rsidR="00E3322A" w:rsidRPr="005118CA" w:rsidRDefault="00E3322A" w:rsidP="00E3322A">
      <w:pPr>
        <w:jc w:val="both"/>
      </w:pPr>
      <w:r w:rsidRPr="00E3322A">
        <w:rPr>
          <w:rFonts w:asciiTheme="minorBidi" w:hAnsiTheme="minorBidi"/>
          <w:b/>
          <w:bCs/>
          <w:color w:val="0070C0"/>
          <w:sz w:val="26"/>
          <w:szCs w:val="26"/>
        </w:rPr>
        <w:t>lab</w:t>
      </w:r>
      <w:r>
        <w:rPr>
          <w:rFonts w:asciiTheme="minorBidi" w:hAnsiTheme="minorBidi"/>
          <w:b/>
          <w:bCs/>
          <w:color w:val="0070C0"/>
          <w:sz w:val="26"/>
          <w:szCs w:val="26"/>
        </w:rPr>
        <w:t>el</w:t>
      </w:r>
    </w:p>
    <w:p w14:paraId="391CCC2D" w14:textId="59E2E7C9" w:rsidR="00E3322A" w:rsidRPr="006863D6" w:rsidRDefault="00E3322A" w:rsidP="00E3322A">
      <w:pPr>
        <w:pStyle w:val="ListParagraph"/>
        <w:numPr>
          <w:ilvl w:val="0"/>
          <w:numId w:val="2"/>
        </w:numPr>
        <w:spacing w:line="324" w:lineRule="auto"/>
        <w:jc w:val="both"/>
      </w:pPr>
      <w:r w:rsidRPr="005118CA">
        <w:rPr>
          <w:rFonts w:asciiTheme="minorBidi" w:hAnsiTheme="minorBidi"/>
          <w:b/>
          <w:bCs/>
          <w:sz w:val="24"/>
          <w:szCs w:val="24"/>
          <w:u w:val="single"/>
        </w:rPr>
        <w:t>&lt;label&gt;&lt;/label&gt;</w:t>
      </w:r>
      <w:r>
        <w:rPr>
          <w:rFonts w:asciiTheme="minorBidi" w:hAnsiTheme="minorBidi"/>
          <w:sz w:val="24"/>
          <w:szCs w:val="24"/>
        </w:rPr>
        <w:t xml:space="preserve"> // is used to clarify what the input is for. It's the title of the input. </w:t>
      </w:r>
      <w:r w:rsidRPr="003D0861">
        <w:rPr>
          <w:rFonts w:asciiTheme="minorBidi" w:hAnsiTheme="minorBidi"/>
          <w:sz w:val="24"/>
          <w:szCs w:val="24"/>
        </w:rPr>
        <w:t xml:space="preserve">If you wrap the input in </w:t>
      </w:r>
      <w:r>
        <w:rPr>
          <w:rFonts w:asciiTheme="minorBidi" w:hAnsiTheme="minorBidi"/>
          <w:sz w:val="24"/>
          <w:szCs w:val="24"/>
        </w:rPr>
        <w:t xml:space="preserve">the </w:t>
      </w:r>
      <w:r w:rsidRPr="003D0861">
        <w:rPr>
          <w:rFonts w:asciiTheme="minorBidi" w:hAnsiTheme="minorBidi"/>
          <w:sz w:val="24"/>
          <w:szCs w:val="24"/>
        </w:rPr>
        <w:t>label, click</w:t>
      </w:r>
      <w:r>
        <w:rPr>
          <w:rFonts w:asciiTheme="minorBidi" w:hAnsiTheme="minorBidi"/>
          <w:sz w:val="24"/>
          <w:szCs w:val="24"/>
        </w:rPr>
        <w:t>ing</w:t>
      </w:r>
      <w:r w:rsidRPr="003D0861">
        <w:rPr>
          <w:rFonts w:asciiTheme="minorBidi" w:hAnsiTheme="minorBidi"/>
          <w:sz w:val="24"/>
          <w:szCs w:val="24"/>
        </w:rPr>
        <w:t xml:space="preserve"> on </w:t>
      </w:r>
      <w:r>
        <w:rPr>
          <w:rFonts w:asciiTheme="minorBidi" w:hAnsiTheme="minorBidi"/>
          <w:sz w:val="24"/>
          <w:szCs w:val="24"/>
        </w:rPr>
        <w:t xml:space="preserve">the </w:t>
      </w:r>
      <w:r w:rsidRPr="003D0861">
        <w:rPr>
          <w:rFonts w:asciiTheme="minorBidi" w:hAnsiTheme="minorBidi"/>
          <w:sz w:val="24"/>
          <w:szCs w:val="24"/>
        </w:rPr>
        <w:t>label activates the input</w:t>
      </w:r>
    </w:p>
    <w:p w14:paraId="20D1B982" w14:textId="45843E45" w:rsidR="00E3322A" w:rsidRDefault="00E3322A" w:rsidP="00E3322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1" locked="0" layoutInCell="1" allowOverlap="1" wp14:anchorId="7CCF93F2" wp14:editId="208C6528">
                <wp:simplePos x="0" y="0"/>
                <wp:positionH relativeFrom="margin">
                  <wp:align>right</wp:align>
                </wp:positionH>
                <wp:positionV relativeFrom="paragraph">
                  <wp:posOffset>294640</wp:posOffset>
                </wp:positionV>
                <wp:extent cx="5943600" cy="374650"/>
                <wp:effectExtent l="0" t="0" r="0" b="6350"/>
                <wp:wrapTight wrapText="bothSides">
                  <wp:wrapPolygon edited="0">
                    <wp:start x="0" y="0"/>
                    <wp:lineTo x="0" y="20868"/>
                    <wp:lineTo x="21531" y="20868"/>
                    <wp:lineTo x="21531" y="0"/>
                    <wp:lineTo x="0" y="0"/>
                  </wp:wrapPolygon>
                </wp:wrapTight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37465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28A9257" w14:textId="77777777" w:rsidR="00E3322A" w:rsidRDefault="00E3322A" w:rsidP="00E3322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label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r="</w:t>
                            </w:r>
                            <w:r w:rsidRPr="00DA457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</w:t>
                            </w: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  <w:r w:rsidRPr="006863D6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rah &lt;/label&gt; &lt;input type="text" id="</w:t>
                            </w:r>
                            <w:r w:rsidRPr="00DA4574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nam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F93F2" id="Text Box 6" o:spid="_x0000_s1030" type="#_x0000_t202" style="position:absolute;left:0;text-align:left;margin-left:416.8pt;margin-top:23.2pt;width:468pt;height:29.5pt;z-index:-251538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" fillcolor="#fdfaeb" stroked="f" strokeweight=".5pt">
                <v:textbox inset="2mm">
                  <w:txbxContent>
                    <w:p w14:paraId="228A9257" w14:textId="77777777" w:rsidR="00E3322A" w:rsidRDefault="00E3322A" w:rsidP="00E3322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label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for="</w:t>
                      </w:r>
                      <w:r w:rsidRPr="00DA457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nam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</w:t>
                      </w: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  <w:r w:rsidRPr="006863D6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rah &lt;/label&gt; &lt;input type="text" id="</w:t>
                      </w:r>
                      <w:r w:rsidRPr="00DA4574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nam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6863D6">
        <w:rPr>
          <w:rFonts w:asciiTheme="minorBidi" w:hAnsiTheme="minorBidi"/>
          <w:sz w:val="24"/>
          <w:szCs w:val="24"/>
        </w:rPr>
        <w:t>Another method is to use for="id"</w:t>
      </w:r>
    </w:p>
    <w:p w14:paraId="28C67DEE" w14:textId="77777777" w:rsidR="00E3322A" w:rsidRDefault="00E3322A" w:rsidP="00E3322A">
      <w:pPr>
        <w:spacing w:line="324" w:lineRule="auto"/>
        <w:jc w:val="both"/>
      </w:pPr>
    </w:p>
    <w:p w14:paraId="61D9D4CC" w14:textId="70E2EE0C" w:rsidR="00E3322A" w:rsidRPr="00A22C4C" w:rsidRDefault="00E3322A" w:rsidP="00E3322A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1" locked="0" layoutInCell="1" allowOverlap="1" wp14:anchorId="7CC57EEE" wp14:editId="38A4F01B">
                <wp:simplePos x="0" y="0"/>
                <wp:positionH relativeFrom="margin">
                  <wp:posOffset>0</wp:posOffset>
                </wp:positionH>
                <wp:positionV relativeFrom="paragraph">
                  <wp:posOffset>776632</wp:posOffset>
                </wp:positionV>
                <wp:extent cx="5943600" cy="508000"/>
                <wp:effectExtent l="0" t="0" r="0" b="6350"/>
                <wp:wrapTight wrapText="bothSides">
                  <wp:wrapPolygon edited="0">
                    <wp:start x="0" y="0"/>
                    <wp:lineTo x="0" y="21060"/>
                    <wp:lineTo x="21531" y="21060"/>
                    <wp:lineTo x="21531" y="0"/>
                    <wp:lineTo x="0" y="0"/>
                  </wp:wrapPolygon>
                </wp:wrapTight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5080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C596C5" w14:textId="77777777" w:rsidR="00E3322A" w:rsidRDefault="00E3322A" w:rsidP="00E3322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label&g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arah &lt;input type="checkbox" name=""&gt;</w:t>
                            </w: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label&gt;</w:t>
                            </w:r>
                          </w:p>
                          <w:p w14:paraId="5835C9C6" w14:textId="77777777" w:rsidR="00E3322A" w:rsidRPr="009E4045" w:rsidRDefault="00E3322A" w:rsidP="00E3322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label&gt;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rry &lt;input type="radio" name=""&gt;</w:t>
                            </w:r>
                            <w:r w:rsidRPr="006D205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label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57EEE" id="Text Box 7" o:spid="_x0000_s1031" type="#_x0000_t202" style="position:absolute;left:0;text-align:left;margin-left:0;margin-top:61.15pt;width:468pt;height:40pt;z-index:-251539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" fillcolor="#fdfaeb" stroked="f" strokeweight=".5pt">
                <v:textbox inset="2mm">
                  <w:txbxContent>
                    <w:p w14:paraId="15C596C5" w14:textId="77777777" w:rsidR="00E3322A" w:rsidRDefault="00E3322A" w:rsidP="00E3322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label&g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Sarah &lt;input type="checkbox" name=""&gt;</w:t>
                      </w: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label&gt;</w:t>
                      </w:r>
                    </w:p>
                    <w:p w14:paraId="5835C9C6" w14:textId="77777777" w:rsidR="00E3322A" w:rsidRPr="009E4045" w:rsidRDefault="00E3322A" w:rsidP="00E3322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label&gt;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rry &lt;input type="radio" name=""&gt;</w:t>
                      </w:r>
                      <w:r w:rsidRPr="006D205F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label&gt;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rFonts w:asciiTheme="minorBidi" w:hAnsiTheme="minorBidi"/>
          <w:b/>
          <w:bCs/>
          <w:sz w:val="24"/>
          <w:szCs w:val="24"/>
          <w:u w:val="single"/>
        </w:rPr>
        <w:t>name=""</w:t>
      </w:r>
      <w:r w:rsidRPr="005118CA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5118CA">
        <w:rPr>
          <w:rFonts w:asciiTheme="minorBidi" w:hAnsiTheme="minorBidi"/>
          <w:sz w:val="24"/>
          <w:szCs w:val="24"/>
        </w:rPr>
        <w:t xml:space="preserve">// it is needed </w:t>
      </w:r>
      <w:r>
        <w:rPr>
          <w:rFonts w:asciiTheme="minorBidi" w:hAnsiTheme="minorBidi"/>
          <w:sz w:val="24"/>
          <w:szCs w:val="24"/>
        </w:rPr>
        <w:t>to get the value o</w:t>
      </w:r>
      <w:r w:rsidRPr="005118CA">
        <w:rPr>
          <w:rFonts w:asciiTheme="minorBidi" w:hAnsiTheme="minorBidi"/>
          <w:sz w:val="24"/>
          <w:szCs w:val="24"/>
        </w:rPr>
        <w:t xml:space="preserve">n </w:t>
      </w:r>
      <w:r>
        <w:rPr>
          <w:rFonts w:asciiTheme="minorBidi" w:hAnsiTheme="minorBidi"/>
          <w:sz w:val="24"/>
          <w:szCs w:val="24"/>
        </w:rPr>
        <w:t xml:space="preserve">the </w:t>
      </w:r>
      <w:r w:rsidRPr="005118CA">
        <w:rPr>
          <w:rFonts w:asciiTheme="minorBidi" w:hAnsiTheme="minorBidi"/>
          <w:sz w:val="24"/>
          <w:szCs w:val="24"/>
        </w:rPr>
        <w:t>server</w:t>
      </w:r>
      <w:r>
        <w:rPr>
          <w:rFonts w:asciiTheme="minorBidi" w:hAnsiTheme="minorBidi"/>
          <w:sz w:val="24"/>
          <w:szCs w:val="24"/>
        </w:rPr>
        <w:t xml:space="preserve"> </w:t>
      </w:r>
      <w:r w:rsidRPr="005118CA">
        <w:rPr>
          <w:rFonts w:asciiTheme="minorBidi" w:hAnsiTheme="minorBidi"/>
          <w:sz w:val="24"/>
          <w:szCs w:val="24"/>
        </w:rPr>
        <w:t>side</w:t>
      </w:r>
      <w:r>
        <w:rPr>
          <w:rFonts w:asciiTheme="minorBidi" w:hAnsiTheme="minorBidi"/>
          <w:sz w:val="24"/>
          <w:szCs w:val="24"/>
        </w:rPr>
        <w:t xml:space="preserve">. The names in the get value are shown in the </w:t>
      </w:r>
      <w:proofErr w:type="spellStart"/>
      <w:r>
        <w:rPr>
          <w:rFonts w:asciiTheme="minorBidi" w:hAnsiTheme="minorBidi"/>
          <w:sz w:val="24"/>
          <w:szCs w:val="24"/>
        </w:rPr>
        <w:t>url</w:t>
      </w:r>
      <w:proofErr w:type="spellEnd"/>
      <w:r>
        <w:rPr>
          <w:rFonts w:asciiTheme="minorBidi" w:hAnsiTheme="minorBidi"/>
          <w:sz w:val="24"/>
          <w:szCs w:val="24"/>
        </w:rPr>
        <w:t xml:space="preserve"> like name=Sarah. If we use the post for method in the form tag, it won't be added to </w:t>
      </w:r>
      <w:proofErr w:type="spellStart"/>
      <w:r>
        <w:rPr>
          <w:rFonts w:asciiTheme="minorBidi" w:hAnsiTheme="minorBidi"/>
          <w:sz w:val="24"/>
          <w:szCs w:val="24"/>
        </w:rPr>
        <w:t>url</w:t>
      </w:r>
      <w:proofErr w:type="spellEnd"/>
      <w:r>
        <w:rPr>
          <w:rFonts w:asciiTheme="minorBidi" w:hAnsiTheme="minorBidi"/>
          <w:sz w:val="24"/>
          <w:szCs w:val="24"/>
        </w:rPr>
        <w:t xml:space="preserve">. </w:t>
      </w:r>
    </w:p>
    <w:p w14:paraId="3C646F04" w14:textId="284F1B5C" w:rsidR="005118CA" w:rsidRPr="005118CA" w:rsidRDefault="005118CA" w:rsidP="005118CA">
      <w:pPr>
        <w:jc w:val="both"/>
        <w:rPr>
          <w:rFonts w:asciiTheme="minorBidi" w:hAnsiTheme="minorBidi"/>
          <w:b/>
          <w:bCs/>
          <w:color w:val="0070C0"/>
          <w:sz w:val="26"/>
          <w:szCs w:val="26"/>
        </w:rPr>
      </w:pPr>
      <w:proofErr w:type="spellStart"/>
      <w:r w:rsidRPr="005118CA">
        <w:rPr>
          <w:rFonts w:asciiTheme="minorBidi" w:hAnsiTheme="minorBidi"/>
          <w:b/>
          <w:bCs/>
          <w:color w:val="0070C0"/>
          <w:sz w:val="26"/>
          <w:szCs w:val="26"/>
        </w:rPr>
        <w:t>text</w:t>
      </w:r>
      <w:r>
        <w:rPr>
          <w:rFonts w:asciiTheme="minorBidi" w:hAnsiTheme="minorBidi"/>
          <w:b/>
          <w:bCs/>
          <w:color w:val="0070C0"/>
          <w:sz w:val="26"/>
          <w:szCs w:val="26"/>
        </w:rPr>
        <w:t>a</w:t>
      </w:r>
      <w:r w:rsidRPr="005118CA">
        <w:rPr>
          <w:rFonts w:asciiTheme="minorBidi" w:hAnsiTheme="minorBidi"/>
          <w:b/>
          <w:bCs/>
          <w:color w:val="0070C0"/>
          <w:sz w:val="26"/>
          <w:szCs w:val="26"/>
        </w:rPr>
        <w:t>rea</w:t>
      </w:r>
      <w:proofErr w:type="spellEnd"/>
      <w:r w:rsidRPr="005118CA">
        <w:rPr>
          <w:rFonts w:asciiTheme="minorBidi" w:hAnsiTheme="minorBidi"/>
          <w:b/>
          <w:bCs/>
          <w:color w:val="0070C0"/>
          <w:sz w:val="26"/>
          <w:szCs w:val="26"/>
        </w:rPr>
        <w:t xml:space="preserve"> </w:t>
      </w:r>
    </w:p>
    <w:p w14:paraId="6AB88BB4" w14:textId="5FD04DCD" w:rsidR="00A22C4C" w:rsidRPr="00A22C4C" w:rsidRDefault="005118CA" w:rsidP="005118C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22C4C">
        <w:rPr>
          <w:rFonts w:asciiTheme="minorBidi" w:hAnsiTheme="minorBidi"/>
          <w:sz w:val="24"/>
          <w:szCs w:val="24"/>
        </w:rPr>
        <w:t>for multi</w:t>
      </w:r>
      <w:r w:rsidR="00110C84">
        <w:rPr>
          <w:rFonts w:asciiTheme="minorBidi" w:hAnsiTheme="minorBidi"/>
          <w:sz w:val="24"/>
          <w:szCs w:val="24"/>
        </w:rPr>
        <w:t>-</w:t>
      </w:r>
      <w:r w:rsidRPr="00A22C4C">
        <w:rPr>
          <w:rFonts w:asciiTheme="minorBidi" w:hAnsiTheme="minorBidi"/>
          <w:sz w:val="24"/>
          <w:szCs w:val="24"/>
        </w:rPr>
        <w:t>line</w:t>
      </w:r>
      <w:r w:rsidR="00A22C4C" w:rsidRPr="00A22C4C">
        <w:rPr>
          <w:rFonts w:asciiTheme="minorBidi" w:hAnsiTheme="minorBidi"/>
          <w:sz w:val="24"/>
          <w:szCs w:val="24"/>
        </w:rPr>
        <w:t>s</w:t>
      </w:r>
      <w:r w:rsidRPr="00A22C4C">
        <w:rPr>
          <w:rFonts w:asciiTheme="minorBidi" w:hAnsiTheme="minorBidi"/>
          <w:sz w:val="24"/>
          <w:szCs w:val="24"/>
        </w:rPr>
        <w:t xml:space="preserve"> texts </w:t>
      </w:r>
    </w:p>
    <w:p w14:paraId="68831EC2" w14:textId="4DB240BE" w:rsidR="00A22C4C" w:rsidRPr="00D0503A" w:rsidRDefault="00A22C4C" w:rsidP="005118CA">
      <w:pPr>
        <w:pStyle w:val="ListParagraph"/>
        <w:numPr>
          <w:ilvl w:val="0"/>
          <w:numId w:val="2"/>
        </w:numPr>
        <w:spacing w:line="324" w:lineRule="auto"/>
        <w:jc w:val="both"/>
      </w:pPr>
      <w:r>
        <w:rPr>
          <w:rFonts w:asciiTheme="minorBidi" w:hAnsiTheme="minorBidi"/>
          <w:sz w:val="24"/>
          <w:szCs w:val="24"/>
        </w:rPr>
        <w:t>c</w:t>
      </w:r>
      <w:r w:rsidRPr="00A22C4C">
        <w:rPr>
          <w:rFonts w:asciiTheme="minorBidi" w:hAnsiTheme="minorBidi"/>
          <w:sz w:val="24"/>
          <w:szCs w:val="24"/>
        </w:rPr>
        <w:t>o</w:t>
      </w:r>
      <w:r>
        <w:rPr>
          <w:rFonts w:asciiTheme="minorBidi" w:hAnsiTheme="minorBidi"/>
          <w:sz w:val="24"/>
          <w:szCs w:val="24"/>
        </w:rPr>
        <w:t>l</w:t>
      </w:r>
      <w:r w:rsidRPr="00A22C4C">
        <w:rPr>
          <w:rFonts w:asciiTheme="minorBidi" w:hAnsiTheme="minorBidi"/>
          <w:sz w:val="24"/>
          <w:szCs w:val="24"/>
        </w:rPr>
        <w:t>s and rows</w:t>
      </w:r>
      <w:r>
        <w:t xml:space="preserve"> </w:t>
      </w:r>
      <w:r w:rsidRPr="00A22C4C">
        <w:rPr>
          <w:rFonts w:asciiTheme="minorBidi" w:hAnsiTheme="minorBidi"/>
          <w:sz w:val="24"/>
          <w:szCs w:val="24"/>
        </w:rPr>
        <w:t>// to change the default size</w:t>
      </w:r>
    </w:p>
    <w:p w14:paraId="2B203549" w14:textId="6B1E5864" w:rsidR="00D0503A" w:rsidRDefault="00DC0058" w:rsidP="00D0503A">
      <w:pPr>
        <w:spacing w:line="324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4F6B6FA5" wp14:editId="1398E1E2">
                <wp:simplePos x="0" y="0"/>
                <wp:positionH relativeFrom="margin">
                  <wp:align>right</wp:align>
                </wp:positionH>
                <wp:positionV relativeFrom="paragraph">
                  <wp:posOffset>5080</wp:posOffset>
                </wp:positionV>
                <wp:extent cx="5943600" cy="50800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5080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844531" w14:textId="5B3D2CB7" w:rsidR="005118CA" w:rsidRDefault="005118CA" w:rsidP="001428B7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lable</w:t>
                            </w:r>
                            <w:proofErr w:type="spellEnd"/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for="</w:t>
                            </w:r>
                            <w:r w:rsidR="00A22C4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d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&lt;/label&gt;</w:t>
                            </w:r>
                          </w:p>
                          <w:p w14:paraId="3CCF0323" w14:textId="35B73499" w:rsidR="001428B7" w:rsidRPr="009E4045" w:rsidRDefault="001428B7" w:rsidP="00A22C4C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="005118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118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name="body"</w:t>
                            </w:r>
                            <w:r w:rsidR="00A22C4C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cols="10" rows="20"</w:t>
                            </w:r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&lt;/</w:t>
                            </w:r>
                            <w:proofErr w:type="spellStart"/>
                            <w:r w:rsidR="005118C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textarea</w:t>
                            </w:r>
                            <w:proofErr w:type="spellEnd"/>
                            <w:r w:rsidRPr="00C964DE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6B6FA5" id="Text Box 5" o:spid="_x0000_s1032" type="#_x0000_t202" style="position:absolute;left:0;text-align:left;margin-left:416.8pt;margin-top:.4pt;width:468pt;height:40pt;z-index:2517637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" fillcolor="#fdfaeb" stroked="f" strokeweight=".5pt">
                <v:textbox inset="2mm">
                  <w:txbxContent>
                    <w:p w14:paraId="39844531" w14:textId="5B3D2CB7" w:rsidR="005118CA" w:rsidRDefault="005118CA" w:rsidP="001428B7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lable for="</w:t>
                      </w:r>
                      <w:r w:rsidR="00A22C4C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d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&lt;/label&gt;</w:t>
                      </w:r>
                    </w:p>
                    <w:p w14:paraId="3CCF0323" w14:textId="35B73499" w:rsidR="001428B7" w:rsidRPr="009E4045" w:rsidRDefault="001428B7" w:rsidP="00A22C4C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C964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r w:rsidR="005118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r w:rsidRPr="00C964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 w:rsidR="005118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name="body"</w:t>
                      </w:r>
                      <w:r w:rsidR="00A22C4C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cols="10" rows="20"</w:t>
                      </w:r>
                      <w:r w:rsidRPr="00C964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&lt;/</w:t>
                      </w:r>
                      <w:r w:rsidR="005118C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textarea</w:t>
                      </w:r>
                      <w:r w:rsidRPr="00C964DE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7F153F" w14:textId="2F4BF17E" w:rsidR="00D0503A" w:rsidRPr="00375523" w:rsidRDefault="00D0503A" w:rsidP="00D0503A">
      <w:pPr>
        <w:spacing w:line="324" w:lineRule="auto"/>
        <w:jc w:val="both"/>
      </w:pPr>
    </w:p>
    <w:p w14:paraId="3A07DA15" w14:textId="0BE2481A" w:rsidR="00375523" w:rsidRDefault="00375523" w:rsidP="00375523">
      <w:pPr>
        <w:jc w:val="both"/>
        <w:rPr>
          <w:b/>
          <w:bCs/>
          <w:color w:val="0070C0"/>
          <w:sz w:val="26"/>
          <w:szCs w:val="26"/>
        </w:rPr>
      </w:pPr>
      <w:r w:rsidRPr="00375523">
        <w:rPr>
          <w:b/>
          <w:bCs/>
          <w:color w:val="0070C0"/>
          <w:sz w:val="26"/>
          <w:szCs w:val="26"/>
        </w:rPr>
        <w:t>button</w:t>
      </w:r>
    </w:p>
    <w:p w14:paraId="35A0D802" w14:textId="2849F11C" w:rsidR="009A0E75" w:rsidRDefault="00375523" w:rsidP="003C3D91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A0E75">
        <w:rPr>
          <w:rFonts w:asciiTheme="minorBidi" w:hAnsiTheme="minorBidi"/>
          <w:sz w:val="24"/>
          <w:szCs w:val="24"/>
        </w:rPr>
        <w:t>this is a more new</w:t>
      </w:r>
      <w:r w:rsidR="00110C84">
        <w:rPr>
          <w:rFonts w:asciiTheme="minorBidi" w:hAnsiTheme="minorBidi"/>
          <w:sz w:val="24"/>
          <w:szCs w:val="24"/>
        </w:rPr>
        <w:t>ly</w:t>
      </w:r>
      <w:r w:rsidRPr="009A0E75">
        <w:rPr>
          <w:rFonts w:asciiTheme="minorBidi" w:hAnsiTheme="minorBidi"/>
          <w:sz w:val="24"/>
          <w:szCs w:val="24"/>
        </w:rPr>
        <w:t xml:space="preserve"> used method</w:t>
      </w:r>
      <w:r w:rsidR="00CD6B6B">
        <w:rPr>
          <w:rFonts w:asciiTheme="minorBidi" w:hAnsiTheme="minorBidi"/>
          <w:sz w:val="24"/>
          <w:szCs w:val="24"/>
        </w:rPr>
        <w:t xml:space="preserve"> than input type="submit"</w:t>
      </w:r>
    </w:p>
    <w:p w14:paraId="62FECCFD" w14:textId="71098F69" w:rsidR="009A0E75" w:rsidRPr="007A210D" w:rsidRDefault="00375523" w:rsidP="00CC4180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7A210D">
        <w:rPr>
          <w:rFonts w:asciiTheme="minorBidi" w:hAnsiTheme="minorBidi"/>
          <w:sz w:val="24"/>
          <w:szCs w:val="24"/>
        </w:rPr>
        <w:t>&lt;button&gt;&lt;/button&gt;</w:t>
      </w:r>
    </w:p>
    <w:p w14:paraId="4665F35C" w14:textId="0E45D6B1" w:rsidR="009A0E75" w:rsidRPr="009A0E75" w:rsidRDefault="009A0E75" w:rsidP="009A0E75">
      <w:pPr>
        <w:jc w:val="both"/>
        <w:rPr>
          <w:b/>
          <w:bCs/>
          <w:color w:val="0070C0"/>
          <w:sz w:val="26"/>
          <w:szCs w:val="26"/>
        </w:rPr>
      </w:pPr>
      <w:r w:rsidRPr="009A0E75">
        <w:rPr>
          <w:b/>
          <w:bCs/>
          <w:color w:val="0070C0"/>
          <w:sz w:val="26"/>
          <w:szCs w:val="26"/>
        </w:rPr>
        <w:t>select</w:t>
      </w:r>
      <w:r w:rsidR="00110C84">
        <w:rPr>
          <w:b/>
          <w:bCs/>
          <w:color w:val="0070C0"/>
          <w:sz w:val="26"/>
          <w:szCs w:val="26"/>
        </w:rPr>
        <w:t xml:space="preserve"> b</w:t>
      </w:r>
      <w:r w:rsidRPr="009A0E75">
        <w:rPr>
          <w:b/>
          <w:bCs/>
          <w:color w:val="0070C0"/>
          <w:sz w:val="26"/>
          <w:szCs w:val="26"/>
        </w:rPr>
        <w:t>ox</w:t>
      </w:r>
    </w:p>
    <w:p w14:paraId="3081AC2E" w14:textId="51254BE2" w:rsidR="009A0E75" w:rsidRDefault="009A0E75" w:rsidP="009A0E75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A0E75">
        <w:rPr>
          <w:rFonts w:asciiTheme="minorBidi" w:hAnsiTheme="minorBidi"/>
          <w:sz w:val="24"/>
          <w:szCs w:val="24"/>
        </w:rPr>
        <w:t>&lt;select</w:t>
      </w:r>
      <w:r>
        <w:rPr>
          <w:rFonts w:asciiTheme="minorBidi" w:hAnsiTheme="minorBidi"/>
          <w:sz w:val="24"/>
          <w:szCs w:val="24"/>
        </w:rPr>
        <w:t xml:space="preserve"> name=""</w:t>
      </w:r>
      <w:r w:rsidRPr="009A0E75">
        <w:rPr>
          <w:rFonts w:asciiTheme="minorBidi" w:hAnsiTheme="minorBidi"/>
          <w:sz w:val="24"/>
          <w:szCs w:val="24"/>
        </w:rPr>
        <w:t>&gt;</w:t>
      </w:r>
      <w:r>
        <w:rPr>
          <w:rFonts w:asciiTheme="minorBidi" w:hAnsiTheme="minorBidi"/>
          <w:sz w:val="24"/>
          <w:szCs w:val="24"/>
        </w:rPr>
        <w:t>&lt;option value="item1"&gt;&lt;/option&gt;</w:t>
      </w:r>
      <w:r w:rsidRPr="009A0E75">
        <w:rPr>
          <w:rFonts w:asciiTheme="minorBidi" w:hAnsiTheme="minorBidi"/>
          <w:sz w:val="24"/>
          <w:szCs w:val="24"/>
        </w:rPr>
        <w:t>&lt;/select&gt;</w:t>
      </w:r>
    </w:p>
    <w:p w14:paraId="771ADA4D" w14:textId="261D19BA" w:rsidR="00827D47" w:rsidRPr="009A0E75" w:rsidRDefault="00827D47" w:rsidP="009A0E75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Value // the value is not shown in the options. You have to put the text inside as the option shown text.</w:t>
      </w:r>
    </w:p>
    <w:p w14:paraId="173EA90B" w14:textId="75B1D4FA" w:rsidR="00375523" w:rsidRPr="00A22C4C" w:rsidRDefault="00DC0058" w:rsidP="00375523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C5AD054" wp14:editId="1E747B7B">
                <wp:simplePos x="0" y="0"/>
                <wp:positionH relativeFrom="margin">
                  <wp:align>right</wp:align>
                </wp:positionH>
                <wp:positionV relativeFrom="paragraph">
                  <wp:posOffset>1270</wp:posOffset>
                </wp:positionV>
                <wp:extent cx="5943600" cy="927100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92710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CDA0FD9" w14:textId="28CA2E9B" w:rsidR="009A0E75" w:rsidRDefault="009A0E75" w:rsidP="009A0E75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select name="</w:t>
                            </w:r>
                            <w:r w:rsidR="00827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ategory</w:t>
                            </w: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</w:p>
                          <w:p w14:paraId="6F879B11" w14:textId="58092959" w:rsidR="009A0E75" w:rsidRDefault="009A0E75" w:rsidP="009A0E7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option value="item1"&gt;</w:t>
                            </w:r>
                            <w:r w:rsidR="00827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tem1</w:t>
                            </w: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option&gt;</w:t>
                            </w:r>
                          </w:p>
                          <w:p w14:paraId="3E206C1C" w14:textId="6C3D207A" w:rsidR="009A0E75" w:rsidRDefault="009A0E75" w:rsidP="009A0E7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option value="item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2</w:t>
                            </w: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  <w:r w:rsidR="00827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tem2</w:t>
                            </w: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option&gt;</w:t>
                            </w:r>
                          </w:p>
                          <w:p w14:paraId="30FE10B0" w14:textId="7581C2E9" w:rsidR="009A0E75" w:rsidRDefault="009A0E75" w:rsidP="009A0E75">
                            <w:pPr>
                              <w:spacing w:after="0"/>
                              <w:ind w:left="720"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option value="item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3</w:t>
                            </w: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&gt;</w:t>
                            </w:r>
                            <w:r w:rsidR="00827D47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tem3</w:t>
                            </w: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option&gt;</w:t>
                            </w:r>
                          </w:p>
                          <w:p w14:paraId="32CE4CF4" w14:textId="0E1F6347" w:rsidR="009A0E75" w:rsidRPr="009E4045" w:rsidRDefault="009A0E75" w:rsidP="00827D47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9A0E75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select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AD054" id="Text Box 4" o:spid="_x0000_s1033" type="#_x0000_t202" style="position:absolute;left:0;text-align:left;margin-left:416.8pt;margin-top:.1pt;width:468pt;height:73pt;z-index:2517657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" fillcolor="#fdfaeb" stroked="f" strokeweight=".5pt">
                <v:textbox inset="2mm">
                  <w:txbxContent>
                    <w:p w14:paraId="7CDA0FD9" w14:textId="28CA2E9B" w:rsidR="009A0E75" w:rsidRDefault="009A0E75" w:rsidP="009A0E75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select name="</w:t>
                      </w:r>
                      <w:r w:rsidR="00827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ategory</w:t>
                      </w: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</w:p>
                    <w:p w14:paraId="6F879B11" w14:textId="58092959" w:rsidR="009A0E75" w:rsidRDefault="009A0E75" w:rsidP="009A0E7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option value="item1"&gt;</w:t>
                      </w:r>
                      <w:r w:rsidR="00827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tem1</w:t>
                      </w: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option&gt;</w:t>
                      </w:r>
                    </w:p>
                    <w:p w14:paraId="3E206C1C" w14:textId="6C3D207A" w:rsidR="009A0E75" w:rsidRDefault="009A0E75" w:rsidP="009A0E7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option value="item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2</w:t>
                      </w: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  <w:r w:rsidR="00827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tem2</w:t>
                      </w: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option&gt;</w:t>
                      </w:r>
                    </w:p>
                    <w:p w14:paraId="30FE10B0" w14:textId="7581C2E9" w:rsidR="009A0E75" w:rsidRDefault="009A0E75" w:rsidP="009A0E75">
                      <w:pPr>
                        <w:spacing w:after="0"/>
                        <w:ind w:left="720"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option value="item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3</w:t>
                      </w: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&gt;</w:t>
                      </w:r>
                      <w:r w:rsidR="00827D47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tem3</w:t>
                      </w: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option&gt;</w:t>
                      </w:r>
                    </w:p>
                    <w:p w14:paraId="32CE4CF4" w14:textId="0E1F6347" w:rsidR="009A0E75" w:rsidRPr="009E4045" w:rsidRDefault="009A0E75" w:rsidP="00827D47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9A0E75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select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5ED8F4" w14:textId="77777777" w:rsidR="00A22C4C" w:rsidRDefault="00A22C4C" w:rsidP="00A22C4C">
      <w:pPr>
        <w:spacing w:line="324" w:lineRule="auto"/>
        <w:jc w:val="both"/>
      </w:pPr>
    </w:p>
    <w:p w14:paraId="63360FF0" w14:textId="69005094" w:rsidR="00A22C4C" w:rsidRDefault="00A22C4C" w:rsidP="00A22C4C">
      <w:pPr>
        <w:spacing w:line="324" w:lineRule="auto"/>
        <w:jc w:val="both"/>
      </w:pPr>
    </w:p>
    <w:p w14:paraId="01629A81" w14:textId="25E5A448" w:rsidR="00CD6B6B" w:rsidRDefault="00CD6B6B" w:rsidP="00A22C4C">
      <w:pPr>
        <w:spacing w:line="324" w:lineRule="auto"/>
        <w:jc w:val="both"/>
      </w:pPr>
    </w:p>
    <w:p w14:paraId="75DC36A5" w14:textId="336768C9" w:rsidR="007A210D" w:rsidRPr="007A210D" w:rsidRDefault="007A210D" w:rsidP="007A210D">
      <w:pPr>
        <w:jc w:val="both"/>
        <w:rPr>
          <w:b/>
          <w:bCs/>
          <w:color w:val="0070C0"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5A2B88E" wp14:editId="22C8C9B3">
            <wp:simplePos x="0" y="0"/>
            <wp:positionH relativeFrom="column">
              <wp:posOffset>-635</wp:posOffset>
            </wp:positionH>
            <wp:positionV relativeFrom="paragraph">
              <wp:posOffset>320040</wp:posOffset>
            </wp:positionV>
            <wp:extent cx="5454650" cy="566420"/>
            <wp:effectExtent l="0" t="0" r="0" b="0"/>
            <wp:wrapTight wrapText="bothSides">
              <wp:wrapPolygon edited="0">
                <wp:start x="0" y="0"/>
                <wp:lineTo x="0" y="21067"/>
                <wp:lineTo x="21499" y="21067"/>
                <wp:lineTo x="2149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65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FD4ABF">
        <w:rPr>
          <w:b/>
          <w:bCs/>
          <w:color w:val="0070C0"/>
          <w:sz w:val="26"/>
          <w:szCs w:val="26"/>
        </w:rPr>
        <w:t>fieldset</w:t>
      </w:r>
      <w:proofErr w:type="spellEnd"/>
      <w:r w:rsidR="00FD4ABF">
        <w:rPr>
          <w:b/>
          <w:bCs/>
          <w:color w:val="0070C0"/>
          <w:sz w:val="26"/>
          <w:szCs w:val="26"/>
        </w:rPr>
        <w:t xml:space="preserve"> - </w:t>
      </w:r>
      <w:r w:rsidR="00D41501">
        <w:rPr>
          <w:b/>
          <w:bCs/>
          <w:color w:val="0070C0"/>
          <w:sz w:val="26"/>
          <w:szCs w:val="26"/>
        </w:rPr>
        <w:t>l</w:t>
      </w:r>
      <w:r w:rsidRPr="007A210D">
        <w:rPr>
          <w:b/>
          <w:bCs/>
          <w:color w:val="0070C0"/>
          <w:sz w:val="26"/>
          <w:szCs w:val="26"/>
        </w:rPr>
        <w:t xml:space="preserve">egend </w:t>
      </w:r>
    </w:p>
    <w:p w14:paraId="45FEE8D7" w14:textId="32B6CF5B" w:rsidR="007A210D" w:rsidRDefault="007A210D" w:rsidP="00A22C4C">
      <w:pPr>
        <w:spacing w:line="324" w:lineRule="auto"/>
        <w:jc w:val="both"/>
      </w:pPr>
    </w:p>
    <w:p w14:paraId="6FE7F52A" w14:textId="09B460E2" w:rsidR="007A210D" w:rsidRDefault="007A210D" w:rsidP="007A210D"/>
    <w:p w14:paraId="34B66E76" w14:textId="77777777" w:rsidR="007A210D" w:rsidRDefault="007A210D" w:rsidP="007A210D"/>
    <w:p w14:paraId="21D917D1" w14:textId="26201084" w:rsidR="007A210D" w:rsidRDefault="00DC0058" w:rsidP="007A210D">
      <w:r w:rsidRPr="007A210D">
        <w:rPr>
          <w:b/>
          <w:noProof/>
          <w:color w:val="0070C0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C5AD054" wp14:editId="35E826AA">
                <wp:simplePos x="0" y="0"/>
                <wp:positionH relativeFrom="margin">
                  <wp:align>center</wp:align>
                </wp:positionH>
                <wp:positionV relativeFrom="paragraph">
                  <wp:posOffset>-98425</wp:posOffset>
                </wp:positionV>
                <wp:extent cx="5943600" cy="1576070"/>
                <wp:effectExtent l="0" t="0" r="0" b="0"/>
                <wp:wrapNone/>
                <wp:docPr id="3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1576070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31CFAD" w14:textId="1AFCCDA5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form </w:t>
                            </w:r>
                            <w:proofErr w:type="spellStart"/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onSubmit</w:t>
                            </w:r>
                            <w:proofErr w:type="spellEnd"/>
                            <w:r w:rsidR="009F2E9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"</w:t>
                            </w: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FF8EF20" w14:textId="77777777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</w:t>
                            </w:r>
                            <w:proofErr w:type="spellStart"/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set</w:t>
                            </w:r>
                            <w:proofErr w:type="spellEnd"/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BFA58D8" w14:textId="77777777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legend&gt;Add New Pet&lt;/legend&gt;</w:t>
                            </w:r>
                          </w:p>
                          <w:p w14:paraId="2E2F357B" w14:textId="77777777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input placeholder="Name" /&gt;</w:t>
                            </w:r>
                          </w:p>
                          <w:p w14:paraId="64236F72" w14:textId="77777777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input placeholder="Species" /&gt;</w:t>
                            </w:r>
                          </w:p>
                          <w:p w14:paraId="3E77585B" w14:textId="77777777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input placeholder="Age </w:t>
                            </w:r>
                            <w:proofErr w:type="gramStart"/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</w:t>
                            </w:r>
                            <w:proofErr w:type="gramEnd"/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Years" /&gt;</w:t>
                            </w:r>
                          </w:p>
                          <w:p w14:paraId="03858323" w14:textId="77777777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&lt;button&gt;Add Pet&lt;/button&gt;</w:t>
                            </w:r>
                          </w:p>
                          <w:p w14:paraId="340494A8" w14:textId="77777777" w:rsidR="007A210D" w:rsidRPr="007A210D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&lt;/</w:t>
                            </w:r>
                            <w:proofErr w:type="spellStart"/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ieldset</w:t>
                            </w:r>
                            <w:proofErr w:type="spellEnd"/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EC7BAB0" w14:textId="77777777" w:rsidR="007A210D" w:rsidRPr="009E4045" w:rsidRDefault="007A210D" w:rsidP="007A210D">
                            <w:pPr>
                              <w:spacing w:after="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7A210D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&lt;/form&gt;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AD054" id="Text Box 97" o:spid="_x0000_s1034" type="#_x0000_t202" style="position:absolute;margin-left:0;margin-top:-7.75pt;width:468pt;height:124.1pt;z-index:2517749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" fillcolor="#fdfaeb" stroked="f" strokeweight=".5pt">
                <v:textbox inset="2mm">
                  <w:txbxContent>
                    <w:p w14:paraId="1631CFAD" w14:textId="1AFCCDA5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form onSubmit</w:t>
                      </w:r>
                      <w:r w:rsidR="009F2E9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=""</w:t>
                      </w: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</w:t>
                      </w:r>
                    </w:p>
                    <w:p w14:paraId="0FF8EF20" w14:textId="77777777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fieldset&gt;</w:t>
                      </w:r>
                    </w:p>
                    <w:p w14:paraId="5BFA58D8" w14:textId="77777777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legend&gt;Add New Pet&lt;/legend&gt;</w:t>
                      </w:r>
                    </w:p>
                    <w:p w14:paraId="2E2F357B" w14:textId="77777777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input placeholder="Name" /&gt;</w:t>
                      </w:r>
                    </w:p>
                    <w:p w14:paraId="64236F72" w14:textId="77777777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input placeholder="Species" /&gt;</w:t>
                      </w:r>
                    </w:p>
                    <w:p w14:paraId="3E77585B" w14:textId="77777777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input placeholder="Age In Years" /&gt;</w:t>
                      </w:r>
                    </w:p>
                    <w:p w14:paraId="03858323" w14:textId="77777777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&lt;button&gt;Add Pet&lt;/button&gt;</w:t>
                      </w:r>
                    </w:p>
                    <w:p w14:paraId="340494A8" w14:textId="77777777" w:rsidR="007A210D" w:rsidRPr="007A210D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&lt;/fieldset&gt;</w:t>
                      </w:r>
                    </w:p>
                    <w:p w14:paraId="2EC7BAB0" w14:textId="77777777" w:rsidR="007A210D" w:rsidRPr="009E4045" w:rsidRDefault="007A210D" w:rsidP="007A210D">
                      <w:pPr>
                        <w:spacing w:after="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7A210D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&lt;/form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70F2C88" w14:textId="77777777" w:rsidR="007A210D" w:rsidRDefault="007A210D" w:rsidP="007A210D"/>
    <w:p w14:paraId="710965D9" w14:textId="4D35B665" w:rsidR="007A210D" w:rsidRDefault="007A210D" w:rsidP="007A210D"/>
    <w:p w14:paraId="20A32480" w14:textId="2DBBF3E1" w:rsidR="007A210D" w:rsidRDefault="007A210D" w:rsidP="007A210D"/>
    <w:p w14:paraId="1E87CD1E" w14:textId="5AD4AB39" w:rsidR="007A210D" w:rsidRDefault="007A210D" w:rsidP="007A210D"/>
    <w:p w14:paraId="2BB993CF" w14:textId="09682779" w:rsidR="007A210D" w:rsidRDefault="007A210D" w:rsidP="007A210D"/>
    <w:p w14:paraId="5FD532B8" w14:textId="1F1AC4A0" w:rsidR="00F350E1" w:rsidRDefault="00F350E1" w:rsidP="007C2529">
      <w:pPr>
        <w:pStyle w:val="Heading2"/>
        <w:rPr>
          <w:rFonts w:eastAsiaTheme="minorHAnsi"/>
          <w:bCs/>
        </w:rPr>
      </w:pPr>
      <w:proofErr w:type="spellStart"/>
      <w:r w:rsidRPr="007C2529">
        <w:rPr>
          <w:rFonts w:eastAsiaTheme="minorHAnsi"/>
          <w:bCs/>
        </w:rPr>
        <w:t>Iframe</w:t>
      </w:r>
      <w:proofErr w:type="spellEnd"/>
    </w:p>
    <w:p w14:paraId="2AF1F6F7" w14:textId="688F242E" w:rsidR="007A210D" w:rsidRPr="007A210D" w:rsidRDefault="00F350E1" w:rsidP="007A210D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F350E1">
        <w:rPr>
          <w:rFonts w:asciiTheme="minorBidi" w:hAnsiTheme="minorBidi"/>
          <w:sz w:val="24"/>
          <w:szCs w:val="24"/>
        </w:rPr>
        <w:t xml:space="preserve">To show the content of another website </w:t>
      </w:r>
      <w:r w:rsidR="00110C84">
        <w:rPr>
          <w:rFonts w:asciiTheme="minorBidi" w:hAnsiTheme="minorBidi"/>
          <w:sz w:val="24"/>
          <w:szCs w:val="24"/>
        </w:rPr>
        <w:t>o</w:t>
      </w:r>
      <w:r w:rsidRPr="00F350E1">
        <w:rPr>
          <w:rFonts w:asciiTheme="minorBidi" w:hAnsiTheme="minorBidi"/>
          <w:sz w:val="24"/>
          <w:szCs w:val="24"/>
        </w:rPr>
        <w:t>n our website</w:t>
      </w:r>
    </w:p>
    <w:p w14:paraId="1EAE1E9B" w14:textId="55073982" w:rsidR="00CF40BB" w:rsidRDefault="00CF40BB" w:rsidP="00F350E1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t is use</w:t>
      </w:r>
      <w:r w:rsidR="00091F19">
        <w:rPr>
          <w:rFonts w:asciiTheme="minorBidi" w:hAnsiTheme="minorBidi"/>
          <w:sz w:val="24"/>
          <w:szCs w:val="24"/>
        </w:rPr>
        <w:t>d</w:t>
      </w:r>
      <w:r>
        <w:rPr>
          <w:rFonts w:asciiTheme="minorBidi" w:hAnsiTheme="minorBidi"/>
          <w:sz w:val="24"/>
          <w:szCs w:val="24"/>
        </w:rPr>
        <w:t xml:space="preserve"> for example for player websites like </w:t>
      </w:r>
      <w:r w:rsidR="00BF47E7">
        <w:rPr>
          <w:rFonts w:asciiTheme="minorBidi" w:hAnsiTheme="minorBidi"/>
          <w:sz w:val="24"/>
          <w:szCs w:val="24"/>
        </w:rPr>
        <w:t>YouTube</w:t>
      </w:r>
      <w:r>
        <w:rPr>
          <w:rFonts w:asciiTheme="minorBidi" w:hAnsiTheme="minorBidi"/>
          <w:sz w:val="24"/>
          <w:szCs w:val="24"/>
        </w:rPr>
        <w:t xml:space="preserve">, to play a video from </w:t>
      </w:r>
      <w:r w:rsidR="00B43AE8">
        <w:rPr>
          <w:rFonts w:asciiTheme="minorBidi" w:hAnsiTheme="minorBidi"/>
          <w:sz w:val="24"/>
          <w:szCs w:val="24"/>
        </w:rPr>
        <w:t>YouTube</w:t>
      </w:r>
      <w:r>
        <w:rPr>
          <w:rFonts w:asciiTheme="minorBidi" w:hAnsiTheme="minorBidi"/>
          <w:sz w:val="24"/>
          <w:szCs w:val="24"/>
        </w:rPr>
        <w:t xml:space="preserve"> </w:t>
      </w:r>
      <w:r w:rsidR="00110C84">
        <w:rPr>
          <w:rFonts w:asciiTheme="minorBidi" w:hAnsiTheme="minorBidi"/>
          <w:sz w:val="24"/>
          <w:szCs w:val="24"/>
        </w:rPr>
        <w:t>o</w:t>
      </w:r>
      <w:r>
        <w:rPr>
          <w:rFonts w:asciiTheme="minorBidi" w:hAnsiTheme="minorBidi"/>
          <w:sz w:val="24"/>
          <w:szCs w:val="24"/>
        </w:rPr>
        <w:t xml:space="preserve">n our website, without </w:t>
      </w:r>
      <w:r w:rsidR="00B43AE8">
        <w:rPr>
          <w:rFonts w:asciiTheme="minorBidi" w:hAnsiTheme="minorBidi"/>
          <w:sz w:val="24"/>
          <w:szCs w:val="24"/>
        </w:rPr>
        <w:t>setting</w:t>
      </w:r>
      <w:r>
        <w:rPr>
          <w:rFonts w:asciiTheme="minorBidi" w:hAnsiTheme="minorBidi"/>
          <w:sz w:val="24"/>
          <w:szCs w:val="24"/>
        </w:rPr>
        <w:t xml:space="preserve"> a video tag.</w:t>
      </w:r>
    </w:p>
    <w:p w14:paraId="33720C08" w14:textId="428379CF" w:rsidR="006D3B0F" w:rsidRDefault="006D3B0F" w:rsidP="00F350E1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se websites give us the </w:t>
      </w:r>
      <w:r w:rsidR="006740EA">
        <w:rPr>
          <w:rFonts w:asciiTheme="minorBidi" w:hAnsiTheme="minorBidi"/>
          <w:sz w:val="24"/>
          <w:szCs w:val="24"/>
        </w:rPr>
        <w:t xml:space="preserve">option to share their videos using script, </w:t>
      </w:r>
      <w:proofErr w:type="spellStart"/>
      <w:r w:rsidR="006740EA">
        <w:rPr>
          <w:rFonts w:asciiTheme="minorBidi" w:hAnsiTheme="minorBidi"/>
          <w:sz w:val="24"/>
          <w:szCs w:val="24"/>
        </w:rPr>
        <w:t>iframe</w:t>
      </w:r>
      <w:proofErr w:type="spellEnd"/>
      <w:r w:rsidR="006740EA">
        <w:rPr>
          <w:rFonts w:asciiTheme="minorBidi" w:hAnsiTheme="minorBidi"/>
          <w:sz w:val="24"/>
          <w:szCs w:val="24"/>
        </w:rPr>
        <w:t>, or AMP.</w:t>
      </w:r>
    </w:p>
    <w:p w14:paraId="40D248A1" w14:textId="3A7B5E42" w:rsidR="006740EA" w:rsidRPr="00F350E1" w:rsidRDefault="006740EA" w:rsidP="00F350E1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</w:t>
      </w:r>
      <w:proofErr w:type="spellStart"/>
      <w:r>
        <w:rPr>
          <w:rFonts w:asciiTheme="minorBidi" w:hAnsiTheme="minorBidi"/>
          <w:sz w:val="24"/>
          <w:szCs w:val="24"/>
        </w:rPr>
        <w:t>iframe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src</w:t>
      </w:r>
      <w:proofErr w:type="spellEnd"/>
      <w:r>
        <w:rPr>
          <w:rFonts w:asciiTheme="minorBidi" w:hAnsiTheme="minorBidi"/>
          <w:sz w:val="24"/>
          <w:szCs w:val="24"/>
        </w:rPr>
        <w:t>="" &gt;&lt;/</w:t>
      </w:r>
      <w:proofErr w:type="spellStart"/>
      <w:r>
        <w:rPr>
          <w:rFonts w:asciiTheme="minorBidi" w:hAnsiTheme="minorBidi"/>
          <w:sz w:val="24"/>
          <w:szCs w:val="24"/>
        </w:rPr>
        <w:t>iframe</w:t>
      </w:r>
      <w:proofErr w:type="spellEnd"/>
      <w:r>
        <w:rPr>
          <w:rFonts w:asciiTheme="minorBidi" w:hAnsiTheme="minorBidi"/>
          <w:sz w:val="24"/>
          <w:szCs w:val="24"/>
        </w:rPr>
        <w:t xml:space="preserve">&gt; </w:t>
      </w:r>
    </w:p>
    <w:p w14:paraId="29595734" w14:textId="4382136A" w:rsidR="00CD6B6B" w:rsidRPr="00CD6B6B" w:rsidRDefault="00DC0058" w:rsidP="00CD6B6B">
      <w:pPr>
        <w:spacing w:line="324" w:lineRule="auto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C8C2AE7" wp14:editId="03B14A75">
                <wp:simplePos x="0" y="0"/>
                <wp:positionH relativeFrom="margin">
                  <wp:align>right</wp:align>
                </wp:positionH>
                <wp:positionV relativeFrom="paragraph">
                  <wp:posOffset>11430</wp:posOffset>
                </wp:positionV>
                <wp:extent cx="5943600" cy="720725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943600" cy="72072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EF8C04" w14:textId="75D3690E" w:rsidR="006740EA" w:rsidRDefault="006740EA" w:rsidP="006740E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</w:t>
                            </w:r>
                            <w:proofErr w:type="spellStart"/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rame</w:t>
                            </w:r>
                            <w:proofErr w:type="spellEnd"/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="</w:t>
                            </w:r>
                            <w:r w:rsidR="001765AB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quora.com</w:t>
                            </w:r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&gt;</w:t>
                            </w:r>
                          </w:p>
                          <w:p w14:paraId="134EBF01" w14:textId="4B2CDB02" w:rsidR="006740EA" w:rsidRDefault="006740EA" w:rsidP="006740EA">
                            <w:pPr>
                              <w:spacing w:after="0"/>
                              <w:ind w:left="144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#document</w:t>
                            </w:r>
                            <w:r w:rsidR="009B4EBF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 html &gt; head &gt; body</w:t>
                            </w:r>
                          </w:p>
                          <w:p w14:paraId="145698DA" w14:textId="19DB761C" w:rsidR="006740EA" w:rsidRPr="009E4045" w:rsidRDefault="006740EA" w:rsidP="006740EA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lt;/</w:t>
                            </w:r>
                            <w:proofErr w:type="spellStart"/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rame</w:t>
                            </w:r>
                            <w:proofErr w:type="spellEnd"/>
                            <w:r w:rsidRPr="006740E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C2AE7" id="Text Box 2" o:spid="_x0000_s1035" type="#_x0000_t202" style="position:absolute;left:0;text-align:left;margin-left:416.8pt;margin-top:.9pt;width:468pt;height:56.75pt;z-index:251769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" fillcolor="#fdfaeb" stroked="f" strokeweight=".5pt">
                <v:textbox inset="2mm">
                  <w:txbxContent>
                    <w:p w14:paraId="6DEF8C04" w14:textId="75D3690E" w:rsidR="006740EA" w:rsidRDefault="006740EA" w:rsidP="006740E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</w:t>
                      </w:r>
                      <w:r w:rsidRPr="006740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rame src="</w:t>
                      </w:r>
                      <w:r w:rsidR="001765AB">
                        <w:rPr>
                          <w:rFonts w:ascii="Consolas" w:hAnsi="Consolas" w:cs="Tahoma"/>
                          <w:sz w:val="20"/>
                          <w:szCs w:val="20"/>
                        </w:rPr>
                        <w:t>quora.com</w:t>
                      </w:r>
                      <w:r w:rsidRPr="006740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&gt;</w:t>
                      </w:r>
                    </w:p>
                    <w:p w14:paraId="134EBF01" w14:textId="4B2CDB02" w:rsidR="006740EA" w:rsidRDefault="006740EA" w:rsidP="006740EA">
                      <w:pPr>
                        <w:spacing w:after="0"/>
                        <w:ind w:left="144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#document</w:t>
                      </w:r>
                      <w:r w:rsidR="009B4EBF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&gt; html &gt; head &gt; body</w:t>
                      </w:r>
                    </w:p>
                    <w:p w14:paraId="145698DA" w14:textId="19DB761C" w:rsidR="006740EA" w:rsidRPr="009E4045" w:rsidRDefault="006740EA" w:rsidP="006740EA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6740E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&lt;/iframe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864A827" w14:textId="48509969" w:rsidR="00C1410F" w:rsidRDefault="00C1410F" w:rsidP="007C2529">
      <w:pPr>
        <w:spacing w:line="324" w:lineRule="auto"/>
        <w:jc w:val="both"/>
      </w:pPr>
    </w:p>
    <w:p w14:paraId="571A37A5" w14:textId="23D5A15D" w:rsidR="00193314" w:rsidRDefault="00193314" w:rsidP="007C2529">
      <w:pPr>
        <w:spacing w:line="324" w:lineRule="auto"/>
        <w:jc w:val="both"/>
      </w:pPr>
    </w:p>
    <w:p w14:paraId="21AAF7CB" w14:textId="4C9A7BAF" w:rsidR="00193314" w:rsidRPr="00193314" w:rsidRDefault="00193314" w:rsidP="00193314">
      <w:pPr>
        <w:pStyle w:val="Heading2"/>
        <w:rPr>
          <w:rFonts w:eastAsiaTheme="minorHAnsi"/>
          <w:bCs/>
        </w:rPr>
      </w:pPr>
      <w:proofErr w:type="spellStart"/>
      <w:r w:rsidRPr="00193314">
        <w:rPr>
          <w:rFonts w:eastAsiaTheme="minorHAnsi"/>
          <w:bCs/>
        </w:rPr>
        <w:t>Div</w:t>
      </w:r>
      <w:proofErr w:type="spellEnd"/>
      <w:r w:rsidRPr="00193314">
        <w:rPr>
          <w:rFonts w:eastAsiaTheme="minorHAnsi"/>
          <w:bCs/>
        </w:rPr>
        <w:t xml:space="preserve"> </w:t>
      </w:r>
      <w:r w:rsidRPr="00193314">
        <w:rPr>
          <w:rFonts w:eastAsiaTheme="minorHAnsi"/>
          <w:bCs/>
          <w:sz w:val="20"/>
          <w:szCs w:val="20"/>
        </w:rPr>
        <w:t>division</w:t>
      </w:r>
    </w:p>
    <w:p w14:paraId="5D87D1EC" w14:textId="12AFB186" w:rsidR="00193314" w:rsidRDefault="00193314" w:rsidP="00193314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93314">
        <w:rPr>
          <w:rFonts w:asciiTheme="minorBidi" w:hAnsiTheme="minorBidi"/>
          <w:sz w:val="24"/>
          <w:szCs w:val="24"/>
        </w:rPr>
        <w:t>It helps to divid</w:t>
      </w:r>
      <w:r w:rsidR="00110C84">
        <w:rPr>
          <w:rFonts w:asciiTheme="minorBidi" w:hAnsiTheme="minorBidi"/>
          <w:sz w:val="24"/>
          <w:szCs w:val="24"/>
        </w:rPr>
        <w:t>e</w:t>
      </w:r>
      <w:r w:rsidRPr="00193314">
        <w:rPr>
          <w:rFonts w:asciiTheme="minorBidi" w:hAnsiTheme="minorBidi"/>
          <w:sz w:val="24"/>
          <w:szCs w:val="24"/>
        </w:rPr>
        <w:t xml:space="preserve"> </w:t>
      </w:r>
      <w:r w:rsidR="00110C84">
        <w:rPr>
          <w:rFonts w:asciiTheme="minorBidi" w:hAnsiTheme="minorBidi"/>
          <w:sz w:val="24"/>
          <w:szCs w:val="24"/>
        </w:rPr>
        <w:t>the</w:t>
      </w:r>
      <w:r w:rsidRPr="00193314">
        <w:rPr>
          <w:rFonts w:asciiTheme="minorBidi" w:hAnsiTheme="minorBidi"/>
          <w:sz w:val="24"/>
          <w:szCs w:val="24"/>
        </w:rPr>
        <w:t xml:space="preserve"> different part</w:t>
      </w:r>
      <w:r w:rsidR="00110C84">
        <w:rPr>
          <w:rFonts w:asciiTheme="minorBidi" w:hAnsiTheme="minorBidi"/>
          <w:sz w:val="24"/>
          <w:szCs w:val="24"/>
        </w:rPr>
        <w:t>s</w:t>
      </w:r>
      <w:r w:rsidRPr="00193314">
        <w:rPr>
          <w:rFonts w:asciiTheme="minorBidi" w:hAnsiTheme="minorBidi"/>
          <w:sz w:val="24"/>
          <w:szCs w:val="24"/>
        </w:rPr>
        <w:t xml:space="preserve"> of our page</w:t>
      </w:r>
    </w:p>
    <w:p w14:paraId="4EE2CBBB" w14:textId="620A8133" w:rsidR="00F03592" w:rsidRDefault="00F03592" w:rsidP="00F03592">
      <w:pPr>
        <w:pStyle w:val="Heading2"/>
        <w:rPr>
          <w:rFonts w:eastAsiaTheme="minorHAnsi"/>
          <w:bCs/>
        </w:rPr>
      </w:pPr>
      <w:r w:rsidRPr="00F03592">
        <w:rPr>
          <w:rFonts w:eastAsiaTheme="minorHAnsi"/>
          <w:bCs/>
        </w:rPr>
        <w:t>Span</w:t>
      </w:r>
    </w:p>
    <w:p w14:paraId="480B6B40" w14:textId="450828AB" w:rsidR="00F03592" w:rsidRDefault="00110C84" w:rsidP="00F03592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U</w:t>
      </w:r>
      <w:r w:rsidR="0028654D">
        <w:rPr>
          <w:rFonts w:asciiTheme="minorBidi" w:hAnsiTheme="minorBidi"/>
          <w:sz w:val="24"/>
          <w:szCs w:val="24"/>
        </w:rPr>
        <w:t>sually</w:t>
      </w:r>
      <w:r w:rsidR="00F03592" w:rsidRPr="00F03592">
        <w:rPr>
          <w:rFonts w:asciiTheme="minorBidi" w:hAnsiTheme="minorBidi"/>
          <w:sz w:val="24"/>
          <w:szCs w:val="24"/>
        </w:rPr>
        <w:t xml:space="preserve"> divide </w:t>
      </w:r>
      <w:r w:rsidR="00F03592">
        <w:rPr>
          <w:rFonts w:asciiTheme="minorBidi" w:hAnsiTheme="minorBidi"/>
          <w:sz w:val="24"/>
          <w:szCs w:val="24"/>
        </w:rPr>
        <w:t>strings</w:t>
      </w:r>
    </w:p>
    <w:p w14:paraId="646CB817" w14:textId="0745C511" w:rsidR="009F5D64" w:rsidRDefault="009F5D64" w:rsidP="009F5D64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AEE659E" w14:textId="09286466" w:rsidR="001E0F0A" w:rsidRDefault="009F5D64" w:rsidP="001E0F0A">
      <w:pPr>
        <w:pStyle w:val="Heading2"/>
        <w:rPr>
          <w:rFonts w:eastAsiaTheme="minorHAnsi"/>
          <w:bCs/>
        </w:rPr>
      </w:pPr>
      <w:r>
        <w:br w:type="page"/>
      </w:r>
      <w:r w:rsidR="001E0F0A">
        <w:rPr>
          <w:rFonts w:eastAsiaTheme="minorHAnsi"/>
          <w:bCs/>
        </w:rPr>
        <w:lastRenderedPageBreak/>
        <w:t>B</w:t>
      </w:r>
      <w:r w:rsidR="001E0F0A" w:rsidRPr="001E0F0A">
        <w:rPr>
          <w:rFonts w:eastAsiaTheme="minorHAnsi"/>
          <w:bCs/>
        </w:rPr>
        <w:t>lockquote</w:t>
      </w:r>
    </w:p>
    <w:p w14:paraId="0F81F4D3" w14:textId="3E6ECBC7" w:rsidR="009F5D64" w:rsidRPr="001E0F0A" w:rsidRDefault="001E0F0A" w:rsidP="001E0F0A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1E0F0A">
        <w:rPr>
          <w:rFonts w:asciiTheme="minorBidi" w:hAnsiTheme="minorBidi"/>
          <w:sz w:val="24"/>
          <w:szCs w:val="24"/>
        </w:rPr>
        <w:t>&lt;blockquote&gt; </w:t>
      </w:r>
      <w:r>
        <w:rPr>
          <w:rFonts w:asciiTheme="minorBidi" w:hAnsiTheme="minorBidi"/>
          <w:sz w:val="24"/>
          <w:szCs w:val="24"/>
        </w:rPr>
        <w:t>&lt;/blockquote&gt;</w:t>
      </w:r>
    </w:p>
    <w:p w14:paraId="1AA5CD82" w14:textId="5ECB8736" w:rsidR="009F5D64" w:rsidRDefault="009F5D64" w:rsidP="009F5D64">
      <w:pPr>
        <w:pStyle w:val="Style1"/>
        <w:rPr>
          <w:sz w:val="22"/>
          <w:szCs w:val="22"/>
        </w:rPr>
      </w:pPr>
      <w:r w:rsidRPr="009F5D64">
        <w:t>Semantic tags</w:t>
      </w:r>
      <w:r>
        <w:t xml:space="preserve"> </w:t>
      </w:r>
      <w:r w:rsidRPr="009F5D64">
        <w:rPr>
          <w:sz w:val="22"/>
          <w:szCs w:val="22"/>
        </w:rPr>
        <w:t>html5</w:t>
      </w:r>
    </w:p>
    <w:p w14:paraId="410F06DF" w14:textId="3DB6FAD7" w:rsidR="009F5D64" w:rsidRDefault="009F5D64" w:rsidP="009F5D64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F5D64">
        <w:rPr>
          <w:rFonts w:asciiTheme="minorBidi" w:hAnsiTheme="minorBidi"/>
          <w:sz w:val="24"/>
          <w:szCs w:val="24"/>
        </w:rPr>
        <w:t>Read</w:t>
      </w:r>
      <w:r w:rsidR="00110C84">
        <w:rPr>
          <w:rFonts w:asciiTheme="minorBidi" w:hAnsiTheme="minorBidi"/>
          <w:sz w:val="24"/>
          <w:szCs w:val="24"/>
        </w:rPr>
        <w:t>abi</w:t>
      </w:r>
      <w:r w:rsidRPr="009F5D64">
        <w:rPr>
          <w:rFonts w:asciiTheme="minorBidi" w:hAnsiTheme="minorBidi"/>
          <w:sz w:val="24"/>
          <w:szCs w:val="24"/>
        </w:rPr>
        <w:t xml:space="preserve">lity, and SEO </w:t>
      </w:r>
    </w:p>
    <w:p w14:paraId="31B8A8CF" w14:textId="76C936B0" w:rsidR="009F5D64" w:rsidRDefault="009F5D64" w:rsidP="009F5D64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header&gt;&lt;/header&gt;</w:t>
      </w:r>
    </w:p>
    <w:p w14:paraId="67A828CB" w14:textId="5A9DA9C8" w:rsidR="00E52179" w:rsidRPr="009F5D64" w:rsidRDefault="00E52179" w:rsidP="00E52179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nav&gt;&lt;/nav&gt; // we can have more than one navbar</w:t>
      </w:r>
    </w:p>
    <w:p w14:paraId="58159317" w14:textId="549EDD9F" w:rsidR="009F5D64" w:rsidRPr="009F5D64" w:rsidRDefault="009F5D64" w:rsidP="009F5D64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footer&gt;&lt;/footer&gt;</w:t>
      </w:r>
    </w:p>
    <w:p w14:paraId="41521181" w14:textId="3BE4BF99" w:rsidR="009F5D64" w:rsidRDefault="009F5D64" w:rsidP="009F5D64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</w:t>
      </w:r>
      <w:r w:rsidR="00E52179">
        <w:rPr>
          <w:rFonts w:asciiTheme="minorBidi" w:hAnsiTheme="minorBidi"/>
          <w:sz w:val="24"/>
          <w:szCs w:val="24"/>
        </w:rPr>
        <w:t>aside</w:t>
      </w:r>
      <w:r>
        <w:rPr>
          <w:rFonts w:asciiTheme="minorBidi" w:hAnsiTheme="minorBidi"/>
          <w:sz w:val="24"/>
          <w:szCs w:val="24"/>
        </w:rPr>
        <w:t>&gt;&lt;/</w:t>
      </w:r>
      <w:r w:rsidR="00E52179">
        <w:rPr>
          <w:rFonts w:asciiTheme="minorBidi" w:hAnsiTheme="minorBidi"/>
          <w:sz w:val="24"/>
          <w:szCs w:val="24"/>
        </w:rPr>
        <w:t>aside</w:t>
      </w:r>
      <w:r>
        <w:rPr>
          <w:rFonts w:asciiTheme="minorBidi" w:hAnsiTheme="minorBidi"/>
          <w:sz w:val="24"/>
          <w:szCs w:val="24"/>
        </w:rPr>
        <w:t>&gt;</w:t>
      </w:r>
      <w:r w:rsidR="00B66E33">
        <w:rPr>
          <w:rFonts w:asciiTheme="minorBidi" w:hAnsiTheme="minorBidi"/>
          <w:sz w:val="24"/>
          <w:szCs w:val="24"/>
        </w:rPr>
        <w:t xml:space="preserve"> // a side section</w:t>
      </w:r>
    </w:p>
    <w:p w14:paraId="196A6F47" w14:textId="77777777" w:rsidR="00E52179" w:rsidRPr="009F5D64" w:rsidRDefault="00E52179" w:rsidP="00E52179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article&gt;&lt;/article&gt;</w:t>
      </w:r>
    </w:p>
    <w:p w14:paraId="0A23C5DD" w14:textId="5839B9FE" w:rsidR="00E52179" w:rsidRPr="00E52179" w:rsidRDefault="00E52179" w:rsidP="003C3D91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E52179">
        <w:rPr>
          <w:rFonts w:asciiTheme="minorBidi" w:hAnsiTheme="minorBidi"/>
          <w:sz w:val="24"/>
          <w:szCs w:val="24"/>
        </w:rPr>
        <w:t>&lt;figure&gt;&lt;/figure&gt; // to use in an article for examp</w:t>
      </w:r>
      <w:r>
        <w:rPr>
          <w:rFonts w:asciiTheme="minorBidi" w:hAnsiTheme="minorBidi"/>
          <w:sz w:val="24"/>
          <w:szCs w:val="24"/>
        </w:rPr>
        <w:t>le</w:t>
      </w:r>
    </w:p>
    <w:p w14:paraId="788B27BE" w14:textId="28C498A8" w:rsidR="00E52179" w:rsidRPr="009F5D64" w:rsidRDefault="00E52179" w:rsidP="00E52179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lt;section&gt;&lt;/aside&gt; // it is used similar to div</w:t>
      </w:r>
    </w:p>
    <w:p w14:paraId="2F43D380" w14:textId="150119DB" w:rsidR="009F5D64" w:rsidRDefault="00B66E33" w:rsidP="00B66E33">
      <w:pPr>
        <w:pStyle w:val="Heading2"/>
        <w:rPr>
          <w:rFonts w:eastAsiaTheme="minorHAnsi"/>
          <w:bCs/>
        </w:rPr>
      </w:pPr>
      <w:r w:rsidRPr="00B66E33">
        <w:rPr>
          <w:rFonts w:eastAsiaTheme="minorHAnsi"/>
          <w:bCs/>
        </w:rPr>
        <w:t>Section</w:t>
      </w:r>
    </w:p>
    <w:p w14:paraId="52815037" w14:textId="46981971" w:rsidR="00B66E33" w:rsidRDefault="00B66E33" w:rsidP="00B66E33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 content of the section </w:t>
      </w:r>
      <w:r w:rsidR="00110C84">
        <w:rPr>
          <w:rFonts w:asciiTheme="minorBidi" w:hAnsiTheme="minorBidi"/>
          <w:sz w:val="24"/>
          <w:szCs w:val="24"/>
        </w:rPr>
        <w:t>is</w:t>
      </w:r>
      <w:r>
        <w:rPr>
          <w:rFonts w:asciiTheme="minorBidi" w:hAnsiTheme="minorBidi"/>
          <w:sz w:val="24"/>
          <w:szCs w:val="24"/>
        </w:rPr>
        <w:t xml:space="preserve"> connected to each</w:t>
      </w:r>
      <w:r w:rsidR="00110C84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other in meaning. And the SE understand</w:t>
      </w:r>
      <w:r w:rsidR="00110C84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that the content </w:t>
      </w:r>
      <w:r w:rsidR="00110C84">
        <w:rPr>
          <w:rFonts w:asciiTheme="minorBidi" w:hAnsiTheme="minorBidi"/>
          <w:sz w:val="24"/>
          <w:szCs w:val="24"/>
        </w:rPr>
        <w:t>is</w:t>
      </w:r>
      <w:r>
        <w:rPr>
          <w:rFonts w:asciiTheme="minorBidi" w:hAnsiTheme="minorBidi"/>
          <w:sz w:val="24"/>
          <w:szCs w:val="24"/>
        </w:rPr>
        <w:t xml:space="preserve"> somehow connected.</w:t>
      </w:r>
    </w:p>
    <w:p w14:paraId="215192A6" w14:textId="122FAED9" w:rsidR="00B66E33" w:rsidRDefault="00B66E33" w:rsidP="00B66E33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t is used to list posts, articles, and</w:t>
      </w:r>
    </w:p>
    <w:p w14:paraId="03A3973F" w14:textId="28B1715F" w:rsidR="00B66E33" w:rsidRDefault="00B66E33" w:rsidP="00B66E33">
      <w:pPr>
        <w:pStyle w:val="Heading2"/>
        <w:rPr>
          <w:rFonts w:eastAsiaTheme="minorHAnsi"/>
          <w:bCs/>
        </w:rPr>
      </w:pPr>
      <w:r w:rsidRPr="00B66E33">
        <w:rPr>
          <w:rFonts w:eastAsiaTheme="minorHAnsi"/>
          <w:bCs/>
        </w:rPr>
        <w:t>Article</w:t>
      </w:r>
    </w:p>
    <w:p w14:paraId="3A570887" w14:textId="7827C168" w:rsidR="00013811" w:rsidRDefault="00013811" w:rsidP="00013811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013811">
        <w:rPr>
          <w:rFonts w:asciiTheme="minorBidi" w:hAnsiTheme="minorBidi"/>
          <w:sz w:val="24"/>
          <w:szCs w:val="24"/>
        </w:rPr>
        <w:t xml:space="preserve">The content of </w:t>
      </w:r>
      <w:r w:rsidR="00110C84">
        <w:rPr>
          <w:rFonts w:asciiTheme="minorBidi" w:hAnsiTheme="minorBidi"/>
          <w:sz w:val="24"/>
          <w:szCs w:val="24"/>
        </w:rPr>
        <w:t xml:space="preserve">the </w:t>
      </w:r>
      <w:r w:rsidRPr="00013811">
        <w:rPr>
          <w:rFonts w:asciiTheme="minorBidi" w:hAnsiTheme="minorBidi"/>
          <w:sz w:val="24"/>
          <w:szCs w:val="24"/>
        </w:rPr>
        <w:t xml:space="preserve">article can be </w:t>
      </w:r>
      <w:r w:rsidR="00FE7F3B">
        <w:rPr>
          <w:rFonts w:asciiTheme="minorBidi" w:hAnsiTheme="minorBidi"/>
          <w:sz w:val="24"/>
          <w:szCs w:val="24"/>
        </w:rPr>
        <w:t>distributed or reused</w:t>
      </w:r>
      <w:r w:rsidRPr="00013811">
        <w:rPr>
          <w:rFonts w:asciiTheme="minorBidi" w:hAnsiTheme="minorBidi"/>
          <w:sz w:val="24"/>
          <w:szCs w:val="24"/>
        </w:rPr>
        <w:t xml:space="preserve"> </w:t>
      </w:r>
      <w:r w:rsidR="00516288">
        <w:rPr>
          <w:rFonts w:asciiTheme="minorBidi" w:hAnsiTheme="minorBidi"/>
          <w:sz w:val="24"/>
          <w:szCs w:val="24"/>
        </w:rPr>
        <w:t xml:space="preserve">independently </w:t>
      </w:r>
      <w:r w:rsidRPr="00013811">
        <w:rPr>
          <w:rFonts w:asciiTheme="minorBidi" w:hAnsiTheme="minorBidi"/>
          <w:sz w:val="24"/>
          <w:szCs w:val="24"/>
        </w:rPr>
        <w:t>in another place</w:t>
      </w:r>
      <w:r w:rsidR="00FE7F3B">
        <w:rPr>
          <w:rFonts w:asciiTheme="minorBidi" w:hAnsiTheme="minorBidi"/>
          <w:sz w:val="24"/>
          <w:szCs w:val="24"/>
        </w:rPr>
        <w:t>. Meaning that x can be copied and reused in another place without losing meaning or functionality.</w:t>
      </w:r>
    </w:p>
    <w:p w14:paraId="1C75A6BF" w14:textId="281462C1" w:rsidR="00D032EE" w:rsidRDefault="00516288" w:rsidP="00013811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For </w:t>
      </w:r>
      <w:proofErr w:type="gramStart"/>
      <w:r>
        <w:rPr>
          <w:rFonts w:asciiTheme="minorBidi" w:hAnsiTheme="minorBidi"/>
          <w:sz w:val="24"/>
          <w:szCs w:val="24"/>
        </w:rPr>
        <w:t>example</w:t>
      </w:r>
      <w:proofErr w:type="gramEnd"/>
      <w:r>
        <w:rPr>
          <w:rFonts w:asciiTheme="minorBidi" w:hAnsiTheme="minorBidi"/>
          <w:sz w:val="24"/>
          <w:szCs w:val="24"/>
        </w:rPr>
        <w:t xml:space="preserve"> in reviews every review is an independent concept</w:t>
      </w:r>
      <w:r w:rsidR="00FE7F3B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>so we can use articles</w:t>
      </w:r>
      <w:r w:rsidR="00FE7F3B">
        <w:rPr>
          <w:rFonts w:asciiTheme="minorBidi" w:hAnsiTheme="minorBidi"/>
          <w:sz w:val="24"/>
          <w:szCs w:val="24"/>
        </w:rPr>
        <w:t xml:space="preserve"> for every review.</w:t>
      </w:r>
    </w:p>
    <w:p w14:paraId="311D4B0C" w14:textId="77777777" w:rsidR="00D032EE" w:rsidRDefault="00D032EE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53380B3F" w14:textId="401F13A4" w:rsidR="00516288" w:rsidRDefault="00E16E7A" w:rsidP="00D032EE">
      <w:pPr>
        <w:pStyle w:val="Style1"/>
      </w:pPr>
      <w:r>
        <w:lastRenderedPageBreak/>
        <w:t>Short Codes</w:t>
      </w:r>
    </w:p>
    <w:p w14:paraId="64ED19E2" w14:textId="0AF0155A" w:rsidR="00D032EE" w:rsidRDefault="00D032EE" w:rsidP="00D032EE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&amp;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nbsp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>; // space</w:t>
      </w:r>
    </w:p>
    <w:p w14:paraId="376FD3B8" w14:textId="0728D4C8" w:rsidR="009B5686" w:rsidRDefault="009B5686" w:rsidP="00D032EE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9B5686">
        <w:rPr>
          <w:rFonts w:asciiTheme="minorBidi" w:hAnsiTheme="minorBidi"/>
          <w:sz w:val="24"/>
          <w:szCs w:val="24"/>
        </w:rPr>
        <w:t>&amp;</w:t>
      </w:r>
      <w:proofErr w:type="spellStart"/>
      <w:proofErr w:type="gramStart"/>
      <w:r w:rsidRPr="009B5686">
        <w:rPr>
          <w:rFonts w:asciiTheme="minorBidi" w:hAnsiTheme="minorBidi"/>
          <w:sz w:val="24"/>
          <w:szCs w:val="24"/>
        </w:rPr>
        <w:t>laquo</w:t>
      </w:r>
      <w:proofErr w:type="spellEnd"/>
      <w:proofErr w:type="gramEnd"/>
      <w:r w:rsidR="00691602">
        <w:rPr>
          <w:rFonts w:asciiTheme="minorBidi" w:hAnsiTheme="minorBidi"/>
          <w:sz w:val="24"/>
          <w:szCs w:val="24"/>
        </w:rPr>
        <w:t>;</w:t>
      </w:r>
      <w:r>
        <w:rPr>
          <w:rFonts w:asciiTheme="minorBidi" w:hAnsiTheme="minorBidi"/>
          <w:sz w:val="24"/>
          <w:szCs w:val="24"/>
        </w:rPr>
        <w:t xml:space="preserve"> // arrow to left</w:t>
      </w:r>
    </w:p>
    <w:p w14:paraId="4D049F5E" w14:textId="77777777" w:rsidR="00F638C8" w:rsidRPr="003C0ECE" w:rsidRDefault="00F638C8" w:rsidP="00F638C8">
      <w:pPr>
        <w:rPr>
          <w:rFonts w:asciiTheme="minorBidi" w:hAnsiTheme="minorBidi"/>
          <w:b/>
          <w:bCs/>
          <w:color w:val="3FBF17"/>
          <w:sz w:val="26"/>
          <w:szCs w:val="26"/>
        </w:rPr>
      </w:pPr>
      <w:r w:rsidRPr="003C0ECE">
        <w:rPr>
          <w:rFonts w:asciiTheme="minorBidi" w:hAnsiTheme="minorBidi"/>
          <w:b/>
          <w:bCs/>
          <w:color w:val="3FBF17"/>
          <w:sz w:val="26"/>
          <w:szCs w:val="26"/>
        </w:rPr>
        <w:t>HTML</w:t>
      </w:r>
    </w:p>
    <w:p w14:paraId="4562C4F8" w14:textId="77777777" w:rsidR="00F638C8" w:rsidRPr="00A74005" w:rsidRDefault="00F638C8" w:rsidP="00F638C8">
      <w:pPr>
        <w:pStyle w:val="ListParagraph"/>
        <w:numPr>
          <w:ilvl w:val="0"/>
          <w:numId w:val="4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74005">
        <w:rPr>
          <w:rFonts w:asciiTheme="minorBidi" w:hAnsiTheme="minorBidi"/>
          <w:sz w:val="24"/>
          <w:szCs w:val="24"/>
          <w:u w:val="single"/>
        </w:rPr>
        <w:t>&lt;</w:t>
      </w:r>
      <w:proofErr w:type="spellStart"/>
      <w:r w:rsidRPr="00A74005">
        <w:rPr>
          <w:rFonts w:asciiTheme="minorBidi" w:hAnsiTheme="minorBidi"/>
          <w:sz w:val="24"/>
          <w:szCs w:val="24"/>
          <w:u w:val="single"/>
        </w:rPr>
        <w:t>noscript</w:t>
      </w:r>
      <w:proofErr w:type="spellEnd"/>
      <w:r w:rsidRPr="00A74005">
        <w:rPr>
          <w:rFonts w:asciiTheme="minorBidi" w:hAnsiTheme="minorBidi"/>
          <w:sz w:val="24"/>
          <w:szCs w:val="24"/>
          <w:u w:val="single"/>
        </w:rPr>
        <w:t>&gt; text &lt;/</w:t>
      </w:r>
      <w:proofErr w:type="spellStart"/>
      <w:r w:rsidRPr="00A74005">
        <w:rPr>
          <w:rFonts w:asciiTheme="minorBidi" w:hAnsiTheme="minorBidi"/>
          <w:sz w:val="24"/>
          <w:szCs w:val="24"/>
          <w:u w:val="single"/>
        </w:rPr>
        <w:t>noscript</w:t>
      </w:r>
      <w:proofErr w:type="spellEnd"/>
      <w:r w:rsidRPr="00A74005">
        <w:rPr>
          <w:rFonts w:asciiTheme="minorBidi" w:hAnsiTheme="minorBidi"/>
          <w:sz w:val="24"/>
          <w:szCs w:val="24"/>
          <w:u w:val="single"/>
        </w:rPr>
        <w:t>&gt;</w:t>
      </w:r>
      <w:r w:rsidRPr="00A74005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// This</w:t>
      </w:r>
      <w:r w:rsidRPr="00A74005">
        <w:rPr>
          <w:rFonts w:asciiTheme="minorBidi" w:hAnsiTheme="minorBidi"/>
          <w:sz w:val="24"/>
          <w:szCs w:val="24"/>
        </w:rPr>
        <w:t xml:space="preserve"> tag</w:t>
      </w:r>
      <w:r>
        <w:rPr>
          <w:rFonts w:asciiTheme="minorBidi" w:hAnsiTheme="minorBidi"/>
          <w:sz w:val="24"/>
          <w:szCs w:val="24"/>
        </w:rPr>
        <w:t xml:space="preserve"> </w:t>
      </w:r>
      <w:r w:rsidRPr="00A74005">
        <w:rPr>
          <w:rFonts w:asciiTheme="minorBidi" w:hAnsiTheme="minorBidi"/>
          <w:sz w:val="24"/>
          <w:szCs w:val="24"/>
        </w:rPr>
        <w:t xml:space="preserve">shows a message to </w:t>
      </w:r>
      <w:r>
        <w:rPr>
          <w:rFonts w:asciiTheme="minorBidi" w:hAnsiTheme="minorBidi"/>
          <w:sz w:val="24"/>
          <w:szCs w:val="24"/>
        </w:rPr>
        <w:t xml:space="preserve">the </w:t>
      </w:r>
      <w:r w:rsidRPr="00A74005">
        <w:rPr>
          <w:rFonts w:asciiTheme="minorBidi" w:hAnsiTheme="minorBidi"/>
          <w:sz w:val="24"/>
          <w:szCs w:val="24"/>
        </w:rPr>
        <w:t xml:space="preserve">user when </w:t>
      </w:r>
      <w:r>
        <w:rPr>
          <w:rFonts w:asciiTheme="minorBidi" w:hAnsiTheme="minorBidi"/>
          <w:sz w:val="24"/>
          <w:szCs w:val="24"/>
        </w:rPr>
        <w:t xml:space="preserve">the </w:t>
      </w:r>
      <w:r w:rsidRPr="00A74005">
        <w:rPr>
          <w:rFonts w:asciiTheme="minorBidi" w:hAnsiTheme="minorBidi"/>
          <w:sz w:val="24"/>
          <w:szCs w:val="24"/>
        </w:rPr>
        <w:t>script engine in the browser is not available.</w:t>
      </w:r>
    </w:p>
    <w:p w14:paraId="792B468A" w14:textId="77777777" w:rsidR="00F638C8" w:rsidRPr="00A74005" w:rsidRDefault="00F638C8" w:rsidP="00F638C8">
      <w:pPr>
        <w:pStyle w:val="ListParagraph"/>
        <w:numPr>
          <w:ilvl w:val="0"/>
          <w:numId w:val="4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74005">
        <w:rPr>
          <w:rFonts w:asciiTheme="minorBidi" w:hAnsiTheme="minorBidi"/>
          <w:sz w:val="24"/>
          <w:szCs w:val="24"/>
          <w:u w:val="single"/>
        </w:rPr>
        <w:t>&lt;meta name="viewport"&gt;</w:t>
      </w:r>
      <w:r w:rsidRPr="00A74005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// </w:t>
      </w:r>
      <w:r w:rsidRPr="00A74005">
        <w:rPr>
          <w:rFonts w:asciiTheme="minorBidi" w:hAnsiTheme="minorBidi"/>
          <w:sz w:val="24"/>
          <w:szCs w:val="24"/>
        </w:rPr>
        <w:t xml:space="preserve">Meta tag response. </w:t>
      </w:r>
      <w:r>
        <w:rPr>
          <w:rFonts w:asciiTheme="minorBidi" w:hAnsiTheme="minorBidi"/>
          <w:sz w:val="24"/>
          <w:szCs w:val="24"/>
        </w:rPr>
        <w:t>Most simpl</w:t>
      </w:r>
      <w:r w:rsidRPr="00A74005">
        <w:rPr>
          <w:rFonts w:asciiTheme="minorBidi" w:hAnsiTheme="minorBidi"/>
          <w:sz w:val="24"/>
          <w:szCs w:val="24"/>
        </w:rPr>
        <w:t>y</w:t>
      </w:r>
      <w:r>
        <w:rPr>
          <w:rFonts w:asciiTheme="minorBidi" w:hAnsiTheme="minorBidi"/>
          <w:sz w:val="24"/>
          <w:szCs w:val="24"/>
        </w:rPr>
        <w:t>,</w:t>
      </w:r>
      <w:r w:rsidRPr="00A74005">
        <w:rPr>
          <w:rFonts w:asciiTheme="minorBidi" w:hAnsiTheme="minorBidi"/>
          <w:sz w:val="24"/>
          <w:szCs w:val="24"/>
        </w:rPr>
        <w:t xml:space="preserve"> when a user resizes a screen by this tag and content</w:t>
      </w:r>
      <w:r>
        <w:rPr>
          <w:rFonts w:asciiTheme="minorBidi" w:hAnsiTheme="minorBidi"/>
          <w:sz w:val="24"/>
          <w:szCs w:val="24"/>
        </w:rPr>
        <w:t>,</w:t>
      </w:r>
      <w:r w:rsidRPr="00A74005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Pr="00A74005">
        <w:rPr>
          <w:rFonts w:asciiTheme="minorBidi" w:hAnsiTheme="minorBidi"/>
          <w:sz w:val="24"/>
          <w:szCs w:val="24"/>
        </w:rPr>
        <w:t>It'll</w:t>
      </w:r>
      <w:proofErr w:type="gramEnd"/>
      <w:r w:rsidRPr="00A74005">
        <w:rPr>
          <w:rFonts w:asciiTheme="minorBidi" w:hAnsiTheme="minorBidi"/>
          <w:sz w:val="24"/>
          <w:szCs w:val="24"/>
        </w:rPr>
        <w:t xml:space="preserve"> resize the font.</w:t>
      </w:r>
    </w:p>
    <w:p w14:paraId="0C3E2448" w14:textId="77777777" w:rsidR="00F638C8" w:rsidRDefault="00F638C8" w:rsidP="00F638C8">
      <w:pPr>
        <w:rPr>
          <w:lang w:bidi="fa-IR"/>
        </w:rPr>
      </w:pPr>
      <w:r w:rsidRPr="009C11AF">
        <w:rPr>
          <w:rFonts w:asciiTheme="minorBidi" w:hAnsiTheme="minorBidi"/>
          <w:noProof/>
          <w:color w:val="C00000"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415883A" wp14:editId="6917E412">
                <wp:simplePos x="0" y="0"/>
                <wp:positionH relativeFrom="margin">
                  <wp:align>left</wp:align>
                </wp:positionH>
                <wp:positionV relativeFrom="paragraph">
                  <wp:posOffset>60152</wp:posOffset>
                </wp:positionV>
                <wp:extent cx="5924550" cy="381000"/>
                <wp:effectExtent l="11430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0" cy="38100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 w="6350"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</wps:spPr>
                      <wps:txbx>
                        <w:txbxContent>
                          <w:p w14:paraId="1B2C2AFE" w14:textId="77777777" w:rsidR="00F638C8" w:rsidRPr="009E4045" w:rsidRDefault="00F638C8" w:rsidP="00F638C8">
                            <w:pPr>
                              <w:spacing w:after="0"/>
                              <w:ind w:left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FE36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&lt;meta name="viewport" content="width=device-width, </w:t>
                            </w:r>
                            <w:r w:rsidRPr="001A233A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nitial-scale=1</w:t>
                            </w:r>
                            <w:r w:rsidRPr="00FE36B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" /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7200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5883A" id="Text Box 12" o:spid="_x0000_s1036" type="#_x0000_t202" style="position:absolute;margin-left:0;margin-top:4.75pt;width:466.5pt;height:30pt;z-index:2517800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" fillcolor="#f1f8e8" stroked="f" strokeweight=".5pt">
                <v:shadow on="t" color="#a4d16d" offset="-9pt,0"/>
                <v:textbox inset="2mm">
                  <w:txbxContent>
                    <w:p w14:paraId="1B2C2AFE" w14:textId="77777777" w:rsidR="00F638C8" w:rsidRPr="009E4045" w:rsidRDefault="00F638C8" w:rsidP="00F638C8">
                      <w:pPr>
                        <w:spacing w:after="0"/>
                        <w:ind w:left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FE36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&lt;meta name="viewport" content="width=device-width, </w:t>
                      </w:r>
                      <w:r w:rsidRPr="001A233A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nitial-scale=1</w:t>
                      </w:r>
                      <w:r w:rsidRPr="00FE36B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" /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029348" w14:textId="77777777" w:rsidR="00F638C8" w:rsidRDefault="00F638C8" w:rsidP="00F638C8">
      <w:pPr>
        <w:rPr>
          <w:rtl/>
          <w:lang w:bidi="fa-IR"/>
        </w:rPr>
      </w:pPr>
    </w:p>
    <w:p w14:paraId="48D902AE" w14:textId="77777777" w:rsidR="00F638C8" w:rsidRPr="00A74005" w:rsidRDefault="00F638C8" w:rsidP="00F638C8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484898AA" w14:textId="0D178694" w:rsidR="00F638C8" w:rsidRDefault="00F638C8" w:rsidP="00F638C8">
      <w:pPr>
        <w:pStyle w:val="ListParagraph"/>
        <w:numPr>
          <w:ilvl w:val="0"/>
          <w:numId w:val="49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CE547E">
        <w:rPr>
          <w:rFonts w:asciiTheme="minorBidi" w:hAnsiTheme="minorBidi"/>
          <w:sz w:val="24"/>
          <w:szCs w:val="24"/>
          <w:u w:val="single"/>
        </w:rPr>
        <w:t>S</w:t>
      </w:r>
      <w:r>
        <w:rPr>
          <w:rFonts w:asciiTheme="minorBidi" w:hAnsiTheme="minorBidi"/>
          <w:sz w:val="24"/>
          <w:szCs w:val="24"/>
          <w:u w:val="single"/>
        </w:rPr>
        <w:t>VG</w:t>
      </w:r>
      <w:r w:rsidRPr="00273D10">
        <w:rPr>
          <w:rFonts w:asciiTheme="minorBidi" w:hAnsiTheme="minorBidi"/>
          <w:sz w:val="24"/>
          <w:szCs w:val="24"/>
        </w:rPr>
        <w:t>, Scalable Vector Graphics is an XML-based vector image format for two-dimensional graphics with support for interactivity and animation.</w:t>
      </w:r>
      <w:r>
        <w:rPr>
          <w:rFonts w:asciiTheme="minorBidi" w:hAnsiTheme="minorBidi"/>
          <w:sz w:val="24"/>
          <w:szCs w:val="24"/>
        </w:rPr>
        <w:t xml:space="preserve"> It h</w:t>
      </w:r>
      <w:r w:rsidRPr="00273D10">
        <w:rPr>
          <w:rFonts w:asciiTheme="minorBidi" w:hAnsiTheme="minorBidi"/>
          <w:sz w:val="24"/>
          <w:szCs w:val="24"/>
        </w:rPr>
        <w:t xml:space="preserve">as a higher quality </w:t>
      </w:r>
      <w:r>
        <w:rPr>
          <w:rFonts w:asciiTheme="minorBidi" w:hAnsiTheme="minorBidi"/>
          <w:sz w:val="24"/>
          <w:szCs w:val="24"/>
        </w:rPr>
        <w:t>when</w:t>
      </w:r>
      <w:r w:rsidRPr="00273D10">
        <w:rPr>
          <w:rFonts w:asciiTheme="minorBidi" w:hAnsiTheme="minorBidi"/>
          <w:sz w:val="24"/>
          <w:szCs w:val="24"/>
        </w:rPr>
        <w:t xml:space="preserve"> zoom</w:t>
      </w:r>
      <w:r>
        <w:rPr>
          <w:rFonts w:asciiTheme="minorBidi" w:hAnsiTheme="minorBidi"/>
          <w:sz w:val="24"/>
          <w:szCs w:val="24"/>
        </w:rPr>
        <w:t>ing</w:t>
      </w:r>
      <w:r w:rsidRPr="00273D10">
        <w:rPr>
          <w:rFonts w:asciiTheme="minorBidi" w:hAnsiTheme="minorBidi"/>
          <w:sz w:val="24"/>
          <w:szCs w:val="24"/>
        </w:rPr>
        <w:t>.</w:t>
      </w:r>
    </w:p>
    <w:p w14:paraId="5A929396" w14:textId="77777777" w:rsidR="00AA215A" w:rsidRPr="00273D10" w:rsidRDefault="00AA215A" w:rsidP="00AA215A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7DDC836" w14:textId="77777777" w:rsidR="00AA215A" w:rsidRDefault="00AA215A">
      <w:pPr>
        <w:rPr>
          <w:rFonts w:asciiTheme="minorBidi" w:eastAsiaTheme="majorEastAsia" w:hAnsiTheme="minorBidi" w:cstheme="majorBidi"/>
          <w:b/>
          <w:bCs/>
          <w:color w:val="C45911" w:themeColor="accent2" w:themeShade="BF"/>
          <w:sz w:val="32"/>
          <w:szCs w:val="32"/>
        </w:rPr>
      </w:pPr>
      <w:r>
        <w:br w:type="page"/>
      </w:r>
    </w:p>
    <w:p w14:paraId="1B909141" w14:textId="10B73D09" w:rsidR="00D032EE" w:rsidRDefault="00AA215A" w:rsidP="00AA215A">
      <w:pPr>
        <w:pStyle w:val="Style1"/>
      </w:pPr>
      <w:r>
        <w:lastRenderedPageBreak/>
        <w:t>Nesting Rules</w:t>
      </w:r>
    </w:p>
    <w:p w14:paraId="70B16985" w14:textId="5DF32F9E" w:rsidR="00AA215A" w:rsidRDefault="00AA215A" w:rsidP="00AA215A">
      <w:pPr>
        <w:pStyle w:val="ListParagraph"/>
        <w:numPr>
          <w:ilvl w:val="0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P: </w:t>
      </w:r>
      <w:proofErr w:type="spellStart"/>
      <w:proofErr w:type="gramStart"/>
      <w:r>
        <w:rPr>
          <w:rFonts w:asciiTheme="minorBidi" w:hAnsiTheme="minorBidi"/>
          <w:sz w:val="24"/>
          <w:szCs w:val="24"/>
        </w:rPr>
        <w:t>Cant</w:t>
      </w:r>
      <w:proofErr w:type="spellEnd"/>
      <w:proofErr w:type="gramEnd"/>
      <w:r>
        <w:rPr>
          <w:rFonts w:asciiTheme="minorBidi" w:hAnsiTheme="minorBidi"/>
          <w:sz w:val="24"/>
          <w:szCs w:val="24"/>
        </w:rPr>
        <w:t xml:space="preserve"> have children that are: </w:t>
      </w:r>
    </w:p>
    <w:p w14:paraId="557695BE" w14:textId="73714A09" w:rsidR="00AA215A" w:rsidRDefault="00AA215A" w:rsidP="00AA215A">
      <w:pPr>
        <w:pStyle w:val="ListParagraph"/>
        <w:numPr>
          <w:ilvl w:val="1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ul</w:t>
      </w:r>
      <w:proofErr w:type="spellEnd"/>
    </w:p>
    <w:p w14:paraId="232879AF" w14:textId="03755EE5" w:rsidR="00AA215A" w:rsidRDefault="00AA215A" w:rsidP="00AA215A">
      <w:pPr>
        <w:pStyle w:val="ListParagraph"/>
        <w:numPr>
          <w:ilvl w:val="1"/>
          <w:numId w:val="47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h1-h4</w:t>
      </w:r>
    </w:p>
    <w:p w14:paraId="60AD3AB0" w14:textId="77777777" w:rsidR="00AA215A" w:rsidRPr="00AA215A" w:rsidRDefault="00AA215A" w:rsidP="00AA215A"/>
    <w:sectPr w:rsidR="00AA215A" w:rsidRPr="00AA215A" w:rsidSect="00FF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709B8"/>
    <w:multiLevelType w:val="hybridMultilevel"/>
    <w:tmpl w:val="FAD08D72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474CC"/>
    <w:multiLevelType w:val="hybridMultilevel"/>
    <w:tmpl w:val="6A9C8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333A6"/>
    <w:multiLevelType w:val="hybridMultilevel"/>
    <w:tmpl w:val="492C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AF3964"/>
    <w:multiLevelType w:val="hybridMultilevel"/>
    <w:tmpl w:val="DF1E1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C10EB"/>
    <w:multiLevelType w:val="hybridMultilevel"/>
    <w:tmpl w:val="F370B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5A7500"/>
    <w:multiLevelType w:val="hybridMultilevel"/>
    <w:tmpl w:val="1FCAF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9520F"/>
    <w:multiLevelType w:val="hybridMultilevel"/>
    <w:tmpl w:val="9C1A0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16F71"/>
    <w:multiLevelType w:val="hybridMultilevel"/>
    <w:tmpl w:val="D07A8B46"/>
    <w:lvl w:ilvl="0" w:tplc="9176DC78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14DD2"/>
    <w:multiLevelType w:val="hybridMultilevel"/>
    <w:tmpl w:val="905CB164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746A1"/>
    <w:multiLevelType w:val="hybridMultilevel"/>
    <w:tmpl w:val="F8A8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A4678F"/>
    <w:multiLevelType w:val="hybridMultilevel"/>
    <w:tmpl w:val="3E3E30C4"/>
    <w:lvl w:ilvl="0" w:tplc="41A6F580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1" w15:restartNumberingAfterBreak="0">
    <w:nsid w:val="2BD65C02"/>
    <w:multiLevelType w:val="hybridMultilevel"/>
    <w:tmpl w:val="08E48794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22611A"/>
    <w:multiLevelType w:val="hybridMultilevel"/>
    <w:tmpl w:val="F442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91000B"/>
    <w:multiLevelType w:val="hybridMultilevel"/>
    <w:tmpl w:val="2E9A3650"/>
    <w:lvl w:ilvl="0" w:tplc="0038E0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9326B1"/>
    <w:multiLevelType w:val="hybridMultilevel"/>
    <w:tmpl w:val="052EF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6475A"/>
    <w:multiLevelType w:val="hybridMultilevel"/>
    <w:tmpl w:val="4718E0AE"/>
    <w:lvl w:ilvl="0" w:tplc="FA3A1A3A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0C4570"/>
    <w:multiLevelType w:val="hybridMultilevel"/>
    <w:tmpl w:val="3348A78C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045FED"/>
    <w:multiLevelType w:val="hybridMultilevel"/>
    <w:tmpl w:val="AF0624C8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D31217"/>
    <w:multiLevelType w:val="hybridMultilevel"/>
    <w:tmpl w:val="66BC9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807FF7"/>
    <w:multiLevelType w:val="hybridMultilevel"/>
    <w:tmpl w:val="E8F21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E22C8"/>
    <w:multiLevelType w:val="hybridMultilevel"/>
    <w:tmpl w:val="F3A23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4215F17"/>
    <w:multiLevelType w:val="hybridMultilevel"/>
    <w:tmpl w:val="885CA6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4BC1A45"/>
    <w:multiLevelType w:val="hybridMultilevel"/>
    <w:tmpl w:val="1A06C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021E19"/>
    <w:multiLevelType w:val="hybridMultilevel"/>
    <w:tmpl w:val="9DB82B6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815126B"/>
    <w:multiLevelType w:val="hybridMultilevel"/>
    <w:tmpl w:val="7EAAD17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455390"/>
    <w:multiLevelType w:val="hybridMultilevel"/>
    <w:tmpl w:val="10CA7B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916237D"/>
    <w:multiLevelType w:val="hybridMultilevel"/>
    <w:tmpl w:val="70BA3176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377C63"/>
    <w:multiLevelType w:val="hybridMultilevel"/>
    <w:tmpl w:val="BA6EB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493F3B"/>
    <w:multiLevelType w:val="hybridMultilevel"/>
    <w:tmpl w:val="ED0A2DAA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A10A4B"/>
    <w:multiLevelType w:val="hybridMultilevel"/>
    <w:tmpl w:val="20A8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F877E5"/>
    <w:multiLevelType w:val="hybridMultilevel"/>
    <w:tmpl w:val="BF908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9349B"/>
    <w:multiLevelType w:val="hybridMultilevel"/>
    <w:tmpl w:val="F7621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C63EB3"/>
    <w:multiLevelType w:val="hybridMultilevel"/>
    <w:tmpl w:val="B2DA05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CF5B09"/>
    <w:multiLevelType w:val="hybridMultilevel"/>
    <w:tmpl w:val="3B8E003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A274B1"/>
    <w:multiLevelType w:val="hybridMultilevel"/>
    <w:tmpl w:val="21B0DE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9EC0150"/>
    <w:multiLevelType w:val="hybridMultilevel"/>
    <w:tmpl w:val="0E924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2F05A9"/>
    <w:multiLevelType w:val="hybridMultilevel"/>
    <w:tmpl w:val="9C107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922DAE"/>
    <w:multiLevelType w:val="hybridMultilevel"/>
    <w:tmpl w:val="88521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726D19"/>
    <w:multiLevelType w:val="hybridMultilevel"/>
    <w:tmpl w:val="35D474BE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984AA3"/>
    <w:multiLevelType w:val="hybridMultilevel"/>
    <w:tmpl w:val="F158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BC24CF"/>
    <w:multiLevelType w:val="hybridMultilevel"/>
    <w:tmpl w:val="59DCE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D9626A"/>
    <w:multiLevelType w:val="hybridMultilevel"/>
    <w:tmpl w:val="5BD8D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7C3043D"/>
    <w:multiLevelType w:val="hybridMultilevel"/>
    <w:tmpl w:val="EC70347A"/>
    <w:lvl w:ilvl="0" w:tplc="6616D1B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43" w15:restartNumberingAfterBreak="0">
    <w:nsid w:val="68247560"/>
    <w:multiLevelType w:val="hybridMultilevel"/>
    <w:tmpl w:val="5DCE0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33198F"/>
    <w:multiLevelType w:val="hybridMultilevel"/>
    <w:tmpl w:val="55366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2B275C"/>
    <w:multiLevelType w:val="hybridMultilevel"/>
    <w:tmpl w:val="ED18524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38A4412"/>
    <w:multiLevelType w:val="hybridMultilevel"/>
    <w:tmpl w:val="C0DA22C4"/>
    <w:lvl w:ilvl="0" w:tplc="A98025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692ABB"/>
    <w:multiLevelType w:val="hybridMultilevel"/>
    <w:tmpl w:val="2B20AEF0"/>
    <w:lvl w:ilvl="0" w:tplc="D0DAC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C86667"/>
    <w:multiLevelType w:val="hybridMultilevel"/>
    <w:tmpl w:val="818A201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2557544">
    <w:abstractNumId w:val="22"/>
  </w:num>
  <w:num w:numId="2" w16cid:durableId="1294825690">
    <w:abstractNumId w:val="33"/>
  </w:num>
  <w:num w:numId="3" w16cid:durableId="692801061">
    <w:abstractNumId w:val="32"/>
  </w:num>
  <w:num w:numId="4" w16cid:durableId="989284683">
    <w:abstractNumId w:val="9"/>
  </w:num>
  <w:num w:numId="5" w16cid:durableId="1500122581">
    <w:abstractNumId w:val="31"/>
  </w:num>
  <w:num w:numId="6" w16cid:durableId="905187402">
    <w:abstractNumId w:val="35"/>
  </w:num>
  <w:num w:numId="7" w16cid:durableId="379288295">
    <w:abstractNumId w:val="19"/>
  </w:num>
  <w:num w:numId="8" w16cid:durableId="1821075813">
    <w:abstractNumId w:val="34"/>
  </w:num>
  <w:num w:numId="9" w16cid:durableId="1983273369">
    <w:abstractNumId w:val="29"/>
  </w:num>
  <w:num w:numId="10" w16cid:durableId="1908540128">
    <w:abstractNumId w:val="44"/>
  </w:num>
  <w:num w:numId="11" w16cid:durableId="1070688002">
    <w:abstractNumId w:val="25"/>
  </w:num>
  <w:num w:numId="12" w16cid:durableId="832449424">
    <w:abstractNumId w:val="18"/>
  </w:num>
  <w:num w:numId="13" w16cid:durableId="1538003299">
    <w:abstractNumId w:val="6"/>
  </w:num>
  <w:num w:numId="14" w16cid:durableId="512576226">
    <w:abstractNumId w:val="20"/>
  </w:num>
  <w:num w:numId="15" w16cid:durableId="1554541814">
    <w:abstractNumId w:val="37"/>
  </w:num>
  <w:num w:numId="16" w16cid:durableId="1543127390">
    <w:abstractNumId w:val="45"/>
  </w:num>
  <w:num w:numId="17" w16cid:durableId="2025551581">
    <w:abstractNumId w:val="24"/>
  </w:num>
  <w:num w:numId="18" w16cid:durableId="2141024127">
    <w:abstractNumId w:val="36"/>
  </w:num>
  <w:num w:numId="19" w16cid:durableId="648897040">
    <w:abstractNumId w:val="4"/>
  </w:num>
  <w:num w:numId="20" w16cid:durableId="927537676">
    <w:abstractNumId w:val="40"/>
  </w:num>
  <w:num w:numId="21" w16cid:durableId="1446539928">
    <w:abstractNumId w:val="21"/>
  </w:num>
  <w:num w:numId="22" w16cid:durableId="531459265">
    <w:abstractNumId w:val="23"/>
  </w:num>
  <w:num w:numId="23" w16cid:durableId="1559584776">
    <w:abstractNumId w:val="48"/>
  </w:num>
  <w:num w:numId="24" w16cid:durableId="1914586307">
    <w:abstractNumId w:val="43"/>
  </w:num>
  <w:num w:numId="25" w16cid:durableId="470903316">
    <w:abstractNumId w:val="14"/>
  </w:num>
  <w:num w:numId="26" w16cid:durableId="2323099">
    <w:abstractNumId w:val="3"/>
  </w:num>
  <w:num w:numId="27" w16cid:durableId="1479112387">
    <w:abstractNumId w:val="39"/>
  </w:num>
  <w:num w:numId="28" w16cid:durableId="1976983775">
    <w:abstractNumId w:val="30"/>
  </w:num>
  <w:num w:numId="29" w16cid:durableId="1058743064">
    <w:abstractNumId w:val="5"/>
  </w:num>
  <w:num w:numId="30" w16cid:durableId="1831945792">
    <w:abstractNumId w:val="10"/>
  </w:num>
  <w:num w:numId="31" w16cid:durableId="935484870">
    <w:abstractNumId w:val="7"/>
  </w:num>
  <w:num w:numId="32" w16cid:durableId="956713542">
    <w:abstractNumId w:val="15"/>
  </w:num>
  <w:num w:numId="33" w16cid:durableId="236288819">
    <w:abstractNumId w:val="1"/>
  </w:num>
  <w:num w:numId="34" w16cid:durableId="371734857">
    <w:abstractNumId w:val="41"/>
  </w:num>
  <w:num w:numId="35" w16cid:durableId="1072311100">
    <w:abstractNumId w:val="46"/>
  </w:num>
  <w:num w:numId="36" w16cid:durableId="1809084670">
    <w:abstractNumId w:val="38"/>
  </w:num>
  <w:num w:numId="37" w16cid:durableId="84235042">
    <w:abstractNumId w:val="42"/>
  </w:num>
  <w:num w:numId="38" w16cid:durableId="1889679696">
    <w:abstractNumId w:val="27"/>
  </w:num>
  <w:num w:numId="39" w16cid:durableId="591934635">
    <w:abstractNumId w:val="2"/>
  </w:num>
  <w:num w:numId="40" w16cid:durableId="1925992490">
    <w:abstractNumId w:val="12"/>
  </w:num>
  <w:num w:numId="41" w16cid:durableId="308903287">
    <w:abstractNumId w:val="16"/>
  </w:num>
  <w:num w:numId="42" w16cid:durableId="1272201568">
    <w:abstractNumId w:val="0"/>
  </w:num>
  <w:num w:numId="43" w16cid:durableId="1270695164">
    <w:abstractNumId w:val="17"/>
  </w:num>
  <w:num w:numId="44" w16cid:durableId="81341739">
    <w:abstractNumId w:val="11"/>
  </w:num>
  <w:num w:numId="45" w16cid:durableId="593512794">
    <w:abstractNumId w:val="8"/>
  </w:num>
  <w:num w:numId="46" w16cid:durableId="1082409266">
    <w:abstractNumId w:val="47"/>
  </w:num>
  <w:num w:numId="47" w16cid:durableId="1825389255">
    <w:abstractNumId w:val="28"/>
  </w:num>
  <w:num w:numId="48" w16cid:durableId="471870490">
    <w:abstractNumId w:val="26"/>
  </w:num>
  <w:num w:numId="49" w16cid:durableId="17662377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NzYwNbewMDcwtjBU0lEKTi0uzszPAykwsagFAHx4v0gtAAAA"/>
  </w:docVars>
  <w:rsids>
    <w:rsidRoot w:val="00182423"/>
    <w:rsid w:val="00013811"/>
    <w:rsid w:val="0002749B"/>
    <w:rsid w:val="00030321"/>
    <w:rsid w:val="0004463D"/>
    <w:rsid w:val="00061294"/>
    <w:rsid w:val="000669A0"/>
    <w:rsid w:val="00067556"/>
    <w:rsid w:val="0006788A"/>
    <w:rsid w:val="0008107F"/>
    <w:rsid w:val="000817A8"/>
    <w:rsid w:val="00083B6C"/>
    <w:rsid w:val="00083FE4"/>
    <w:rsid w:val="00091F19"/>
    <w:rsid w:val="00095B16"/>
    <w:rsid w:val="000A4B97"/>
    <w:rsid w:val="000B33A9"/>
    <w:rsid w:val="000D2F27"/>
    <w:rsid w:val="000D392F"/>
    <w:rsid w:val="000D3C70"/>
    <w:rsid w:val="000F73B9"/>
    <w:rsid w:val="00106766"/>
    <w:rsid w:val="00110C84"/>
    <w:rsid w:val="00111D00"/>
    <w:rsid w:val="0011390B"/>
    <w:rsid w:val="00122432"/>
    <w:rsid w:val="0012509D"/>
    <w:rsid w:val="00125868"/>
    <w:rsid w:val="00127F1E"/>
    <w:rsid w:val="00131E1C"/>
    <w:rsid w:val="0013617E"/>
    <w:rsid w:val="001373B2"/>
    <w:rsid w:val="001428B7"/>
    <w:rsid w:val="0014389D"/>
    <w:rsid w:val="00145285"/>
    <w:rsid w:val="0015359B"/>
    <w:rsid w:val="001765AB"/>
    <w:rsid w:val="00182423"/>
    <w:rsid w:val="00184556"/>
    <w:rsid w:val="00184AD9"/>
    <w:rsid w:val="00193314"/>
    <w:rsid w:val="0019527C"/>
    <w:rsid w:val="001B33B9"/>
    <w:rsid w:val="001C2365"/>
    <w:rsid w:val="001C40A9"/>
    <w:rsid w:val="001C55FB"/>
    <w:rsid w:val="001C577B"/>
    <w:rsid w:val="001D2117"/>
    <w:rsid w:val="001D3AED"/>
    <w:rsid w:val="001E0F0A"/>
    <w:rsid w:val="001F1417"/>
    <w:rsid w:val="00206171"/>
    <w:rsid w:val="00206C36"/>
    <w:rsid w:val="00206D3C"/>
    <w:rsid w:val="00207410"/>
    <w:rsid w:val="00212D3C"/>
    <w:rsid w:val="0021637E"/>
    <w:rsid w:val="00225AD3"/>
    <w:rsid w:val="00226FD5"/>
    <w:rsid w:val="00232105"/>
    <w:rsid w:val="00234083"/>
    <w:rsid w:val="002368F6"/>
    <w:rsid w:val="00251180"/>
    <w:rsid w:val="00251812"/>
    <w:rsid w:val="00266EFF"/>
    <w:rsid w:val="00267AE7"/>
    <w:rsid w:val="00271B25"/>
    <w:rsid w:val="00274249"/>
    <w:rsid w:val="0028596C"/>
    <w:rsid w:val="0028654D"/>
    <w:rsid w:val="00290D91"/>
    <w:rsid w:val="002A5BCE"/>
    <w:rsid w:val="002A7A27"/>
    <w:rsid w:val="002C1997"/>
    <w:rsid w:val="002C36C6"/>
    <w:rsid w:val="002D402C"/>
    <w:rsid w:val="002E001E"/>
    <w:rsid w:val="002E24D5"/>
    <w:rsid w:val="002E3198"/>
    <w:rsid w:val="002F0AB0"/>
    <w:rsid w:val="00305E33"/>
    <w:rsid w:val="0030693E"/>
    <w:rsid w:val="0030744C"/>
    <w:rsid w:val="003171B7"/>
    <w:rsid w:val="003222AD"/>
    <w:rsid w:val="00322510"/>
    <w:rsid w:val="003322D2"/>
    <w:rsid w:val="00334D59"/>
    <w:rsid w:val="00343710"/>
    <w:rsid w:val="003440EE"/>
    <w:rsid w:val="00345320"/>
    <w:rsid w:val="00345A85"/>
    <w:rsid w:val="003576B3"/>
    <w:rsid w:val="00360FF5"/>
    <w:rsid w:val="00375523"/>
    <w:rsid w:val="0038775F"/>
    <w:rsid w:val="00395A1F"/>
    <w:rsid w:val="003A78FF"/>
    <w:rsid w:val="003B1F17"/>
    <w:rsid w:val="003B64C1"/>
    <w:rsid w:val="003B7B07"/>
    <w:rsid w:val="003C0824"/>
    <w:rsid w:val="003C0A23"/>
    <w:rsid w:val="003C3D91"/>
    <w:rsid w:val="003C4F2F"/>
    <w:rsid w:val="003C5674"/>
    <w:rsid w:val="003D0861"/>
    <w:rsid w:val="003D51E9"/>
    <w:rsid w:val="003D679D"/>
    <w:rsid w:val="003E5C25"/>
    <w:rsid w:val="003F5E90"/>
    <w:rsid w:val="003F6C44"/>
    <w:rsid w:val="0040335D"/>
    <w:rsid w:val="00416E67"/>
    <w:rsid w:val="00421B6D"/>
    <w:rsid w:val="00435107"/>
    <w:rsid w:val="00440EB8"/>
    <w:rsid w:val="00444322"/>
    <w:rsid w:val="00447D07"/>
    <w:rsid w:val="00451BD6"/>
    <w:rsid w:val="0046598D"/>
    <w:rsid w:val="00467DC2"/>
    <w:rsid w:val="004734F8"/>
    <w:rsid w:val="00475CF2"/>
    <w:rsid w:val="00480148"/>
    <w:rsid w:val="004925C3"/>
    <w:rsid w:val="00496E14"/>
    <w:rsid w:val="004A4C9A"/>
    <w:rsid w:val="004B4E26"/>
    <w:rsid w:val="004D212D"/>
    <w:rsid w:val="004E2169"/>
    <w:rsid w:val="004E3670"/>
    <w:rsid w:val="004F6395"/>
    <w:rsid w:val="005118CA"/>
    <w:rsid w:val="00516288"/>
    <w:rsid w:val="0052062B"/>
    <w:rsid w:val="00525979"/>
    <w:rsid w:val="00527866"/>
    <w:rsid w:val="00527B39"/>
    <w:rsid w:val="00533F12"/>
    <w:rsid w:val="0053748D"/>
    <w:rsid w:val="00572F7F"/>
    <w:rsid w:val="00574DE8"/>
    <w:rsid w:val="0057758D"/>
    <w:rsid w:val="0058232E"/>
    <w:rsid w:val="005A1839"/>
    <w:rsid w:val="005A1AC7"/>
    <w:rsid w:val="005A5456"/>
    <w:rsid w:val="005C5021"/>
    <w:rsid w:val="005D53A6"/>
    <w:rsid w:val="005E2689"/>
    <w:rsid w:val="00603BF4"/>
    <w:rsid w:val="006062AC"/>
    <w:rsid w:val="00613249"/>
    <w:rsid w:val="00613782"/>
    <w:rsid w:val="00631367"/>
    <w:rsid w:val="006335F5"/>
    <w:rsid w:val="006338BB"/>
    <w:rsid w:val="00645BF4"/>
    <w:rsid w:val="00646A47"/>
    <w:rsid w:val="006518A7"/>
    <w:rsid w:val="006527F7"/>
    <w:rsid w:val="00660C05"/>
    <w:rsid w:val="006740EA"/>
    <w:rsid w:val="00674E92"/>
    <w:rsid w:val="006863D6"/>
    <w:rsid w:val="006902D8"/>
    <w:rsid w:val="00691602"/>
    <w:rsid w:val="006947F7"/>
    <w:rsid w:val="00697856"/>
    <w:rsid w:val="006A538E"/>
    <w:rsid w:val="006A66E5"/>
    <w:rsid w:val="006B2252"/>
    <w:rsid w:val="006B595B"/>
    <w:rsid w:val="006C1DD7"/>
    <w:rsid w:val="006D17F4"/>
    <w:rsid w:val="006D205F"/>
    <w:rsid w:val="006D3B0F"/>
    <w:rsid w:val="006D6B10"/>
    <w:rsid w:val="006F1457"/>
    <w:rsid w:val="0070293E"/>
    <w:rsid w:val="007054DA"/>
    <w:rsid w:val="00714CC7"/>
    <w:rsid w:val="00726A77"/>
    <w:rsid w:val="00731664"/>
    <w:rsid w:val="00734E87"/>
    <w:rsid w:val="00735DF7"/>
    <w:rsid w:val="00736D5A"/>
    <w:rsid w:val="00744787"/>
    <w:rsid w:val="0074705F"/>
    <w:rsid w:val="00751605"/>
    <w:rsid w:val="00763A50"/>
    <w:rsid w:val="0076593A"/>
    <w:rsid w:val="00792718"/>
    <w:rsid w:val="007955C5"/>
    <w:rsid w:val="007A210D"/>
    <w:rsid w:val="007A3A1D"/>
    <w:rsid w:val="007A5E4A"/>
    <w:rsid w:val="007A686A"/>
    <w:rsid w:val="007B2259"/>
    <w:rsid w:val="007B307C"/>
    <w:rsid w:val="007B5717"/>
    <w:rsid w:val="007B5BAA"/>
    <w:rsid w:val="007B5E70"/>
    <w:rsid w:val="007C1145"/>
    <w:rsid w:val="007C2529"/>
    <w:rsid w:val="007D0B32"/>
    <w:rsid w:val="007D1A06"/>
    <w:rsid w:val="007D20C1"/>
    <w:rsid w:val="007F3D04"/>
    <w:rsid w:val="007F42B0"/>
    <w:rsid w:val="007F7A59"/>
    <w:rsid w:val="0081488C"/>
    <w:rsid w:val="00815270"/>
    <w:rsid w:val="00827D47"/>
    <w:rsid w:val="0083256E"/>
    <w:rsid w:val="00833F41"/>
    <w:rsid w:val="0083475B"/>
    <w:rsid w:val="00837942"/>
    <w:rsid w:val="00841C64"/>
    <w:rsid w:val="00846170"/>
    <w:rsid w:val="008545D9"/>
    <w:rsid w:val="008546CE"/>
    <w:rsid w:val="008728B3"/>
    <w:rsid w:val="00885438"/>
    <w:rsid w:val="00885D04"/>
    <w:rsid w:val="00886772"/>
    <w:rsid w:val="008867F1"/>
    <w:rsid w:val="008A6B18"/>
    <w:rsid w:val="008A6EA4"/>
    <w:rsid w:val="008B4A17"/>
    <w:rsid w:val="008C4E9B"/>
    <w:rsid w:val="008D3511"/>
    <w:rsid w:val="008F68E7"/>
    <w:rsid w:val="00915CA2"/>
    <w:rsid w:val="009239BA"/>
    <w:rsid w:val="00926007"/>
    <w:rsid w:val="00931BF6"/>
    <w:rsid w:val="0094304D"/>
    <w:rsid w:val="00944946"/>
    <w:rsid w:val="00951B49"/>
    <w:rsid w:val="00954646"/>
    <w:rsid w:val="00956978"/>
    <w:rsid w:val="00961252"/>
    <w:rsid w:val="0096139D"/>
    <w:rsid w:val="009618FC"/>
    <w:rsid w:val="00971C69"/>
    <w:rsid w:val="00986F96"/>
    <w:rsid w:val="009A0E75"/>
    <w:rsid w:val="009B4EBF"/>
    <w:rsid w:val="009B5686"/>
    <w:rsid w:val="009B6CF7"/>
    <w:rsid w:val="009C11AF"/>
    <w:rsid w:val="009D23A3"/>
    <w:rsid w:val="009E4045"/>
    <w:rsid w:val="009E71EB"/>
    <w:rsid w:val="009F2E9D"/>
    <w:rsid w:val="009F5D64"/>
    <w:rsid w:val="00A13270"/>
    <w:rsid w:val="00A22C4C"/>
    <w:rsid w:val="00A2583F"/>
    <w:rsid w:val="00A308ED"/>
    <w:rsid w:val="00A60A8E"/>
    <w:rsid w:val="00A70E85"/>
    <w:rsid w:val="00A74F96"/>
    <w:rsid w:val="00A76DE1"/>
    <w:rsid w:val="00A812F9"/>
    <w:rsid w:val="00A816D3"/>
    <w:rsid w:val="00A82A42"/>
    <w:rsid w:val="00A8791F"/>
    <w:rsid w:val="00A87D11"/>
    <w:rsid w:val="00A92C5C"/>
    <w:rsid w:val="00A9361D"/>
    <w:rsid w:val="00AA215A"/>
    <w:rsid w:val="00AA2EF6"/>
    <w:rsid w:val="00AA7511"/>
    <w:rsid w:val="00AB388C"/>
    <w:rsid w:val="00AC45C1"/>
    <w:rsid w:val="00AD08B4"/>
    <w:rsid w:val="00AE0F4B"/>
    <w:rsid w:val="00B00167"/>
    <w:rsid w:val="00B0103E"/>
    <w:rsid w:val="00B01CDD"/>
    <w:rsid w:val="00B07323"/>
    <w:rsid w:val="00B171E6"/>
    <w:rsid w:val="00B24682"/>
    <w:rsid w:val="00B32C60"/>
    <w:rsid w:val="00B32E97"/>
    <w:rsid w:val="00B37ABB"/>
    <w:rsid w:val="00B433B4"/>
    <w:rsid w:val="00B43AE8"/>
    <w:rsid w:val="00B4448F"/>
    <w:rsid w:val="00B47177"/>
    <w:rsid w:val="00B51B98"/>
    <w:rsid w:val="00B63ED1"/>
    <w:rsid w:val="00B66E33"/>
    <w:rsid w:val="00B721F4"/>
    <w:rsid w:val="00B77374"/>
    <w:rsid w:val="00B86395"/>
    <w:rsid w:val="00BB3984"/>
    <w:rsid w:val="00BC3134"/>
    <w:rsid w:val="00BC65FC"/>
    <w:rsid w:val="00BC695C"/>
    <w:rsid w:val="00BD11A7"/>
    <w:rsid w:val="00BD3C6A"/>
    <w:rsid w:val="00BE12F2"/>
    <w:rsid w:val="00BE73AC"/>
    <w:rsid w:val="00BF25D8"/>
    <w:rsid w:val="00BF47E7"/>
    <w:rsid w:val="00BF69F1"/>
    <w:rsid w:val="00C1410F"/>
    <w:rsid w:val="00C1549D"/>
    <w:rsid w:val="00C254E8"/>
    <w:rsid w:val="00C25EBD"/>
    <w:rsid w:val="00C26589"/>
    <w:rsid w:val="00C340F4"/>
    <w:rsid w:val="00C60C60"/>
    <w:rsid w:val="00C62F8B"/>
    <w:rsid w:val="00C6484E"/>
    <w:rsid w:val="00C83431"/>
    <w:rsid w:val="00C964DE"/>
    <w:rsid w:val="00CA45F1"/>
    <w:rsid w:val="00CA60F9"/>
    <w:rsid w:val="00CC04F3"/>
    <w:rsid w:val="00CC263D"/>
    <w:rsid w:val="00CC34CE"/>
    <w:rsid w:val="00CD2685"/>
    <w:rsid w:val="00CD51AC"/>
    <w:rsid w:val="00CD6B6B"/>
    <w:rsid w:val="00CD719B"/>
    <w:rsid w:val="00CF0F68"/>
    <w:rsid w:val="00CF10B1"/>
    <w:rsid w:val="00CF27F1"/>
    <w:rsid w:val="00CF40BB"/>
    <w:rsid w:val="00CF643C"/>
    <w:rsid w:val="00D032EE"/>
    <w:rsid w:val="00D0493B"/>
    <w:rsid w:val="00D04D63"/>
    <w:rsid w:val="00D0503A"/>
    <w:rsid w:val="00D22A11"/>
    <w:rsid w:val="00D30960"/>
    <w:rsid w:val="00D31006"/>
    <w:rsid w:val="00D40E97"/>
    <w:rsid w:val="00D41501"/>
    <w:rsid w:val="00D4376D"/>
    <w:rsid w:val="00D45486"/>
    <w:rsid w:val="00D462E2"/>
    <w:rsid w:val="00D50E13"/>
    <w:rsid w:val="00D63AF9"/>
    <w:rsid w:val="00D660F4"/>
    <w:rsid w:val="00D67E6B"/>
    <w:rsid w:val="00D92659"/>
    <w:rsid w:val="00D96E48"/>
    <w:rsid w:val="00DA2A68"/>
    <w:rsid w:val="00DA4574"/>
    <w:rsid w:val="00DB0C59"/>
    <w:rsid w:val="00DB4539"/>
    <w:rsid w:val="00DB5955"/>
    <w:rsid w:val="00DC0058"/>
    <w:rsid w:val="00DC01BC"/>
    <w:rsid w:val="00DC01F5"/>
    <w:rsid w:val="00DC4260"/>
    <w:rsid w:val="00DD3720"/>
    <w:rsid w:val="00DE40FD"/>
    <w:rsid w:val="00DE44EB"/>
    <w:rsid w:val="00DF26DD"/>
    <w:rsid w:val="00E00247"/>
    <w:rsid w:val="00E023FE"/>
    <w:rsid w:val="00E0255F"/>
    <w:rsid w:val="00E02B50"/>
    <w:rsid w:val="00E16E7A"/>
    <w:rsid w:val="00E20264"/>
    <w:rsid w:val="00E30D40"/>
    <w:rsid w:val="00E3322A"/>
    <w:rsid w:val="00E35CE0"/>
    <w:rsid w:val="00E4271B"/>
    <w:rsid w:val="00E45017"/>
    <w:rsid w:val="00E50D56"/>
    <w:rsid w:val="00E52179"/>
    <w:rsid w:val="00E55D29"/>
    <w:rsid w:val="00E66517"/>
    <w:rsid w:val="00E70638"/>
    <w:rsid w:val="00E7098B"/>
    <w:rsid w:val="00E70F0A"/>
    <w:rsid w:val="00E81569"/>
    <w:rsid w:val="00E858C1"/>
    <w:rsid w:val="00EA6934"/>
    <w:rsid w:val="00EA7331"/>
    <w:rsid w:val="00EC7470"/>
    <w:rsid w:val="00ED6DAC"/>
    <w:rsid w:val="00EE5CF3"/>
    <w:rsid w:val="00EE7143"/>
    <w:rsid w:val="00F02A6B"/>
    <w:rsid w:val="00F03592"/>
    <w:rsid w:val="00F10F9F"/>
    <w:rsid w:val="00F120CC"/>
    <w:rsid w:val="00F1276C"/>
    <w:rsid w:val="00F15525"/>
    <w:rsid w:val="00F16B5E"/>
    <w:rsid w:val="00F350E1"/>
    <w:rsid w:val="00F3514C"/>
    <w:rsid w:val="00F35300"/>
    <w:rsid w:val="00F37AD0"/>
    <w:rsid w:val="00F5099A"/>
    <w:rsid w:val="00F57B60"/>
    <w:rsid w:val="00F618EE"/>
    <w:rsid w:val="00F63314"/>
    <w:rsid w:val="00F638C8"/>
    <w:rsid w:val="00F652B4"/>
    <w:rsid w:val="00F65603"/>
    <w:rsid w:val="00F772EA"/>
    <w:rsid w:val="00F8106B"/>
    <w:rsid w:val="00F84884"/>
    <w:rsid w:val="00F87CAC"/>
    <w:rsid w:val="00F93CF5"/>
    <w:rsid w:val="00F948AB"/>
    <w:rsid w:val="00F94FEA"/>
    <w:rsid w:val="00FA44B8"/>
    <w:rsid w:val="00FA7873"/>
    <w:rsid w:val="00FB6F60"/>
    <w:rsid w:val="00FC4790"/>
    <w:rsid w:val="00FD4ABF"/>
    <w:rsid w:val="00FE1796"/>
    <w:rsid w:val="00FE2568"/>
    <w:rsid w:val="00FE7F3B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56B28"/>
  <w15:docId w15:val="{23D3B55A-B070-466D-9365-EC6659DD9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F0A"/>
  </w:style>
  <w:style w:type="paragraph" w:styleId="Heading1">
    <w:name w:val="heading 1"/>
    <w:basedOn w:val="Normal"/>
    <w:next w:val="Normal"/>
    <w:link w:val="Heading1Char"/>
    <w:uiPriority w:val="9"/>
    <w:qFormat/>
    <w:rsid w:val="00885D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7C2529"/>
    <w:pPr>
      <w:keepNext/>
      <w:keepLines/>
      <w:spacing w:before="280" w:after="240"/>
      <w:outlineLvl w:val="1"/>
    </w:pPr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paragraph" w:styleId="Heading3">
    <w:name w:val="heading 3"/>
    <w:basedOn w:val="Normal"/>
    <w:link w:val="Heading3Char"/>
    <w:uiPriority w:val="9"/>
    <w:qFormat/>
    <w:rsid w:val="00951B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5A1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7DC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51B4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UnresolvedMention">
    <w:name w:val="Unresolved Mention"/>
    <w:basedOn w:val="DefaultParagraphFont"/>
    <w:uiPriority w:val="99"/>
    <w:semiHidden/>
    <w:unhideWhenUsed/>
    <w:rsid w:val="00131E1C"/>
    <w:rPr>
      <w:color w:val="605E5C"/>
      <w:shd w:val="clear" w:color="auto" w:fill="E1DFDD"/>
    </w:rPr>
  </w:style>
  <w:style w:type="paragraph" w:customStyle="1" w:styleId="Style1">
    <w:name w:val="Style1"/>
    <w:basedOn w:val="Heading1"/>
    <w:next w:val="Normal"/>
    <w:link w:val="Style1Char"/>
    <w:qFormat/>
    <w:rsid w:val="00C1549D"/>
    <w:pPr>
      <w:spacing w:after="120" w:line="324" w:lineRule="auto"/>
      <w:jc w:val="both"/>
    </w:pPr>
    <w:rPr>
      <w:rFonts w:asciiTheme="minorBidi" w:hAnsiTheme="minorBidi"/>
      <w:b/>
      <w:bCs/>
      <w:color w:val="C45911" w:themeColor="accent2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885D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C1549D"/>
    <w:rPr>
      <w:rFonts w:asciiTheme="minorBidi" w:eastAsiaTheme="majorEastAsia" w:hAnsiTheme="minorBidi" w:cstheme="majorBidi"/>
      <w:b/>
      <w:bCs/>
      <w:color w:val="C45911" w:themeColor="accent2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2529"/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6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66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4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99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7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1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50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1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1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2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6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52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6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8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81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8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1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2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5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19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2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0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7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tel:+98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1E8DA5-6857-4595-B775-1B6FDA29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1060</Words>
  <Characters>604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17</cp:revision>
  <dcterms:created xsi:type="dcterms:W3CDTF">2023-03-04T19:09:00Z</dcterms:created>
  <dcterms:modified xsi:type="dcterms:W3CDTF">2023-05-05T23:22:00Z</dcterms:modified>
</cp:coreProperties>
</file>